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B05" w:rsidRPr="00FC3B06" w:rsidRDefault="00395B05" w:rsidP="00395B05">
      <w:pPr>
        <w:pStyle w:val="Heading2"/>
      </w:pPr>
      <w:bookmarkStart w:id="0" w:name="_Toc201709651"/>
      <w:bookmarkStart w:id="1" w:name="_Toc201721393"/>
      <w:r w:rsidRPr="00FC3B06">
        <w:t>Lab 3-01: Get Data in Power BI Desktop</w:t>
      </w:r>
      <w:bookmarkEnd w:id="1"/>
    </w:p>
    <w:p w:rsidR="00395B05" w:rsidRPr="00FC3B06" w:rsidRDefault="00395B05" w:rsidP="00395B05">
      <w:pPr>
        <w:pStyle w:val="Heading3"/>
      </w:pPr>
      <w:bookmarkStart w:id="2" w:name="_Toc201721394"/>
      <w:r w:rsidRPr="00FC3B06">
        <w:t>Pre-requisites</w:t>
      </w:r>
      <w:bookmarkEnd w:id="2"/>
    </w:p>
    <w:p w:rsidR="00395B05" w:rsidRPr="00FC3B06" w:rsidRDefault="00395B05" w:rsidP="00395B05">
      <w:pPr>
        <w:numPr>
          <w:ilvl w:val="0"/>
          <w:numId w:val="4"/>
        </w:numPr>
        <w:contextualSpacing/>
        <w:rPr>
          <w:rFonts w:cstheme="majorBidi"/>
          <w:szCs w:val="20"/>
        </w:rPr>
      </w:pPr>
      <w:r w:rsidRPr="00FC3B06">
        <w:rPr>
          <w:rFonts w:cstheme="majorBidi"/>
          <w:szCs w:val="20"/>
        </w:rPr>
        <w:t>Download and install Power BI from the Microsoft Store</w:t>
      </w:r>
    </w:p>
    <w:p w:rsidR="00395B05" w:rsidRPr="00FC3B06" w:rsidRDefault="00395B05" w:rsidP="00395B05">
      <w:pPr>
        <w:numPr>
          <w:ilvl w:val="0"/>
          <w:numId w:val="4"/>
        </w:numPr>
        <w:contextualSpacing/>
        <w:rPr>
          <w:rFonts w:cstheme="majorBidi"/>
          <w:szCs w:val="20"/>
        </w:rPr>
      </w:pPr>
      <w:r w:rsidRPr="00FC3B06">
        <w:rPr>
          <w:rFonts w:cstheme="majorBidi"/>
          <w:szCs w:val="20"/>
        </w:rPr>
        <w:t>The lab links to a localhost SQL Server instance. Download a free Developer copy of the install media.</w:t>
      </w:r>
    </w:p>
    <w:p w:rsidR="00395B05" w:rsidRPr="00FC3B06" w:rsidRDefault="00395B05" w:rsidP="00395B05">
      <w:pPr>
        <w:rPr>
          <w:szCs w:val="20"/>
        </w:rPr>
      </w:pPr>
      <w:r w:rsidRPr="00FC3B06">
        <w:rPr>
          <w:szCs w:val="20"/>
        </w:rPr>
        <w:t>https://www.microsoft.com/sql-server/sql-server-downloads?SilentAuth=1&amp;f=255&amp;MSPPError=-2147217396&amp;rtc=1</w:t>
      </w:r>
    </w:p>
    <w:p w:rsidR="00395B05" w:rsidRPr="00FC3B06" w:rsidRDefault="00395B05" w:rsidP="00395B05">
      <w:pPr>
        <w:numPr>
          <w:ilvl w:val="0"/>
          <w:numId w:val="1"/>
        </w:numPr>
        <w:contextualSpacing/>
        <w:rPr>
          <w:rFonts w:cstheme="majorBidi"/>
          <w:szCs w:val="20"/>
        </w:rPr>
      </w:pPr>
      <w:r w:rsidRPr="00FC3B06">
        <w:rPr>
          <w:rFonts w:cstheme="majorBidi"/>
          <w:szCs w:val="20"/>
        </w:rPr>
        <w:t>Install SQL Server from Installation Wizard (Setup)</w:t>
      </w:r>
    </w:p>
    <w:p w:rsidR="00395B05" w:rsidRPr="00FC3B06" w:rsidRDefault="00395B05" w:rsidP="00395B05">
      <w:pPr>
        <w:rPr>
          <w:szCs w:val="20"/>
        </w:rPr>
      </w:pPr>
      <w:hyperlink r:id="rId5" w:history="1">
        <w:r w:rsidRPr="00FC3B06">
          <w:rPr>
            <w:color w:val="0563C1" w:themeColor="hyperlink"/>
            <w:szCs w:val="20"/>
            <w:u w:val="single"/>
          </w:rPr>
          <w:t>https://learn.microsoft.com/sql/database-engine/install-windows/install-sql-server-from-the-installation-wizard-setup</w:t>
        </w:r>
      </w:hyperlink>
    </w:p>
    <w:p w:rsidR="00395B05" w:rsidRPr="00FC3B06" w:rsidRDefault="00395B05" w:rsidP="00395B05">
      <w:pPr>
        <w:numPr>
          <w:ilvl w:val="0"/>
          <w:numId w:val="4"/>
        </w:numPr>
        <w:contextualSpacing/>
        <w:rPr>
          <w:rFonts w:cstheme="majorBidi"/>
          <w:szCs w:val="20"/>
        </w:rPr>
      </w:pPr>
      <w:r w:rsidRPr="00FC3B06">
        <w:rPr>
          <w:rFonts w:cstheme="majorBidi"/>
          <w:szCs w:val="20"/>
        </w:rPr>
        <w:t>Install the latest version of Microsoft Edge to access Power BI service online</w:t>
      </w:r>
    </w:p>
    <w:p w:rsidR="00395B05" w:rsidRPr="00FC3B06" w:rsidRDefault="00395B05" w:rsidP="00395B05">
      <w:pPr>
        <w:numPr>
          <w:ilvl w:val="0"/>
          <w:numId w:val="4"/>
        </w:numPr>
        <w:contextualSpacing/>
        <w:rPr>
          <w:rFonts w:cstheme="majorBidi"/>
          <w:szCs w:val="20"/>
        </w:rPr>
      </w:pPr>
      <w:r w:rsidRPr="00FC3B06">
        <w:rPr>
          <w:rFonts w:cstheme="majorBidi"/>
          <w:szCs w:val="20"/>
        </w:rPr>
        <w:t>All files can be downloaded from GitHub. Extract the ‘AllFiles’ folder to F:/ and rename it to ‘F:\Allfiles'</w:t>
      </w:r>
    </w:p>
    <w:p w:rsidR="00395B05" w:rsidRPr="00FC3B06" w:rsidRDefault="00395B05" w:rsidP="00395B05">
      <w:pPr>
        <w:rPr>
          <w:szCs w:val="20"/>
        </w:rPr>
      </w:pPr>
      <w:hyperlink r:id="rId6" w:history="1">
        <w:r w:rsidRPr="00FC3B06">
          <w:rPr>
            <w:color w:val="0563C1" w:themeColor="hyperlink"/>
            <w:szCs w:val="20"/>
            <w:u w:val="single"/>
          </w:rPr>
          <w:t>https://github.com/MicrosoftLearning/PL-300-Microsoft-Power-BI-Data-Analyst/raw/Main/AllfilesDownload.zip</w:t>
        </w:r>
      </w:hyperlink>
    </w:p>
    <w:p w:rsidR="00395B05" w:rsidRPr="00FC3B06" w:rsidRDefault="00395B05" w:rsidP="00395B05">
      <w:pPr>
        <w:pStyle w:val="Heading3"/>
      </w:pPr>
      <w:bookmarkStart w:id="3" w:name="_Toc201721395"/>
      <w:r w:rsidRPr="00FC3B06">
        <w:t>Introduction</w:t>
      </w:r>
      <w:bookmarkEnd w:id="3"/>
    </w:p>
    <w:p w:rsidR="00395B05" w:rsidRPr="00FC3B06" w:rsidRDefault="00395B05" w:rsidP="00395B05">
      <w:pPr>
        <w:rPr>
          <w:szCs w:val="20"/>
        </w:rPr>
      </w:pPr>
      <w:r w:rsidRPr="00FC3B06">
        <w:rPr>
          <w:szCs w:val="20"/>
        </w:rPr>
        <w:t>This lab introduces you to the fundamentals of working with data in Power BI Desktop. You will explore how to connect to various data sources, preview the data to understand its structure and quality, and leverage data profiling features for deeper analysis.</w:t>
      </w:r>
    </w:p>
    <w:p w:rsidR="00395B05" w:rsidRPr="00FC3B06" w:rsidRDefault="00395B05" w:rsidP="00395B05">
      <w:pPr>
        <w:pStyle w:val="Heading3"/>
      </w:pPr>
      <w:bookmarkStart w:id="4" w:name="_Toc201721396"/>
      <w:r w:rsidRPr="00FC3B06">
        <w:t>Problem</w:t>
      </w:r>
      <w:bookmarkEnd w:id="4"/>
    </w:p>
    <w:p w:rsidR="00395B05" w:rsidRPr="00FC3B06" w:rsidRDefault="00395B05" w:rsidP="00395B05">
      <w:pPr>
        <w:rPr>
          <w:szCs w:val="20"/>
        </w:rPr>
      </w:pPr>
      <w:r w:rsidRPr="00FC3B06">
        <w:rPr>
          <w:szCs w:val="20"/>
        </w:rPr>
        <w:t>Many business analysts struggle with efficiently acquiring and understanding data before diving into creating reports and visualizations. Power BI Desktop provides a robust set of tools to connect to diverse data sources, but users need to be familiar with the process of data retrieval and exploration.</w:t>
      </w:r>
    </w:p>
    <w:p w:rsidR="00395B05" w:rsidRPr="00FC3B06" w:rsidRDefault="00395B05" w:rsidP="00395B05">
      <w:pPr>
        <w:pStyle w:val="Heading3"/>
      </w:pPr>
      <w:bookmarkStart w:id="5" w:name="_Toc201721397"/>
      <w:r w:rsidRPr="00FC3B06">
        <w:t>Solution</w:t>
      </w:r>
      <w:bookmarkEnd w:id="5"/>
    </w:p>
    <w:p w:rsidR="00395B05" w:rsidRDefault="00395B05" w:rsidP="00395B05">
      <w:pPr>
        <w:rPr>
          <w:szCs w:val="20"/>
        </w:rPr>
      </w:pPr>
      <w:r w:rsidRPr="00FC3B06">
        <w:rPr>
          <w:szCs w:val="20"/>
        </w:rPr>
        <w:t>By the end of this lab, you will be comfortable retrieving and understanding data from various sources, setting the stage for data transformation and visualization in Power BI Desktop.</w:t>
      </w:r>
    </w:p>
    <w:p w:rsidR="00395B05" w:rsidRPr="00194FE9" w:rsidRDefault="00395B05" w:rsidP="00395B05">
      <w:pPr>
        <w:pStyle w:val="Heading3"/>
      </w:pPr>
      <w:r w:rsidRPr="00D44638">
        <w:t>Solution</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395B05" w:rsidRPr="00D44638" w:rsidTr="00DA078A">
        <w:tc>
          <w:tcPr>
            <w:tcW w:w="9350" w:type="dxa"/>
            <w:shd w:val="clear" w:color="auto" w:fill="F2F2F2" w:themeFill="background1" w:themeFillShade="F2"/>
          </w:tcPr>
          <w:p w:rsidR="00395B05" w:rsidRPr="00D44638" w:rsidRDefault="00395B05" w:rsidP="00DA078A">
            <w:pPr>
              <w:rPr>
                <w:b/>
                <w:bCs/>
                <w:szCs w:val="20"/>
              </w:rPr>
            </w:pPr>
            <w:r w:rsidRPr="00D44638">
              <w:rPr>
                <w:b/>
                <w:bCs/>
                <w:szCs w:val="20"/>
              </w:rPr>
              <w:t>Get started with Power BI Desktop</w:t>
            </w:r>
          </w:p>
          <w:p w:rsidR="00395B05" w:rsidRPr="00D44638" w:rsidRDefault="00395B05" w:rsidP="00DA078A">
            <w:pPr>
              <w:rPr>
                <w:szCs w:val="20"/>
              </w:rPr>
            </w:pPr>
            <w:r w:rsidRPr="00D44638">
              <w:rPr>
                <w:szCs w:val="20"/>
              </w:rPr>
              <w:t>To complete this lab, first open a web browser and enter the following URL to download the zip folder:</w:t>
            </w:r>
          </w:p>
          <w:p w:rsidR="00395B05" w:rsidRPr="00D44638" w:rsidRDefault="00395B05" w:rsidP="00DA078A">
            <w:pPr>
              <w:rPr>
                <w:b/>
                <w:bCs/>
                <w:szCs w:val="20"/>
              </w:rPr>
            </w:pPr>
            <w:hyperlink r:id="rId7" w:history="1">
              <w:r w:rsidRPr="00D44638">
                <w:rPr>
                  <w:rStyle w:val="Hyperlink"/>
                  <w:b/>
                  <w:bCs/>
                  <w:szCs w:val="20"/>
                </w:rPr>
                <w:t>https://github.com/MicrosoftLearning/PL-300-Microsoft-Power-BI-Data-Analyst/raw/Main/Allfiles/Labs/01-prepare-data-with-power-query-in-power-bi-desktop/01-prepare-data.zip</w:t>
              </w:r>
            </w:hyperlink>
          </w:p>
          <w:p w:rsidR="00395B05" w:rsidRPr="00D44638" w:rsidRDefault="00395B05" w:rsidP="00DA078A">
            <w:pPr>
              <w:jc w:val="center"/>
              <w:rPr>
                <w:b/>
                <w:bCs/>
                <w:szCs w:val="20"/>
              </w:rPr>
            </w:pPr>
            <w:r w:rsidRPr="00D44638">
              <w:rPr>
                <w:noProof/>
                <w:lang w:eastAsia="en-US"/>
              </w:rPr>
              <w:lastRenderedPageBreak/>
              <w:drawing>
                <wp:inline distT="0" distB="0" distL="0" distR="0" wp14:anchorId="62DC8C68" wp14:editId="4203530A">
                  <wp:extent cx="3976418" cy="3524250"/>
                  <wp:effectExtent l="19050" t="19050" r="24130" b="19050"/>
                  <wp:docPr id="793816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16828" name=""/>
                          <pic:cNvPicPr/>
                        </pic:nvPicPr>
                        <pic:blipFill>
                          <a:blip r:embed="rId8"/>
                          <a:stretch>
                            <a:fillRect/>
                          </a:stretch>
                        </pic:blipFill>
                        <pic:spPr>
                          <a:xfrm>
                            <a:off x="0" y="0"/>
                            <a:ext cx="3976691" cy="3524492"/>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Extract the folder to the </w:t>
            </w:r>
            <w:r w:rsidRPr="00D44638">
              <w:rPr>
                <w:b/>
                <w:bCs/>
                <w:szCs w:val="20"/>
              </w:rPr>
              <w:t>C:\Users\Hania Ahmed\Downloads\01-prepare-data</w:t>
            </w:r>
            <w:r w:rsidRPr="00D44638">
              <w:rPr>
                <w:szCs w:val="20"/>
              </w:rPr>
              <w:t xml:space="preserve"> folder.</w:t>
            </w:r>
          </w:p>
          <w:p w:rsidR="00395B05" w:rsidRPr="00D44638" w:rsidRDefault="00395B05" w:rsidP="00DA078A">
            <w:pPr>
              <w:rPr>
                <w:szCs w:val="20"/>
              </w:rPr>
            </w:pPr>
            <w:bookmarkStart w:id="6" w:name="_GoBack"/>
            <w:bookmarkEnd w:id="6"/>
            <w:r w:rsidRPr="00D44638">
              <w:rPr>
                <w:noProof/>
                <w:lang w:eastAsia="en-US"/>
              </w:rPr>
              <w:drawing>
                <wp:inline distT="0" distB="0" distL="0" distR="0" wp14:anchorId="149577A2" wp14:editId="451B42E4">
                  <wp:extent cx="4504238" cy="4122920"/>
                  <wp:effectExtent l="19050" t="19050" r="10795" b="11430"/>
                  <wp:docPr id="2076964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64765" name=""/>
                          <pic:cNvPicPr/>
                        </pic:nvPicPr>
                        <pic:blipFill>
                          <a:blip r:embed="rId9"/>
                          <a:stretch>
                            <a:fillRect/>
                          </a:stretch>
                        </pic:blipFill>
                        <pic:spPr>
                          <a:xfrm>
                            <a:off x="0" y="0"/>
                            <a:ext cx="4508134" cy="4126486"/>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Open the </w:t>
            </w:r>
            <w:r w:rsidRPr="00D44638">
              <w:rPr>
                <w:b/>
                <w:bCs/>
                <w:szCs w:val="20"/>
              </w:rPr>
              <w:t>01-Starter-Sales Analysis.pbix</w:t>
            </w:r>
            <w:r w:rsidRPr="00D44638">
              <w:rPr>
                <w:szCs w:val="20"/>
              </w:rPr>
              <w:t xml:space="preserve"> file.</w:t>
            </w:r>
          </w:p>
          <w:p w:rsidR="00395B05" w:rsidRPr="00D44638" w:rsidRDefault="00395B05" w:rsidP="00DA078A">
            <w:pPr>
              <w:rPr>
                <w:szCs w:val="20"/>
              </w:rPr>
            </w:pPr>
            <w:r w:rsidRPr="00D44638">
              <w:rPr>
                <w:noProof/>
                <w:lang w:eastAsia="en-US"/>
              </w:rPr>
              <w:lastRenderedPageBreak/>
              <w:drawing>
                <wp:inline distT="0" distB="0" distL="0" distR="0" wp14:anchorId="41E1F1C8" wp14:editId="14054E0A">
                  <wp:extent cx="4509300" cy="4074795"/>
                  <wp:effectExtent l="19050" t="19050" r="24765" b="20955"/>
                  <wp:docPr id="825942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42589" name=""/>
                          <pic:cNvPicPr/>
                        </pic:nvPicPr>
                        <pic:blipFill>
                          <a:blip r:embed="rId10"/>
                          <a:stretch>
                            <a:fillRect/>
                          </a:stretch>
                        </pic:blipFill>
                        <pic:spPr>
                          <a:xfrm>
                            <a:off x="0" y="0"/>
                            <a:ext cx="4512795" cy="4077953"/>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8"/>
              </w:numPr>
              <w:rPr>
                <w:szCs w:val="20"/>
              </w:rPr>
            </w:pPr>
            <w:r w:rsidRPr="00D44638">
              <w:rPr>
                <w:szCs w:val="20"/>
              </w:rPr>
              <w:t>This starter file has been specially configured to help you complete the lab. The following report-level settings have been disabled in the starter file:</w:t>
            </w:r>
          </w:p>
          <w:p w:rsidR="00395B05" w:rsidRPr="00D44638" w:rsidRDefault="00395B05" w:rsidP="00395B05">
            <w:pPr>
              <w:pStyle w:val="ListParagraph"/>
              <w:numPr>
                <w:ilvl w:val="1"/>
                <w:numId w:val="8"/>
              </w:numPr>
              <w:rPr>
                <w:szCs w:val="20"/>
              </w:rPr>
            </w:pPr>
            <w:r w:rsidRPr="00D44638">
              <w:rPr>
                <w:szCs w:val="20"/>
              </w:rPr>
              <w:t>Data Load &gt; Import relationships from data sources on the first load</w:t>
            </w:r>
          </w:p>
          <w:p w:rsidR="00395B05" w:rsidRPr="00D44638" w:rsidRDefault="00395B05" w:rsidP="00395B05">
            <w:pPr>
              <w:pStyle w:val="ListParagraph"/>
              <w:numPr>
                <w:ilvl w:val="1"/>
                <w:numId w:val="8"/>
              </w:numPr>
              <w:rPr>
                <w:szCs w:val="20"/>
              </w:rPr>
            </w:pPr>
            <w:r w:rsidRPr="00D44638">
              <w:rPr>
                <w:szCs w:val="20"/>
              </w:rPr>
              <w:t>Data Load &gt; Autodetect new relationships after data is loaded</w:t>
            </w:r>
          </w:p>
          <w:p w:rsidR="00395B05" w:rsidRPr="00D44638" w:rsidRDefault="00395B05" w:rsidP="00DA078A">
            <w:pPr>
              <w:rPr>
                <w:szCs w:val="20"/>
              </w:rPr>
            </w:pPr>
          </w:p>
          <w:p w:rsidR="00395B05" w:rsidRPr="00D44638" w:rsidRDefault="00395B05" w:rsidP="00DA078A">
            <w:pPr>
              <w:rPr>
                <w:b/>
                <w:bCs/>
                <w:szCs w:val="20"/>
              </w:rPr>
            </w:pPr>
            <w:r w:rsidRPr="00D44638">
              <w:rPr>
                <w:b/>
                <w:bCs/>
                <w:szCs w:val="20"/>
              </w:rPr>
              <w:t>Get data from SQL Server</w:t>
            </w:r>
          </w:p>
          <w:p w:rsidR="00395B05" w:rsidRPr="00D44638" w:rsidRDefault="00395B05" w:rsidP="00DA078A">
            <w:pPr>
              <w:rPr>
                <w:szCs w:val="20"/>
              </w:rPr>
            </w:pPr>
            <w:r w:rsidRPr="00D44638">
              <w:rPr>
                <w:szCs w:val="20"/>
              </w:rPr>
              <w:t>This task teaches you how to connect to an SQL Server database and import tables, which create queries in Power Query.</w:t>
            </w:r>
          </w:p>
          <w:p w:rsidR="00395B05" w:rsidRPr="00D44638" w:rsidRDefault="00395B05" w:rsidP="00395B05">
            <w:pPr>
              <w:pStyle w:val="ListParagraph"/>
              <w:numPr>
                <w:ilvl w:val="0"/>
                <w:numId w:val="9"/>
              </w:numPr>
              <w:rPr>
                <w:szCs w:val="20"/>
              </w:rPr>
            </w:pPr>
            <w:r w:rsidRPr="00D44638">
              <w:rPr>
                <w:szCs w:val="20"/>
              </w:rPr>
              <w:t xml:space="preserve">Select </w:t>
            </w:r>
            <w:r w:rsidRPr="00D44638">
              <w:rPr>
                <w:b/>
                <w:bCs/>
                <w:szCs w:val="20"/>
              </w:rPr>
              <w:t>SQL Server</w:t>
            </w:r>
            <w:r w:rsidRPr="00D44638">
              <w:rPr>
                <w:szCs w:val="20"/>
              </w:rPr>
              <w:t xml:space="preserve"> from inside the </w:t>
            </w:r>
            <w:r w:rsidRPr="00D44638">
              <w:rPr>
                <w:b/>
                <w:bCs/>
                <w:szCs w:val="20"/>
              </w:rPr>
              <w:t>Data</w:t>
            </w:r>
            <w:r w:rsidRPr="00D44638">
              <w:rPr>
                <w:szCs w:val="20"/>
              </w:rPr>
              <w:t xml:space="preserve"> group on the </w:t>
            </w:r>
            <w:r w:rsidRPr="00D44638">
              <w:rPr>
                <w:b/>
                <w:bCs/>
                <w:szCs w:val="20"/>
              </w:rPr>
              <w:t>Home</w:t>
            </w:r>
            <w:r w:rsidRPr="00D44638">
              <w:rPr>
                <w:szCs w:val="20"/>
              </w:rPr>
              <w:t xml:space="preserve"> ribbon tab.</w:t>
            </w:r>
          </w:p>
          <w:p w:rsidR="00395B05" w:rsidRPr="00D44638" w:rsidRDefault="00395B05" w:rsidP="00DA078A">
            <w:pPr>
              <w:rPr>
                <w:szCs w:val="20"/>
              </w:rPr>
            </w:pPr>
            <w:r w:rsidRPr="00D44638">
              <w:rPr>
                <w:noProof/>
                <w:lang w:eastAsia="en-US"/>
              </w:rPr>
              <w:lastRenderedPageBreak/>
              <w:drawing>
                <wp:inline distT="0" distB="0" distL="0" distR="0" wp14:anchorId="2A8F9AF1" wp14:editId="6237EA10">
                  <wp:extent cx="4571892" cy="3990975"/>
                  <wp:effectExtent l="19050" t="19050" r="19685" b="9525"/>
                  <wp:docPr id="1489070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70590" name=""/>
                          <pic:cNvPicPr/>
                        </pic:nvPicPr>
                        <pic:blipFill>
                          <a:blip r:embed="rId11"/>
                          <a:stretch>
                            <a:fillRect/>
                          </a:stretch>
                        </pic:blipFill>
                        <pic:spPr>
                          <a:xfrm>
                            <a:off x="0" y="0"/>
                            <a:ext cx="4575474" cy="3994102"/>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9"/>
              </w:numPr>
              <w:rPr>
                <w:szCs w:val="20"/>
              </w:rPr>
            </w:pPr>
            <w:r w:rsidRPr="00D44638">
              <w:rPr>
                <w:szCs w:val="20"/>
              </w:rPr>
              <w:t xml:space="preserve">In the </w:t>
            </w:r>
            <w:r w:rsidRPr="00D44638">
              <w:rPr>
                <w:b/>
                <w:bCs/>
                <w:szCs w:val="20"/>
              </w:rPr>
              <w:t>SQL Server Database</w:t>
            </w:r>
            <w:r w:rsidRPr="00D44638">
              <w:rPr>
                <w:szCs w:val="20"/>
              </w:rPr>
              <w:t xml:space="preserve"> window, in the </w:t>
            </w:r>
            <w:r w:rsidRPr="00D44638">
              <w:rPr>
                <w:b/>
                <w:bCs/>
                <w:szCs w:val="20"/>
              </w:rPr>
              <w:t>Server</w:t>
            </w:r>
            <w:r w:rsidRPr="00D44638">
              <w:rPr>
                <w:szCs w:val="20"/>
              </w:rPr>
              <w:t xml:space="preserve"> box, enter </w:t>
            </w:r>
            <w:r w:rsidRPr="00D44638">
              <w:rPr>
                <w:b/>
                <w:bCs/>
                <w:szCs w:val="20"/>
              </w:rPr>
              <w:t>localhost</w:t>
            </w:r>
            <w:r w:rsidRPr="00D44638">
              <w:rPr>
                <w:szCs w:val="20"/>
              </w:rPr>
              <w:t xml:space="preserve"> and leave </w:t>
            </w:r>
            <w:r w:rsidRPr="00D44638">
              <w:rPr>
                <w:b/>
                <w:bCs/>
                <w:szCs w:val="20"/>
              </w:rPr>
              <w:t>Database</w:t>
            </w:r>
            <w:r w:rsidRPr="00D44638">
              <w:rPr>
                <w:szCs w:val="20"/>
              </w:rPr>
              <w:t xml:space="preserve"> blank, then select </w:t>
            </w:r>
            <w:r w:rsidRPr="00D44638">
              <w:rPr>
                <w:b/>
                <w:bCs/>
                <w:szCs w:val="20"/>
              </w:rPr>
              <w:t>OK</w:t>
            </w:r>
            <w:r w:rsidRPr="00D44638">
              <w:rPr>
                <w:szCs w:val="20"/>
              </w:rPr>
              <w:t>.</w:t>
            </w:r>
          </w:p>
          <w:p w:rsidR="00395B05" w:rsidRPr="00D44638" w:rsidRDefault="00395B05" w:rsidP="00DA078A">
            <w:pPr>
              <w:rPr>
                <w:szCs w:val="20"/>
              </w:rPr>
            </w:pPr>
            <w:r w:rsidRPr="00D44638">
              <w:rPr>
                <w:noProof/>
                <w:lang w:eastAsia="en-US"/>
              </w:rPr>
              <w:drawing>
                <wp:inline distT="0" distB="0" distL="0" distR="0" wp14:anchorId="161B51D7" wp14:editId="311F5968">
                  <wp:extent cx="4457700" cy="3911558"/>
                  <wp:effectExtent l="19050" t="19050" r="19050" b="13335"/>
                  <wp:docPr id="1388242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42205" name=""/>
                          <pic:cNvPicPr/>
                        </pic:nvPicPr>
                        <pic:blipFill>
                          <a:blip r:embed="rId12"/>
                          <a:stretch>
                            <a:fillRect/>
                          </a:stretch>
                        </pic:blipFill>
                        <pic:spPr>
                          <a:xfrm>
                            <a:off x="0" y="0"/>
                            <a:ext cx="4460100" cy="3913664"/>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b/>
                <w:bCs/>
                <w:szCs w:val="20"/>
              </w:rPr>
              <w:lastRenderedPageBreak/>
              <w:t>Note</w:t>
            </w:r>
            <w:r w:rsidRPr="00D44638">
              <w:rPr>
                <w:szCs w:val="20"/>
              </w:rPr>
              <w:t xml:space="preserve">: In this lab, you will connect to the SQL Server database using </w:t>
            </w:r>
            <w:r w:rsidRPr="00D44638">
              <w:rPr>
                <w:b/>
                <w:bCs/>
                <w:szCs w:val="20"/>
              </w:rPr>
              <w:t>localhost</w:t>
            </w:r>
            <w:r w:rsidRPr="00D44638">
              <w:rPr>
                <w:szCs w:val="20"/>
              </w:rPr>
              <w:t xml:space="preserve"> because gateway data sources cannot resolve </w:t>
            </w:r>
            <w:r w:rsidRPr="00D44638">
              <w:rPr>
                <w:b/>
                <w:bCs/>
                <w:szCs w:val="20"/>
              </w:rPr>
              <w:t>localhost</w:t>
            </w:r>
            <w:r w:rsidRPr="00D44638">
              <w:rPr>
                <w:szCs w:val="20"/>
              </w:rPr>
              <w:t>. This is not a recommended practice when creating your own solutions.</w:t>
            </w:r>
          </w:p>
          <w:p w:rsidR="00395B05" w:rsidRPr="00D44638" w:rsidRDefault="00395B05" w:rsidP="00395B05">
            <w:pPr>
              <w:pStyle w:val="ListParagraph"/>
              <w:numPr>
                <w:ilvl w:val="0"/>
                <w:numId w:val="9"/>
              </w:numPr>
              <w:rPr>
                <w:szCs w:val="20"/>
              </w:rPr>
            </w:pPr>
            <w:r w:rsidRPr="00D44638">
              <w:rPr>
                <w:szCs w:val="20"/>
              </w:rPr>
              <w:t xml:space="preserve">Select </w:t>
            </w:r>
            <w:r w:rsidRPr="00D44638">
              <w:rPr>
                <w:b/>
                <w:bCs/>
                <w:szCs w:val="20"/>
              </w:rPr>
              <w:t>Windows</w:t>
            </w:r>
            <w:r w:rsidRPr="00D44638">
              <w:rPr>
                <w:szCs w:val="20"/>
              </w:rPr>
              <w:t xml:space="preserve"> &gt; </w:t>
            </w:r>
            <w:r w:rsidRPr="00D44638">
              <w:rPr>
                <w:b/>
                <w:bCs/>
                <w:szCs w:val="20"/>
              </w:rPr>
              <w:t>Use my</w:t>
            </w:r>
            <w:r w:rsidRPr="00D44638">
              <w:rPr>
                <w:szCs w:val="20"/>
              </w:rPr>
              <w:t xml:space="preserve"> </w:t>
            </w:r>
            <w:r w:rsidRPr="00D44638">
              <w:rPr>
                <w:b/>
                <w:bCs/>
                <w:szCs w:val="20"/>
              </w:rPr>
              <w:t>current credentials</w:t>
            </w:r>
            <w:r w:rsidRPr="00D44638">
              <w:rPr>
                <w:szCs w:val="20"/>
              </w:rPr>
              <w:t xml:space="preserve"> if prompted for credentials, then </w:t>
            </w:r>
            <w:r w:rsidRPr="00D44638">
              <w:rPr>
                <w:b/>
                <w:bCs/>
                <w:szCs w:val="20"/>
              </w:rPr>
              <w:t>Connect</w:t>
            </w:r>
            <w:r w:rsidRPr="00D44638">
              <w:rPr>
                <w:szCs w:val="20"/>
              </w:rPr>
              <w:t>.</w:t>
            </w:r>
          </w:p>
          <w:p w:rsidR="00395B05" w:rsidRPr="00D44638" w:rsidRDefault="00395B05" w:rsidP="00DA078A">
            <w:pPr>
              <w:rPr>
                <w:szCs w:val="20"/>
              </w:rPr>
            </w:pPr>
            <w:r w:rsidRPr="00D44638">
              <w:rPr>
                <w:noProof/>
                <w:lang w:eastAsia="en-US"/>
              </w:rPr>
              <w:drawing>
                <wp:inline distT="0" distB="0" distL="0" distR="0" wp14:anchorId="1AB5BC61" wp14:editId="4908A7A9">
                  <wp:extent cx="4457700" cy="2054183"/>
                  <wp:effectExtent l="19050" t="19050" r="19050" b="22860"/>
                  <wp:docPr id="1048625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25342" name=""/>
                          <pic:cNvPicPr/>
                        </pic:nvPicPr>
                        <pic:blipFill>
                          <a:blip r:embed="rId13"/>
                          <a:stretch>
                            <a:fillRect/>
                          </a:stretch>
                        </pic:blipFill>
                        <pic:spPr>
                          <a:xfrm>
                            <a:off x="0" y="0"/>
                            <a:ext cx="4466552" cy="2058262"/>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9"/>
              </w:numPr>
              <w:rPr>
                <w:szCs w:val="20"/>
              </w:rPr>
            </w:pPr>
            <w:r w:rsidRPr="00D44638">
              <w:rPr>
                <w:szCs w:val="20"/>
              </w:rPr>
              <w:t xml:space="preserve">Select </w:t>
            </w:r>
            <w:r w:rsidRPr="00D44638">
              <w:rPr>
                <w:b/>
                <w:bCs/>
                <w:szCs w:val="20"/>
              </w:rPr>
              <w:t>OK</w:t>
            </w:r>
            <w:r w:rsidRPr="00D44638">
              <w:rPr>
                <w:szCs w:val="20"/>
              </w:rPr>
              <w:t xml:space="preserve"> if you receive a warning that an encrypted connection cannot be established.</w:t>
            </w:r>
          </w:p>
          <w:p w:rsidR="00395B05" w:rsidRPr="00D44638" w:rsidRDefault="00395B05" w:rsidP="00DA078A">
            <w:pPr>
              <w:rPr>
                <w:szCs w:val="20"/>
              </w:rPr>
            </w:pPr>
            <w:r w:rsidRPr="00D44638">
              <w:rPr>
                <w:noProof/>
                <w:lang w:eastAsia="en-US"/>
              </w:rPr>
              <w:drawing>
                <wp:inline distT="0" distB="0" distL="0" distR="0" wp14:anchorId="6C14D0BD" wp14:editId="7598D466">
                  <wp:extent cx="4419600" cy="1230756"/>
                  <wp:effectExtent l="19050" t="19050" r="19050" b="26670"/>
                  <wp:docPr id="1199883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883723" name=""/>
                          <pic:cNvPicPr/>
                        </pic:nvPicPr>
                        <pic:blipFill>
                          <a:blip r:embed="rId14"/>
                          <a:stretch>
                            <a:fillRect/>
                          </a:stretch>
                        </pic:blipFill>
                        <pic:spPr>
                          <a:xfrm>
                            <a:off x="0" y="0"/>
                            <a:ext cx="4423633" cy="1231879"/>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9"/>
              </w:numPr>
              <w:rPr>
                <w:szCs w:val="20"/>
              </w:rPr>
            </w:pPr>
            <w:r w:rsidRPr="00D44638">
              <w:rPr>
                <w:szCs w:val="20"/>
              </w:rPr>
              <w:t xml:space="preserve">In the </w:t>
            </w:r>
            <w:r w:rsidRPr="00D44638">
              <w:rPr>
                <w:b/>
                <w:bCs/>
                <w:szCs w:val="20"/>
              </w:rPr>
              <w:t>Navigator</w:t>
            </w:r>
            <w:r w:rsidRPr="00D44638">
              <w:rPr>
                <w:szCs w:val="20"/>
              </w:rPr>
              <w:t xml:space="preserve"> pane, expand the </w:t>
            </w:r>
            <w:r w:rsidRPr="00D44638">
              <w:rPr>
                <w:b/>
                <w:bCs/>
                <w:szCs w:val="20"/>
              </w:rPr>
              <w:t>AdventureWorksDW2020</w:t>
            </w:r>
            <w:r w:rsidRPr="00D44638">
              <w:rPr>
                <w:szCs w:val="20"/>
              </w:rPr>
              <w:t xml:space="preserve"> database.</w:t>
            </w:r>
          </w:p>
          <w:p w:rsidR="00395B05" w:rsidRPr="00D44638" w:rsidRDefault="00395B05" w:rsidP="00DA078A">
            <w:pPr>
              <w:rPr>
                <w:szCs w:val="20"/>
              </w:rPr>
            </w:pPr>
            <w:r w:rsidRPr="00D44638">
              <w:rPr>
                <w:noProof/>
                <w:lang w:eastAsia="en-US"/>
              </w:rPr>
              <w:drawing>
                <wp:inline distT="0" distB="0" distL="0" distR="0" wp14:anchorId="03194312" wp14:editId="7B2EC04F">
                  <wp:extent cx="4559675" cy="3550285"/>
                  <wp:effectExtent l="19050" t="19050" r="12700" b="12065"/>
                  <wp:docPr id="768661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61825" name=""/>
                          <pic:cNvPicPr/>
                        </pic:nvPicPr>
                        <pic:blipFill>
                          <a:blip r:embed="rId15"/>
                          <a:stretch>
                            <a:fillRect/>
                          </a:stretch>
                        </pic:blipFill>
                        <pic:spPr>
                          <a:xfrm>
                            <a:off x="0" y="0"/>
                            <a:ext cx="4567055" cy="3556031"/>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b/>
                <w:bCs/>
                <w:szCs w:val="20"/>
              </w:rPr>
              <w:lastRenderedPageBreak/>
              <w:t>Note</w:t>
            </w:r>
            <w:r w:rsidRPr="00D44638">
              <w:rPr>
                <w:szCs w:val="20"/>
              </w:rPr>
              <w:t xml:space="preserve">: The </w:t>
            </w:r>
            <w:r w:rsidRPr="00D44638">
              <w:rPr>
                <w:b/>
                <w:bCs/>
                <w:szCs w:val="20"/>
              </w:rPr>
              <w:t>AdventureWorksDW2020</w:t>
            </w:r>
            <w:r w:rsidRPr="00D44638">
              <w:rPr>
                <w:szCs w:val="20"/>
              </w:rPr>
              <w:t xml:space="preserve"> database is based on the </w:t>
            </w:r>
            <w:r w:rsidRPr="00D44638">
              <w:rPr>
                <w:b/>
                <w:bCs/>
                <w:szCs w:val="20"/>
              </w:rPr>
              <w:t>AdventureWorksDW2017</w:t>
            </w:r>
            <w:r w:rsidRPr="00D44638">
              <w:rPr>
                <w:szCs w:val="20"/>
              </w:rPr>
              <w:t xml:space="preserve"> sample database. It has been modified to support the learning objectives of the course labs.</w:t>
            </w:r>
          </w:p>
          <w:p w:rsidR="00395B05" w:rsidRPr="00D44638" w:rsidRDefault="00395B05" w:rsidP="00395B05">
            <w:pPr>
              <w:pStyle w:val="ListParagraph"/>
              <w:numPr>
                <w:ilvl w:val="0"/>
                <w:numId w:val="9"/>
              </w:numPr>
              <w:rPr>
                <w:szCs w:val="20"/>
              </w:rPr>
            </w:pPr>
            <w:r w:rsidRPr="00D44638">
              <w:rPr>
                <w:szCs w:val="20"/>
              </w:rPr>
              <w:t xml:space="preserve">Select the </w:t>
            </w:r>
            <w:r w:rsidRPr="00D44638">
              <w:rPr>
                <w:b/>
                <w:bCs/>
                <w:szCs w:val="20"/>
              </w:rPr>
              <w:t>DimEmployee</w:t>
            </w:r>
            <w:r w:rsidRPr="00D44638">
              <w:rPr>
                <w:szCs w:val="20"/>
              </w:rPr>
              <w:t xml:space="preserve"> table, and notice the preview of the table data.</w:t>
            </w:r>
          </w:p>
          <w:p w:rsidR="00395B05" w:rsidRPr="00D44638" w:rsidRDefault="00395B05" w:rsidP="00DA078A">
            <w:pPr>
              <w:rPr>
                <w:szCs w:val="20"/>
              </w:rPr>
            </w:pPr>
            <w:r w:rsidRPr="00D44638">
              <w:rPr>
                <w:noProof/>
                <w:lang w:eastAsia="en-US"/>
              </w:rPr>
              <w:drawing>
                <wp:inline distT="0" distB="0" distL="0" distR="0" wp14:anchorId="4B948E70" wp14:editId="1D293349">
                  <wp:extent cx="4520925" cy="3486785"/>
                  <wp:effectExtent l="19050" t="19050" r="13335" b="18415"/>
                  <wp:docPr id="794663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63713" name=""/>
                          <pic:cNvPicPr/>
                        </pic:nvPicPr>
                        <pic:blipFill>
                          <a:blip r:embed="rId16"/>
                          <a:stretch>
                            <a:fillRect/>
                          </a:stretch>
                        </pic:blipFill>
                        <pic:spPr>
                          <a:xfrm>
                            <a:off x="0" y="0"/>
                            <a:ext cx="4524581" cy="3489605"/>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b/>
                <w:bCs/>
                <w:szCs w:val="20"/>
              </w:rPr>
              <w:t>Note</w:t>
            </w:r>
            <w:r w:rsidRPr="00D44638">
              <w:rPr>
                <w:szCs w:val="20"/>
              </w:rPr>
              <w:t>: The preview data lets you see the columns and a sample of rows.</w:t>
            </w:r>
          </w:p>
          <w:p w:rsidR="00395B05" w:rsidRPr="00D44638" w:rsidRDefault="00395B05" w:rsidP="00395B05">
            <w:pPr>
              <w:pStyle w:val="ListParagraph"/>
              <w:numPr>
                <w:ilvl w:val="0"/>
                <w:numId w:val="9"/>
              </w:numPr>
              <w:rPr>
                <w:szCs w:val="20"/>
              </w:rPr>
            </w:pPr>
            <w:r w:rsidRPr="00D44638">
              <w:rPr>
                <w:szCs w:val="20"/>
              </w:rPr>
              <w:t xml:space="preserve">To import the table data, </w:t>
            </w:r>
            <w:r w:rsidRPr="00D44638">
              <w:rPr>
                <w:b/>
                <w:bCs/>
                <w:szCs w:val="20"/>
              </w:rPr>
              <w:t>select the checkbox</w:t>
            </w:r>
            <w:r w:rsidRPr="00D44638">
              <w:rPr>
                <w:szCs w:val="20"/>
              </w:rPr>
              <w:t xml:space="preserve"> next to the following tables:</w:t>
            </w:r>
          </w:p>
          <w:p w:rsidR="00395B05" w:rsidRPr="00D44638" w:rsidRDefault="00395B05" w:rsidP="00395B05">
            <w:pPr>
              <w:pStyle w:val="ListParagraph"/>
              <w:numPr>
                <w:ilvl w:val="1"/>
                <w:numId w:val="8"/>
              </w:numPr>
              <w:rPr>
                <w:szCs w:val="20"/>
              </w:rPr>
            </w:pPr>
            <w:r w:rsidRPr="00D44638">
              <w:rPr>
                <w:szCs w:val="20"/>
              </w:rPr>
              <w:t>DimEmployee</w:t>
            </w:r>
          </w:p>
          <w:p w:rsidR="00395B05" w:rsidRPr="00D44638" w:rsidRDefault="00395B05" w:rsidP="00395B05">
            <w:pPr>
              <w:pStyle w:val="ListParagraph"/>
              <w:numPr>
                <w:ilvl w:val="1"/>
                <w:numId w:val="8"/>
              </w:numPr>
              <w:rPr>
                <w:szCs w:val="20"/>
              </w:rPr>
            </w:pPr>
            <w:r w:rsidRPr="00D44638">
              <w:rPr>
                <w:szCs w:val="20"/>
              </w:rPr>
              <w:t>DimEmployeeSalesTerritory</w:t>
            </w:r>
          </w:p>
          <w:p w:rsidR="00395B05" w:rsidRPr="00D44638" w:rsidRDefault="00395B05" w:rsidP="00395B05">
            <w:pPr>
              <w:pStyle w:val="ListParagraph"/>
              <w:numPr>
                <w:ilvl w:val="1"/>
                <w:numId w:val="8"/>
              </w:numPr>
              <w:rPr>
                <w:szCs w:val="20"/>
              </w:rPr>
            </w:pPr>
            <w:r w:rsidRPr="00D44638">
              <w:rPr>
                <w:szCs w:val="20"/>
              </w:rPr>
              <w:t>DimProduct</w:t>
            </w:r>
          </w:p>
          <w:p w:rsidR="00395B05" w:rsidRPr="00D44638" w:rsidRDefault="00395B05" w:rsidP="00395B05">
            <w:pPr>
              <w:pStyle w:val="ListParagraph"/>
              <w:numPr>
                <w:ilvl w:val="1"/>
                <w:numId w:val="8"/>
              </w:numPr>
              <w:rPr>
                <w:szCs w:val="20"/>
              </w:rPr>
            </w:pPr>
            <w:r w:rsidRPr="00D44638">
              <w:rPr>
                <w:szCs w:val="20"/>
              </w:rPr>
              <w:t>DimReseller</w:t>
            </w:r>
          </w:p>
          <w:p w:rsidR="00395B05" w:rsidRPr="00D44638" w:rsidRDefault="00395B05" w:rsidP="00395B05">
            <w:pPr>
              <w:pStyle w:val="ListParagraph"/>
              <w:numPr>
                <w:ilvl w:val="1"/>
                <w:numId w:val="8"/>
              </w:numPr>
              <w:rPr>
                <w:szCs w:val="20"/>
              </w:rPr>
            </w:pPr>
            <w:r w:rsidRPr="00D44638">
              <w:rPr>
                <w:szCs w:val="20"/>
              </w:rPr>
              <w:t>DimSalesTerritory</w:t>
            </w:r>
          </w:p>
          <w:p w:rsidR="00395B05" w:rsidRPr="00D44638" w:rsidRDefault="00395B05" w:rsidP="00395B05">
            <w:pPr>
              <w:pStyle w:val="ListParagraph"/>
              <w:numPr>
                <w:ilvl w:val="1"/>
                <w:numId w:val="8"/>
              </w:numPr>
              <w:rPr>
                <w:szCs w:val="20"/>
              </w:rPr>
            </w:pPr>
            <w:r w:rsidRPr="00D44638">
              <w:rPr>
                <w:szCs w:val="20"/>
              </w:rPr>
              <w:t>FactResellerSales</w:t>
            </w:r>
          </w:p>
          <w:p w:rsidR="00395B05" w:rsidRPr="00D44638" w:rsidRDefault="00395B05" w:rsidP="00DA078A">
            <w:pPr>
              <w:rPr>
                <w:szCs w:val="20"/>
              </w:rPr>
            </w:pPr>
            <w:r w:rsidRPr="00D44638">
              <w:rPr>
                <w:noProof/>
                <w:lang w:eastAsia="en-US"/>
              </w:rPr>
              <w:lastRenderedPageBreak/>
              <w:drawing>
                <wp:inline distT="0" distB="0" distL="0" distR="0" wp14:anchorId="50A12DC4" wp14:editId="5265A586">
                  <wp:extent cx="4562475" cy="3531946"/>
                  <wp:effectExtent l="19050" t="19050" r="9525" b="11430"/>
                  <wp:docPr id="1231110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110412" name=""/>
                          <pic:cNvPicPr/>
                        </pic:nvPicPr>
                        <pic:blipFill>
                          <a:blip r:embed="rId17"/>
                          <a:stretch>
                            <a:fillRect/>
                          </a:stretch>
                        </pic:blipFill>
                        <pic:spPr>
                          <a:xfrm>
                            <a:off x="0" y="0"/>
                            <a:ext cx="4565314" cy="3534144"/>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Complete this task by selecting </w:t>
            </w:r>
            <w:r w:rsidRPr="00D44638">
              <w:rPr>
                <w:b/>
                <w:bCs/>
                <w:szCs w:val="20"/>
              </w:rPr>
              <w:t>Transform Data</w:t>
            </w:r>
            <w:r w:rsidRPr="00D44638">
              <w:rPr>
                <w:szCs w:val="20"/>
              </w:rPr>
              <w:t>, which will open Power Query Editor - leave this open for the next task.</w:t>
            </w:r>
          </w:p>
          <w:p w:rsidR="00395B05" w:rsidRPr="00D44638" w:rsidRDefault="00395B05" w:rsidP="00DA078A">
            <w:pPr>
              <w:rPr>
                <w:szCs w:val="20"/>
              </w:rPr>
            </w:pPr>
            <w:r w:rsidRPr="00D44638">
              <w:rPr>
                <w:noProof/>
                <w:lang w:eastAsia="en-US"/>
              </w:rPr>
              <w:drawing>
                <wp:inline distT="0" distB="0" distL="0" distR="0" wp14:anchorId="208BE00C" wp14:editId="311EE216">
                  <wp:extent cx="4551059" cy="3853180"/>
                  <wp:effectExtent l="19050" t="19050" r="20955" b="13970"/>
                  <wp:docPr id="166251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14273" name=""/>
                          <pic:cNvPicPr/>
                        </pic:nvPicPr>
                        <pic:blipFill>
                          <a:blip r:embed="rId18"/>
                          <a:stretch>
                            <a:fillRect/>
                          </a:stretch>
                        </pic:blipFill>
                        <pic:spPr>
                          <a:xfrm>
                            <a:off x="0" y="0"/>
                            <a:ext cx="4555616" cy="3857038"/>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You have now connected to six tables from an SQL Server database.</w:t>
            </w:r>
          </w:p>
          <w:p w:rsidR="00395B05" w:rsidRPr="00D44638" w:rsidRDefault="00395B05" w:rsidP="00DA078A">
            <w:pPr>
              <w:rPr>
                <w:szCs w:val="20"/>
              </w:rPr>
            </w:pPr>
            <w:r w:rsidRPr="00D44638">
              <w:rPr>
                <w:noProof/>
                <w:lang w:eastAsia="en-US"/>
              </w:rPr>
              <w:lastRenderedPageBreak/>
              <w:drawing>
                <wp:inline distT="0" distB="0" distL="0" distR="0" wp14:anchorId="08D4228A" wp14:editId="4D3DB29E">
                  <wp:extent cx="4469212" cy="3808095"/>
                  <wp:effectExtent l="19050" t="19050" r="26670" b="20955"/>
                  <wp:docPr id="120319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91721" name=""/>
                          <pic:cNvPicPr/>
                        </pic:nvPicPr>
                        <pic:blipFill>
                          <a:blip r:embed="rId19"/>
                          <a:stretch>
                            <a:fillRect/>
                          </a:stretch>
                        </pic:blipFill>
                        <pic:spPr>
                          <a:xfrm>
                            <a:off x="0" y="0"/>
                            <a:ext cx="4472792" cy="3811145"/>
                          </a:xfrm>
                          <a:prstGeom prst="rect">
                            <a:avLst/>
                          </a:prstGeom>
                          <a:ln>
                            <a:solidFill>
                              <a:schemeClr val="tx1"/>
                            </a:solidFill>
                          </a:ln>
                        </pic:spPr>
                      </pic:pic>
                    </a:graphicData>
                  </a:graphic>
                </wp:inline>
              </w:drawing>
            </w:r>
          </w:p>
          <w:p w:rsidR="00395B05" w:rsidRPr="00D44638" w:rsidRDefault="00395B05" w:rsidP="00DA078A">
            <w:pPr>
              <w:rPr>
                <w:b/>
                <w:bCs/>
                <w:szCs w:val="20"/>
              </w:rPr>
            </w:pPr>
            <w:r w:rsidRPr="00D44638">
              <w:rPr>
                <w:b/>
                <w:bCs/>
                <w:szCs w:val="20"/>
              </w:rPr>
              <w:t>Preview Data in Power Query Editor</w:t>
            </w:r>
          </w:p>
          <w:p w:rsidR="00395B05" w:rsidRPr="00D44638" w:rsidRDefault="00395B05" w:rsidP="00DA078A">
            <w:pPr>
              <w:rPr>
                <w:szCs w:val="20"/>
              </w:rPr>
            </w:pPr>
            <w:r w:rsidRPr="00D44638">
              <w:rPr>
                <w:szCs w:val="20"/>
              </w:rPr>
              <w:t>This task introduces the Power Query Editor and allows you to review and profile the data. This helps you determine how to clean and transform the data later. You will also review both dimension tables prefixed with "Dim" and fact tables prefixed with "Fact".</w:t>
            </w:r>
          </w:p>
          <w:p w:rsidR="00395B05" w:rsidRPr="00D44638" w:rsidRDefault="00395B05" w:rsidP="00395B05">
            <w:pPr>
              <w:pStyle w:val="ListParagraph"/>
              <w:numPr>
                <w:ilvl w:val="0"/>
                <w:numId w:val="10"/>
              </w:numPr>
              <w:rPr>
                <w:szCs w:val="20"/>
              </w:rPr>
            </w:pPr>
            <w:r w:rsidRPr="00D44638">
              <w:rPr>
                <w:szCs w:val="20"/>
              </w:rPr>
              <w:t xml:space="preserve">At the left, notice the </w:t>
            </w:r>
            <w:r w:rsidRPr="00D44638">
              <w:rPr>
                <w:b/>
                <w:bCs/>
                <w:szCs w:val="20"/>
              </w:rPr>
              <w:t>Queries</w:t>
            </w:r>
            <w:r w:rsidRPr="00D44638">
              <w:rPr>
                <w:szCs w:val="20"/>
              </w:rPr>
              <w:t xml:space="preserve"> pane in the </w:t>
            </w:r>
            <w:r w:rsidRPr="00D44638">
              <w:rPr>
                <w:b/>
                <w:bCs/>
                <w:szCs w:val="20"/>
              </w:rPr>
              <w:t>Power Query Editor</w:t>
            </w:r>
            <w:r w:rsidRPr="00D44638">
              <w:rPr>
                <w:szCs w:val="20"/>
              </w:rPr>
              <w:t xml:space="preserve"> window. The </w:t>
            </w:r>
            <w:r w:rsidRPr="00D44638">
              <w:rPr>
                <w:b/>
                <w:bCs/>
                <w:szCs w:val="20"/>
              </w:rPr>
              <w:t>Queries</w:t>
            </w:r>
            <w:r w:rsidRPr="00D44638">
              <w:rPr>
                <w:szCs w:val="20"/>
              </w:rPr>
              <w:t xml:space="preserve"> pane contains one query for each table you checked.</w:t>
            </w:r>
          </w:p>
          <w:p w:rsidR="00395B05" w:rsidRPr="00D44638" w:rsidRDefault="00395B05" w:rsidP="00DA078A">
            <w:pPr>
              <w:rPr>
                <w:szCs w:val="20"/>
              </w:rPr>
            </w:pPr>
            <w:r w:rsidRPr="00D44638">
              <w:rPr>
                <w:noProof/>
                <w:lang w:eastAsia="en-US"/>
              </w:rPr>
              <w:lastRenderedPageBreak/>
              <w:drawing>
                <wp:inline distT="0" distB="0" distL="0" distR="0" wp14:anchorId="52FA30DD" wp14:editId="6331637A">
                  <wp:extent cx="4518735" cy="3855085"/>
                  <wp:effectExtent l="19050" t="19050" r="15240" b="12065"/>
                  <wp:docPr id="151378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88253" name=""/>
                          <pic:cNvPicPr/>
                        </pic:nvPicPr>
                        <pic:blipFill>
                          <a:blip r:embed="rId20"/>
                          <a:stretch>
                            <a:fillRect/>
                          </a:stretch>
                        </pic:blipFill>
                        <pic:spPr>
                          <a:xfrm>
                            <a:off x="0" y="0"/>
                            <a:ext cx="4523589" cy="3859226"/>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Select the first query—</w:t>
            </w:r>
            <w:r w:rsidRPr="00D44638">
              <w:rPr>
                <w:b/>
                <w:bCs/>
                <w:szCs w:val="20"/>
              </w:rPr>
              <w:t>DimEmployee</w:t>
            </w:r>
            <w:r w:rsidRPr="00D44638">
              <w:rPr>
                <w:szCs w:val="20"/>
              </w:rPr>
              <w:t>.</w:t>
            </w:r>
          </w:p>
          <w:p w:rsidR="00395B05" w:rsidRPr="00D44638" w:rsidRDefault="00395B05" w:rsidP="00DA078A">
            <w:pPr>
              <w:rPr>
                <w:szCs w:val="20"/>
              </w:rPr>
            </w:pPr>
            <w:r w:rsidRPr="00D44638">
              <w:rPr>
                <w:noProof/>
                <w:lang w:eastAsia="en-US"/>
              </w:rPr>
              <w:drawing>
                <wp:inline distT="0" distB="0" distL="0" distR="0" wp14:anchorId="78C22D50" wp14:editId="4C5148C7">
                  <wp:extent cx="4536127" cy="3864610"/>
                  <wp:effectExtent l="19050" t="19050" r="17145" b="21590"/>
                  <wp:docPr id="2096094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94704" name=""/>
                          <pic:cNvPicPr/>
                        </pic:nvPicPr>
                        <pic:blipFill>
                          <a:blip r:embed="rId21"/>
                          <a:stretch>
                            <a:fillRect/>
                          </a:stretch>
                        </pic:blipFill>
                        <pic:spPr>
                          <a:xfrm>
                            <a:off x="0" y="0"/>
                            <a:ext cx="4540805" cy="3868596"/>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lastRenderedPageBreak/>
              <w:t xml:space="preserve">The </w:t>
            </w:r>
            <w:r w:rsidRPr="00D44638">
              <w:rPr>
                <w:b/>
                <w:bCs/>
                <w:szCs w:val="20"/>
              </w:rPr>
              <w:t>DimEmployee</w:t>
            </w:r>
            <w:r w:rsidRPr="00D44638">
              <w:rPr>
                <w:szCs w:val="20"/>
              </w:rPr>
              <w:t xml:space="preserve"> table in the SQL Server database stores one row for each employee. A subset of the rows from this table represents the salespeople, which will be relevant to the model you will develop.</w:t>
            </w:r>
          </w:p>
          <w:p w:rsidR="00395B05" w:rsidRPr="00D44638" w:rsidRDefault="00395B05" w:rsidP="00395B05">
            <w:pPr>
              <w:pStyle w:val="ListParagraph"/>
              <w:numPr>
                <w:ilvl w:val="0"/>
                <w:numId w:val="10"/>
              </w:numPr>
              <w:rPr>
                <w:szCs w:val="20"/>
              </w:rPr>
            </w:pPr>
            <w:r w:rsidRPr="00D44638">
              <w:rPr>
                <w:szCs w:val="20"/>
              </w:rPr>
              <w:t>At the bottom left corner of the status bar, some table statistics are provided—the table has 33 columns and 296 rows.</w:t>
            </w:r>
          </w:p>
          <w:p w:rsidR="00395B05" w:rsidRPr="00D44638" w:rsidRDefault="00395B05" w:rsidP="00DA078A">
            <w:pPr>
              <w:rPr>
                <w:szCs w:val="20"/>
              </w:rPr>
            </w:pPr>
            <w:r w:rsidRPr="00D44638">
              <w:rPr>
                <w:noProof/>
                <w:lang w:eastAsia="en-US"/>
              </w:rPr>
              <w:drawing>
                <wp:inline distT="0" distB="0" distL="0" distR="0" wp14:anchorId="6561D7BA" wp14:editId="759DE7D0">
                  <wp:extent cx="4507770" cy="3832225"/>
                  <wp:effectExtent l="19050" t="19050" r="26670" b="15875"/>
                  <wp:docPr id="627184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84717" name=""/>
                          <pic:cNvPicPr/>
                        </pic:nvPicPr>
                        <pic:blipFill>
                          <a:blip r:embed="rId22"/>
                          <a:stretch>
                            <a:fillRect/>
                          </a:stretch>
                        </pic:blipFill>
                        <pic:spPr>
                          <a:xfrm>
                            <a:off x="0" y="0"/>
                            <a:ext cx="4512031" cy="3835847"/>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In the data preview pane, scroll horizontally to review all columns. Notice that the last five columns contain </w:t>
            </w:r>
            <w:r w:rsidRPr="00D44638">
              <w:rPr>
                <w:b/>
                <w:bCs/>
                <w:szCs w:val="20"/>
              </w:rPr>
              <w:t>Table</w:t>
            </w:r>
            <w:r w:rsidRPr="00D44638">
              <w:rPr>
                <w:szCs w:val="20"/>
              </w:rPr>
              <w:t xml:space="preserve"> or </w:t>
            </w:r>
            <w:r w:rsidRPr="00D44638">
              <w:rPr>
                <w:b/>
                <w:bCs/>
                <w:szCs w:val="20"/>
              </w:rPr>
              <w:t>Value</w:t>
            </w:r>
            <w:r w:rsidRPr="00D44638">
              <w:rPr>
                <w:szCs w:val="20"/>
              </w:rPr>
              <w:t xml:space="preserve"> links.</w:t>
            </w:r>
          </w:p>
          <w:p w:rsidR="00395B05" w:rsidRPr="00D44638" w:rsidRDefault="00395B05" w:rsidP="00DA078A">
            <w:pPr>
              <w:rPr>
                <w:szCs w:val="20"/>
              </w:rPr>
            </w:pPr>
            <w:r w:rsidRPr="00D44638">
              <w:rPr>
                <w:noProof/>
                <w:lang w:eastAsia="en-US"/>
              </w:rPr>
              <w:lastRenderedPageBreak/>
              <w:drawing>
                <wp:inline distT="0" distB="0" distL="0" distR="0" wp14:anchorId="45D31052" wp14:editId="4D25FA12">
                  <wp:extent cx="4568390" cy="4117340"/>
                  <wp:effectExtent l="19050" t="19050" r="22860" b="16510"/>
                  <wp:docPr id="421672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672703" name=""/>
                          <pic:cNvPicPr/>
                        </pic:nvPicPr>
                        <pic:blipFill>
                          <a:blip r:embed="rId23"/>
                          <a:stretch>
                            <a:fillRect/>
                          </a:stretch>
                        </pic:blipFill>
                        <pic:spPr>
                          <a:xfrm>
                            <a:off x="0" y="0"/>
                            <a:ext cx="4572011" cy="4120604"/>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These five columns represent relationships to other tables in the database. They can be used to join tables together. You will join tables in the </w:t>
            </w:r>
            <w:r w:rsidRPr="00D44638">
              <w:rPr>
                <w:b/>
                <w:bCs/>
                <w:szCs w:val="20"/>
              </w:rPr>
              <w:t>Load Transformed Data in Power BI Desktop</w:t>
            </w:r>
            <w:r w:rsidRPr="00D44638">
              <w:rPr>
                <w:szCs w:val="20"/>
              </w:rPr>
              <w:t xml:space="preserve"> lab.</w:t>
            </w:r>
          </w:p>
          <w:p w:rsidR="00395B05" w:rsidRPr="00D44638" w:rsidRDefault="00395B05" w:rsidP="00395B05">
            <w:pPr>
              <w:pStyle w:val="ListParagraph"/>
              <w:numPr>
                <w:ilvl w:val="0"/>
                <w:numId w:val="10"/>
              </w:numPr>
              <w:rPr>
                <w:szCs w:val="20"/>
              </w:rPr>
            </w:pPr>
            <w:r w:rsidRPr="00D44638">
              <w:rPr>
                <w:szCs w:val="20"/>
              </w:rPr>
              <w:t xml:space="preserve">Check </w:t>
            </w:r>
            <w:r w:rsidRPr="00D44638">
              <w:rPr>
                <w:b/>
                <w:bCs/>
                <w:szCs w:val="20"/>
              </w:rPr>
              <w:t>Column Quality</w:t>
            </w:r>
            <w:r w:rsidRPr="00D44638">
              <w:rPr>
                <w:szCs w:val="20"/>
              </w:rPr>
              <w:t xml:space="preserve"> on the </w:t>
            </w:r>
            <w:r w:rsidRPr="00D44638">
              <w:rPr>
                <w:b/>
                <w:bCs/>
                <w:szCs w:val="20"/>
              </w:rPr>
              <w:t>View</w:t>
            </w:r>
            <w:r w:rsidRPr="00D44638">
              <w:rPr>
                <w:szCs w:val="20"/>
              </w:rPr>
              <w:t xml:space="preserve"> ribbon tab inside the </w:t>
            </w:r>
            <w:r w:rsidRPr="00D44638">
              <w:rPr>
                <w:b/>
                <w:bCs/>
                <w:szCs w:val="20"/>
              </w:rPr>
              <w:t>Data Preview</w:t>
            </w:r>
            <w:r w:rsidRPr="00D44638">
              <w:rPr>
                <w:szCs w:val="20"/>
              </w:rPr>
              <w:t xml:space="preserve"> group to assess column quality. The column quality feature lets you easily determine the percentage of valid, error, or empty values in columns.</w:t>
            </w:r>
          </w:p>
          <w:p w:rsidR="00395B05" w:rsidRPr="00D44638" w:rsidRDefault="00395B05" w:rsidP="00DA078A">
            <w:pPr>
              <w:rPr>
                <w:szCs w:val="20"/>
              </w:rPr>
            </w:pPr>
            <w:r w:rsidRPr="00D44638">
              <w:rPr>
                <w:noProof/>
                <w:lang w:eastAsia="en-US"/>
              </w:rPr>
              <w:lastRenderedPageBreak/>
              <w:drawing>
                <wp:inline distT="0" distB="0" distL="0" distR="0" wp14:anchorId="44F76E0A" wp14:editId="634545E1">
                  <wp:extent cx="4466307" cy="3905250"/>
                  <wp:effectExtent l="19050" t="19050" r="10795" b="19050"/>
                  <wp:docPr id="2040749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49977" name=""/>
                          <pic:cNvPicPr/>
                        </pic:nvPicPr>
                        <pic:blipFill>
                          <a:blip r:embed="rId24"/>
                          <a:stretch>
                            <a:fillRect/>
                          </a:stretch>
                        </pic:blipFill>
                        <pic:spPr>
                          <a:xfrm>
                            <a:off x="0" y="0"/>
                            <a:ext cx="4469871" cy="3908367"/>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Notice that the </w:t>
            </w:r>
            <w:r w:rsidRPr="00D44638">
              <w:rPr>
                <w:b/>
                <w:bCs/>
                <w:szCs w:val="20"/>
              </w:rPr>
              <w:t>Position</w:t>
            </w:r>
            <w:r w:rsidRPr="00D44638">
              <w:rPr>
                <w:szCs w:val="20"/>
              </w:rPr>
              <w:t xml:space="preserve"> column has 94% empty (null) rows.</w:t>
            </w:r>
          </w:p>
          <w:p w:rsidR="00395B05" w:rsidRPr="00D44638" w:rsidRDefault="00395B05" w:rsidP="00DA078A">
            <w:pPr>
              <w:rPr>
                <w:szCs w:val="20"/>
              </w:rPr>
            </w:pPr>
            <w:r w:rsidRPr="00D44638">
              <w:rPr>
                <w:noProof/>
                <w:lang w:eastAsia="en-US"/>
              </w:rPr>
              <w:drawing>
                <wp:inline distT="0" distB="0" distL="0" distR="0" wp14:anchorId="7396B72E" wp14:editId="77FE55DF">
                  <wp:extent cx="4481071" cy="3905250"/>
                  <wp:effectExtent l="19050" t="19050" r="15240" b="19050"/>
                  <wp:docPr id="1681398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98199" name=""/>
                          <pic:cNvPicPr/>
                        </pic:nvPicPr>
                        <pic:blipFill>
                          <a:blip r:embed="rId25"/>
                          <a:stretch>
                            <a:fillRect/>
                          </a:stretch>
                        </pic:blipFill>
                        <pic:spPr>
                          <a:xfrm>
                            <a:off x="0" y="0"/>
                            <a:ext cx="4487361" cy="3910731"/>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Check </w:t>
            </w:r>
            <w:r w:rsidRPr="00D44638">
              <w:rPr>
                <w:b/>
                <w:bCs/>
                <w:szCs w:val="20"/>
              </w:rPr>
              <w:t>Column Distribution</w:t>
            </w:r>
            <w:r w:rsidRPr="00D44638">
              <w:rPr>
                <w:szCs w:val="20"/>
              </w:rPr>
              <w:t xml:space="preserve"> on the </w:t>
            </w:r>
            <w:r w:rsidRPr="00D44638">
              <w:rPr>
                <w:b/>
                <w:bCs/>
                <w:szCs w:val="20"/>
              </w:rPr>
              <w:t>View</w:t>
            </w:r>
            <w:r w:rsidRPr="00D44638">
              <w:rPr>
                <w:szCs w:val="20"/>
              </w:rPr>
              <w:t xml:space="preserve"> ribbon tab inside the </w:t>
            </w:r>
            <w:r w:rsidRPr="00D44638">
              <w:rPr>
                <w:b/>
                <w:bCs/>
                <w:szCs w:val="20"/>
              </w:rPr>
              <w:t>Data Preview</w:t>
            </w:r>
            <w:r w:rsidRPr="00D44638">
              <w:rPr>
                <w:szCs w:val="20"/>
              </w:rPr>
              <w:t xml:space="preserve"> group to assess column distribution.</w:t>
            </w:r>
          </w:p>
          <w:p w:rsidR="00395B05" w:rsidRPr="00D44638" w:rsidRDefault="00395B05" w:rsidP="00DA078A">
            <w:pPr>
              <w:rPr>
                <w:szCs w:val="20"/>
              </w:rPr>
            </w:pPr>
            <w:r w:rsidRPr="00D44638">
              <w:rPr>
                <w:noProof/>
                <w:lang w:eastAsia="en-US"/>
              </w:rPr>
              <w:lastRenderedPageBreak/>
              <w:drawing>
                <wp:inline distT="0" distB="0" distL="0" distR="0" wp14:anchorId="73313715" wp14:editId="421B1033">
                  <wp:extent cx="4465223" cy="3933825"/>
                  <wp:effectExtent l="19050" t="19050" r="12065" b="9525"/>
                  <wp:docPr id="310148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48216" name=""/>
                          <pic:cNvPicPr/>
                        </pic:nvPicPr>
                        <pic:blipFill>
                          <a:blip r:embed="rId26"/>
                          <a:stretch>
                            <a:fillRect/>
                          </a:stretch>
                        </pic:blipFill>
                        <pic:spPr>
                          <a:xfrm>
                            <a:off x="0" y="0"/>
                            <a:ext cx="4471486" cy="3939342"/>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Review the </w:t>
            </w:r>
            <w:r w:rsidRPr="00D44638">
              <w:rPr>
                <w:b/>
                <w:bCs/>
                <w:szCs w:val="20"/>
              </w:rPr>
              <w:t>Position</w:t>
            </w:r>
            <w:r w:rsidRPr="00D44638">
              <w:rPr>
                <w:szCs w:val="20"/>
              </w:rPr>
              <w:t xml:space="preserve"> column again and notice four distinct values and one unique value.</w:t>
            </w:r>
          </w:p>
          <w:p w:rsidR="00395B05" w:rsidRPr="00D44638" w:rsidRDefault="00395B05" w:rsidP="00DA078A">
            <w:pPr>
              <w:rPr>
                <w:szCs w:val="20"/>
              </w:rPr>
            </w:pPr>
            <w:r w:rsidRPr="00D44638">
              <w:rPr>
                <w:noProof/>
                <w:lang w:eastAsia="en-US"/>
              </w:rPr>
              <w:drawing>
                <wp:inline distT="0" distB="0" distL="0" distR="0" wp14:anchorId="234939D7" wp14:editId="4B3CA141">
                  <wp:extent cx="4489847" cy="3990975"/>
                  <wp:effectExtent l="19050" t="19050" r="25400" b="9525"/>
                  <wp:docPr id="2115460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60574" name=""/>
                          <pic:cNvPicPr/>
                        </pic:nvPicPr>
                        <pic:blipFill>
                          <a:blip r:embed="rId27"/>
                          <a:stretch>
                            <a:fillRect/>
                          </a:stretch>
                        </pic:blipFill>
                        <pic:spPr>
                          <a:xfrm>
                            <a:off x="0" y="0"/>
                            <a:ext cx="4493844" cy="3994528"/>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lastRenderedPageBreak/>
              <w:t xml:space="preserve">Review the column distribution for the </w:t>
            </w:r>
            <w:r w:rsidRPr="00D44638">
              <w:rPr>
                <w:b/>
                <w:bCs/>
                <w:szCs w:val="20"/>
              </w:rPr>
              <w:t>EmployeeKey</w:t>
            </w:r>
            <w:r w:rsidRPr="00D44638">
              <w:rPr>
                <w:szCs w:val="20"/>
              </w:rPr>
              <w:t xml:space="preserve"> column—there are 296 distinct and 296 unique values.</w:t>
            </w:r>
          </w:p>
          <w:p w:rsidR="00395B05" w:rsidRPr="00D44638" w:rsidRDefault="00395B05" w:rsidP="00DA078A">
            <w:pPr>
              <w:rPr>
                <w:szCs w:val="20"/>
              </w:rPr>
            </w:pPr>
            <w:r w:rsidRPr="00D44638">
              <w:rPr>
                <w:noProof/>
                <w:lang w:eastAsia="en-US"/>
              </w:rPr>
              <w:drawing>
                <wp:inline distT="0" distB="0" distL="0" distR="0" wp14:anchorId="700324A2" wp14:editId="43A15BE1">
                  <wp:extent cx="4520293" cy="3981450"/>
                  <wp:effectExtent l="19050" t="19050" r="13970" b="19050"/>
                  <wp:docPr id="1210350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50173" name=""/>
                          <pic:cNvPicPr/>
                        </pic:nvPicPr>
                        <pic:blipFill>
                          <a:blip r:embed="rId28"/>
                          <a:stretch>
                            <a:fillRect/>
                          </a:stretch>
                        </pic:blipFill>
                        <pic:spPr>
                          <a:xfrm>
                            <a:off x="0" y="0"/>
                            <a:ext cx="4524823" cy="3985440"/>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b/>
                <w:bCs/>
                <w:szCs w:val="20"/>
              </w:rPr>
              <w:t>Note</w:t>
            </w:r>
            <w:r w:rsidRPr="00D44638">
              <w:rPr>
                <w:szCs w:val="20"/>
              </w:rPr>
              <w:t xml:space="preserve">: When the distinct and unique counts are the same, the column contains unique values. When modeling, some model tables must have unique columns. These unique columns can create one-to-many relationships, which you will do in the </w:t>
            </w:r>
            <w:r w:rsidRPr="00D44638">
              <w:rPr>
                <w:b/>
                <w:bCs/>
                <w:szCs w:val="20"/>
              </w:rPr>
              <w:t>Model Data in Power BI Desktop</w:t>
            </w:r>
            <w:r w:rsidRPr="00D44638">
              <w:rPr>
                <w:szCs w:val="20"/>
              </w:rPr>
              <w:t xml:space="preserve"> lab.</w:t>
            </w:r>
          </w:p>
          <w:p w:rsidR="00395B05" w:rsidRPr="00D44638" w:rsidRDefault="00395B05" w:rsidP="00395B05">
            <w:pPr>
              <w:pStyle w:val="ListParagraph"/>
              <w:numPr>
                <w:ilvl w:val="0"/>
                <w:numId w:val="10"/>
              </w:numPr>
              <w:rPr>
                <w:szCs w:val="20"/>
              </w:rPr>
            </w:pPr>
            <w:r w:rsidRPr="00D44638">
              <w:rPr>
                <w:szCs w:val="20"/>
              </w:rPr>
              <w:t xml:space="preserve">In the </w:t>
            </w:r>
            <w:r w:rsidRPr="00D44638">
              <w:rPr>
                <w:b/>
                <w:bCs/>
                <w:szCs w:val="20"/>
              </w:rPr>
              <w:t>Queries</w:t>
            </w:r>
            <w:r w:rsidRPr="00D44638">
              <w:rPr>
                <w:szCs w:val="20"/>
              </w:rPr>
              <w:t xml:space="preserve"> pane, select the </w:t>
            </w:r>
            <w:r w:rsidRPr="00D44638">
              <w:rPr>
                <w:b/>
                <w:bCs/>
                <w:szCs w:val="20"/>
              </w:rPr>
              <w:t>DimProduct</w:t>
            </w:r>
            <w:r w:rsidRPr="00D44638">
              <w:rPr>
                <w:szCs w:val="20"/>
              </w:rPr>
              <w:t xml:space="preserve"> query.</w:t>
            </w:r>
          </w:p>
          <w:p w:rsidR="00395B05" w:rsidRPr="00D44638" w:rsidRDefault="00395B05" w:rsidP="00DA078A">
            <w:pPr>
              <w:rPr>
                <w:szCs w:val="20"/>
              </w:rPr>
            </w:pPr>
            <w:r w:rsidRPr="00D44638">
              <w:rPr>
                <w:noProof/>
                <w:lang w:eastAsia="en-US"/>
              </w:rPr>
              <w:lastRenderedPageBreak/>
              <w:drawing>
                <wp:inline distT="0" distB="0" distL="0" distR="0" wp14:anchorId="204E987D" wp14:editId="023CAD69">
                  <wp:extent cx="4509479" cy="3971925"/>
                  <wp:effectExtent l="19050" t="19050" r="24765" b="9525"/>
                  <wp:docPr id="327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15609" name=""/>
                          <pic:cNvPicPr/>
                        </pic:nvPicPr>
                        <pic:blipFill>
                          <a:blip r:embed="rId29"/>
                          <a:stretch>
                            <a:fillRect/>
                          </a:stretch>
                        </pic:blipFill>
                        <pic:spPr>
                          <a:xfrm>
                            <a:off x="0" y="0"/>
                            <a:ext cx="4515850" cy="3977537"/>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The </w:t>
            </w:r>
            <w:r w:rsidRPr="00D44638">
              <w:rPr>
                <w:b/>
                <w:bCs/>
                <w:szCs w:val="20"/>
              </w:rPr>
              <w:t>DimProduct</w:t>
            </w:r>
            <w:r w:rsidRPr="00D44638">
              <w:rPr>
                <w:szCs w:val="20"/>
              </w:rPr>
              <w:t xml:space="preserve"> table contains one row per product sold by the company.</w:t>
            </w:r>
          </w:p>
          <w:p w:rsidR="00395B05" w:rsidRPr="00D44638" w:rsidRDefault="00395B05" w:rsidP="00DA078A">
            <w:pPr>
              <w:rPr>
                <w:szCs w:val="20"/>
              </w:rPr>
            </w:pPr>
            <w:r w:rsidRPr="00D44638">
              <w:rPr>
                <w:noProof/>
                <w:lang w:eastAsia="en-US"/>
              </w:rPr>
              <w:drawing>
                <wp:inline distT="0" distB="0" distL="0" distR="0" wp14:anchorId="6CD538E2" wp14:editId="4AF42898">
                  <wp:extent cx="4549492" cy="4100830"/>
                  <wp:effectExtent l="19050" t="19050" r="22860" b="13970"/>
                  <wp:docPr id="455595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95223" name=""/>
                          <pic:cNvPicPr/>
                        </pic:nvPicPr>
                        <pic:blipFill>
                          <a:blip r:embed="rId30"/>
                          <a:stretch>
                            <a:fillRect/>
                          </a:stretch>
                        </pic:blipFill>
                        <pic:spPr>
                          <a:xfrm>
                            <a:off x="0" y="0"/>
                            <a:ext cx="4552965" cy="4103961"/>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In the </w:t>
            </w:r>
            <w:r w:rsidRPr="00D44638">
              <w:rPr>
                <w:b/>
                <w:bCs/>
                <w:szCs w:val="20"/>
              </w:rPr>
              <w:t>Queries</w:t>
            </w:r>
            <w:r w:rsidRPr="00D44638">
              <w:rPr>
                <w:szCs w:val="20"/>
              </w:rPr>
              <w:t xml:space="preserve"> pane, select the </w:t>
            </w:r>
            <w:r w:rsidRPr="00D44638">
              <w:rPr>
                <w:b/>
                <w:bCs/>
                <w:szCs w:val="20"/>
              </w:rPr>
              <w:t>DimReseller</w:t>
            </w:r>
            <w:r w:rsidRPr="00D44638">
              <w:rPr>
                <w:szCs w:val="20"/>
              </w:rPr>
              <w:t xml:space="preserve"> query.</w:t>
            </w:r>
          </w:p>
          <w:p w:rsidR="00395B05" w:rsidRPr="00D44638" w:rsidRDefault="00395B05" w:rsidP="00DA078A">
            <w:pPr>
              <w:rPr>
                <w:szCs w:val="20"/>
              </w:rPr>
            </w:pPr>
            <w:r w:rsidRPr="00D44638">
              <w:rPr>
                <w:noProof/>
                <w:lang w:eastAsia="en-US"/>
              </w:rPr>
              <w:lastRenderedPageBreak/>
              <w:drawing>
                <wp:inline distT="0" distB="0" distL="0" distR="0" wp14:anchorId="13C62EC1" wp14:editId="34FC6C4B">
                  <wp:extent cx="4507137" cy="3962400"/>
                  <wp:effectExtent l="19050" t="19050" r="27305" b="19050"/>
                  <wp:docPr id="1362403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403252" name=""/>
                          <pic:cNvPicPr/>
                        </pic:nvPicPr>
                        <pic:blipFill>
                          <a:blip r:embed="rId31"/>
                          <a:stretch>
                            <a:fillRect/>
                          </a:stretch>
                        </pic:blipFill>
                        <pic:spPr>
                          <a:xfrm>
                            <a:off x="0" y="0"/>
                            <a:ext cx="4512783" cy="3967363"/>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The </w:t>
            </w:r>
            <w:r w:rsidRPr="00D44638">
              <w:rPr>
                <w:b/>
                <w:bCs/>
                <w:szCs w:val="20"/>
              </w:rPr>
              <w:t>DimReseller</w:t>
            </w:r>
            <w:r w:rsidRPr="00D44638">
              <w:rPr>
                <w:szCs w:val="20"/>
              </w:rPr>
              <w:t xml:space="preserve"> table contains one row per reseller. Resellers sell, distribute, or value add to the Adventure Works products.</w:t>
            </w:r>
          </w:p>
          <w:p w:rsidR="00395B05" w:rsidRPr="00D44638" w:rsidRDefault="00395B05" w:rsidP="00DA078A">
            <w:pPr>
              <w:rPr>
                <w:szCs w:val="20"/>
              </w:rPr>
            </w:pPr>
            <w:r w:rsidRPr="00D44638">
              <w:rPr>
                <w:noProof/>
                <w:lang w:eastAsia="en-US"/>
              </w:rPr>
              <w:drawing>
                <wp:inline distT="0" distB="0" distL="0" distR="0" wp14:anchorId="52D34C57" wp14:editId="0F24904F">
                  <wp:extent cx="4520716" cy="4060190"/>
                  <wp:effectExtent l="19050" t="19050" r="13335" b="16510"/>
                  <wp:docPr id="1795454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54703" name=""/>
                          <pic:cNvPicPr/>
                        </pic:nvPicPr>
                        <pic:blipFill>
                          <a:blip r:embed="rId32"/>
                          <a:stretch>
                            <a:fillRect/>
                          </a:stretch>
                        </pic:blipFill>
                        <pic:spPr>
                          <a:xfrm>
                            <a:off x="0" y="0"/>
                            <a:ext cx="4530457" cy="4068939"/>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lastRenderedPageBreak/>
              <w:t xml:space="preserve">Check </w:t>
            </w:r>
            <w:r w:rsidRPr="00D44638">
              <w:rPr>
                <w:b/>
                <w:bCs/>
                <w:szCs w:val="20"/>
              </w:rPr>
              <w:t>Column Profile</w:t>
            </w:r>
            <w:r w:rsidRPr="00D44638">
              <w:rPr>
                <w:szCs w:val="20"/>
              </w:rPr>
              <w:t xml:space="preserve"> on the </w:t>
            </w:r>
            <w:r w:rsidRPr="00D44638">
              <w:rPr>
                <w:b/>
                <w:bCs/>
                <w:szCs w:val="20"/>
              </w:rPr>
              <w:t>View</w:t>
            </w:r>
            <w:r w:rsidRPr="00D44638">
              <w:rPr>
                <w:szCs w:val="20"/>
              </w:rPr>
              <w:t xml:space="preserve"> ribbon tab inside the </w:t>
            </w:r>
            <w:r w:rsidRPr="00D44638">
              <w:rPr>
                <w:b/>
                <w:bCs/>
                <w:szCs w:val="20"/>
              </w:rPr>
              <w:t>Data Preview</w:t>
            </w:r>
            <w:r w:rsidRPr="00D44638">
              <w:rPr>
                <w:szCs w:val="20"/>
              </w:rPr>
              <w:t xml:space="preserve"> group to view column values.</w:t>
            </w:r>
          </w:p>
          <w:p w:rsidR="00395B05" w:rsidRPr="00D44638" w:rsidRDefault="00395B05" w:rsidP="00DA078A">
            <w:pPr>
              <w:rPr>
                <w:szCs w:val="20"/>
              </w:rPr>
            </w:pPr>
            <w:r w:rsidRPr="00D44638">
              <w:rPr>
                <w:noProof/>
                <w:lang w:eastAsia="en-US"/>
              </w:rPr>
              <w:drawing>
                <wp:inline distT="0" distB="0" distL="0" distR="0" wp14:anchorId="08C0CCFE" wp14:editId="6784D8C7">
                  <wp:extent cx="4552950" cy="4009314"/>
                  <wp:effectExtent l="19050" t="19050" r="19050" b="10795"/>
                  <wp:docPr id="89498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85485" name=""/>
                          <pic:cNvPicPr/>
                        </pic:nvPicPr>
                        <pic:blipFill>
                          <a:blip r:embed="rId33"/>
                          <a:stretch>
                            <a:fillRect/>
                          </a:stretch>
                        </pic:blipFill>
                        <pic:spPr>
                          <a:xfrm>
                            <a:off x="0" y="0"/>
                            <a:ext cx="4563910" cy="4018965"/>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Select the </w:t>
            </w:r>
            <w:r w:rsidRPr="00D44638">
              <w:rPr>
                <w:b/>
                <w:bCs/>
                <w:szCs w:val="20"/>
              </w:rPr>
              <w:t>BusinessType</w:t>
            </w:r>
            <w:r w:rsidRPr="00D44638">
              <w:rPr>
                <w:szCs w:val="20"/>
              </w:rPr>
              <w:t xml:space="preserve"> column header, and notice the new pane beneath the data preview pane. Review the column statistics and value distribution in the data preview pane.</w:t>
            </w:r>
          </w:p>
          <w:p w:rsidR="00395B05" w:rsidRPr="00D44638" w:rsidRDefault="00395B05" w:rsidP="00DA078A">
            <w:pPr>
              <w:rPr>
                <w:szCs w:val="20"/>
              </w:rPr>
            </w:pPr>
            <w:r w:rsidRPr="00D44638">
              <w:rPr>
                <w:noProof/>
                <w:lang w:eastAsia="en-US"/>
              </w:rPr>
              <w:lastRenderedPageBreak/>
              <w:drawing>
                <wp:inline distT="0" distB="0" distL="0" distR="0" wp14:anchorId="6E7D4672" wp14:editId="570482CB">
                  <wp:extent cx="4558988" cy="4293235"/>
                  <wp:effectExtent l="19050" t="19050" r="13335" b="12065"/>
                  <wp:docPr id="300287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87437" name=""/>
                          <pic:cNvPicPr/>
                        </pic:nvPicPr>
                        <pic:blipFill>
                          <a:blip r:embed="rId34"/>
                          <a:stretch>
                            <a:fillRect/>
                          </a:stretch>
                        </pic:blipFill>
                        <pic:spPr>
                          <a:xfrm>
                            <a:off x="0" y="0"/>
                            <a:ext cx="4568001" cy="4301722"/>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Notice the data quality issue: two labels for the warehouse (</w:t>
            </w:r>
            <w:r w:rsidRPr="00D44638">
              <w:rPr>
                <w:b/>
                <w:bCs/>
                <w:szCs w:val="20"/>
              </w:rPr>
              <w:t>Warehouse</w:t>
            </w:r>
            <w:r w:rsidRPr="00D44638">
              <w:rPr>
                <w:szCs w:val="20"/>
              </w:rPr>
              <w:t xml:space="preserve"> and the misspelled </w:t>
            </w:r>
            <w:r w:rsidRPr="00D44638">
              <w:rPr>
                <w:b/>
                <w:bCs/>
                <w:szCs w:val="20"/>
              </w:rPr>
              <w:t>Ware House</w:t>
            </w:r>
            <w:r w:rsidRPr="00D44638">
              <w:rPr>
                <w:szCs w:val="20"/>
              </w:rPr>
              <w:t>).</w:t>
            </w:r>
          </w:p>
          <w:p w:rsidR="00395B05" w:rsidRPr="00D44638" w:rsidRDefault="00395B05" w:rsidP="00395B05">
            <w:pPr>
              <w:pStyle w:val="ListParagraph"/>
              <w:numPr>
                <w:ilvl w:val="0"/>
                <w:numId w:val="10"/>
              </w:numPr>
              <w:rPr>
                <w:szCs w:val="20"/>
              </w:rPr>
            </w:pPr>
            <w:r w:rsidRPr="00D44638">
              <w:rPr>
                <w:szCs w:val="20"/>
              </w:rPr>
              <w:t xml:space="preserve">Hover the cursor over the </w:t>
            </w:r>
            <w:r w:rsidRPr="00D44638">
              <w:rPr>
                <w:b/>
                <w:bCs/>
                <w:szCs w:val="20"/>
              </w:rPr>
              <w:t>Ware House</w:t>
            </w:r>
            <w:r w:rsidRPr="00D44638">
              <w:rPr>
                <w:szCs w:val="20"/>
              </w:rPr>
              <w:t xml:space="preserve"> bar and notice five rows with this value.</w:t>
            </w:r>
          </w:p>
          <w:p w:rsidR="00395B05" w:rsidRPr="00D44638" w:rsidRDefault="00395B05" w:rsidP="00DA078A">
            <w:pPr>
              <w:rPr>
                <w:szCs w:val="20"/>
              </w:rPr>
            </w:pPr>
            <w:r w:rsidRPr="00D44638">
              <w:rPr>
                <w:noProof/>
                <w:szCs w:val="20"/>
                <w:lang w:eastAsia="en-US"/>
              </w:rPr>
              <w:lastRenderedPageBreak/>
              <w:drawing>
                <wp:inline distT="0" distB="0" distL="0" distR="0" wp14:anchorId="631A777E" wp14:editId="0966FD23">
                  <wp:extent cx="4500320" cy="3943350"/>
                  <wp:effectExtent l="19050" t="19050" r="14605" b="19050"/>
                  <wp:docPr id="1217977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77134" name=""/>
                          <pic:cNvPicPr/>
                        </pic:nvPicPr>
                        <pic:blipFill>
                          <a:blip r:embed="rId35"/>
                          <a:stretch>
                            <a:fillRect/>
                          </a:stretch>
                        </pic:blipFill>
                        <pic:spPr>
                          <a:xfrm>
                            <a:off x="0" y="0"/>
                            <a:ext cx="4504331" cy="3946865"/>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0"/>
              </w:numPr>
              <w:rPr>
                <w:szCs w:val="20"/>
              </w:rPr>
            </w:pPr>
            <w:r w:rsidRPr="00D44638">
              <w:rPr>
                <w:szCs w:val="20"/>
              </w:rPr>
              <w:t xml:space="preserve">In the </w:t>
            </w:r>
            <w:r w:rsidRPr="00D44638">
              <w:rPr>
                <w:b/>
                <w:bCs/>
                <w:szCs w:val="20"/>
              </w:rPr>
              <w:t>Queries</w:t>
            </w:r>
            <w:r w:rsidRPr="00D44638">
              <w:rPr>
                <w:szCs w:val="20"/>
              </w:rPr>
              <w:t xml:space="preserve"> pane, select the </w:t>
            </w:r>
            <w:r w:rsidRPr="00D44638">
              <w:rPr>
                <w:b/>
                <w:bCs/>
                <w:szCs w:val="20"/>
              </w:rPr>
              <w:t>DimSalesTerritory</w:t>
            </w:r>
            <w:r w:rsidRPr="00D44638">
              <w:rPr>
                <w:szCs w:val="20"/>
              </w:rPr>
              <w:t xml:space="preserve"> query.</w:t>
            </w:r>
          </w:p>
          <w:p w:rsidR="00395B05" w:rsidRPr="00D44638" w:rsidRDefault="00395B05" w:rsidP="00DA078A">
            <w:pPr>
              <w:jc w:val="center"/>
              <w:rPr>
                <w:szCs w:val="20"/>
              </w:rPr>
            </w:pPr>
            <w:r w:rsidRPr="00D44638">
              <w:rPr>
                <w:noProof/>
                <w:lang w:eastAsia="en-US"/>
              </w:rPr>
              <w:drawing>
                <wp:inline distT="0" distB="0" distL="0" distR="0" wp14:anchorId="4F09CB74" wp14:editId="45CF13A2">
                  <wp:extent cx="4490385" cy="4105275"/>
                  <wp:effectExtent l="19050" t="19050" r="24765" b="9525"/>
                  <wp:docPr id="504574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74910" name=""/>
                          <pic:cNvPicPr/>
                        </pic:nvPicPr>
                        <pic:blipFill>
                          <a:blip r:embed="rId36"/>
                          <a:stretch>
                            <a:fillRect/>
                          </a:stretch>
                        </pic:blipFill>
                        <pic:spPr>
                          <a:xfrm>
                            <a:off x="0" y="0"/>
                            <a:ext cx="4494786" cy="4109299"/>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lastRenderedPageBreak/>
              <w:t xml:space="preserve">The </w:t>
            </w:r>
            <w:r w:rsidRPr="00D44638">
              <w:rPr>
                <w:b/>
                <w:bCs/>
                <w:szCs w:val="20"/>
              </w:rPr>
              <w:t>DimSalesTerritory</w:t>
            </w:r>
            <w:r w:rsidRPr="00D44638">
              <w:rPr>
                <w:szCs w:val="20"/>
              </w:rPr>
              <w:t xml:space="preserve"> table contains one row per sales region, including </w:t>
            </w:r>
            <w:r w:rsidRPr="00D44638">
              <w:rPr>
                <w:b/>
                <w:bCs/>
                <w:szCs w:val="20"/>
              </w:rPr>
              <w:t>Corporate HQ</w:t>
            </w:r>
            <w:r w:rsidRPr="00D44638">
              <w:rPr>
                <w:szCs w:val="20"/>
              </w:rPr>
              <w:t xml:space="preserve"> (headquarters). Regions are assigned to a country, and countries are assigned to groups. You will create a hierarchy in the </w:t>
            </w:r>
            <w:r w:rsidRPr="00D44638">
              <w:rPr>
                <w:b/>
                <w:bCs/>
                <w:szCs w:val="20"/>
              </w:rPr>
              <w:t>Model Data in the Power BI Desktop</w:t>
            </w:r>
            <w:r w:rsidRPr="00D44638">
              <w:rPr>
                <w:szCs w:val="20"/>
              </w:rPr>
              <w:t xml:space="preserve"> lab to support regional, country, or group analysis analysis.</w:t>
            </w:r>
          </w:p>
          <w:p w:rsidR="00395B05" w:rsidRPr="00D44638" w:rsidRDefault="00395B05" w:rsidP="00395B05">
            <w:pPr>
              <w:pStyle w:val="ListParagraph"/>
              <w:numPr>
                <w:ilvl w:val="0"/>
                <w:numId w:val="10"/>
              </w:numPr>
              <w:rPr>
                <w:szCs w:val="20"/>
              </w:rPr>
            </w:pPr>
            <w:r w:rsidRPr="00D44638">
              <w:rPr>
                <w:szCs w:val="20"/>
              </w:rPr>
              <w:t xml:space="preserve">In the </w:t>
            </w:r>
            <w:r w:rsidRPr="00D44638">
              <w:rPr>
                <w:b/>
                <w:bCs/>
                <w:szCs w:val="20"/>
              </w:rPr>
              <w:t>Queries</w:t>
            </w:r>
            <w:r w:rsidRPr="00D44638">
              <w:rPr>
                <w:szCs w:val="20"/>
              </w:rPr>
              <w:t xml:space="preserve"> pane, select the </w:t>
            </w:r>
            <w:r w:rsidRPr="00D44638">
              <w:rPr>
                <w:b/>
                <w:bCs/>
                <w:szCs w:val="20"/>
              </w:rPr>
              <w:t>FactResellerSales</w:t>
            </w:r>
            <w:r w:rsidRPr="00D44638">
              <w:rPr>
                <w:szCs w:val="20"/>
              </w:rPr>
              <w:t xml:space="preserve"> query.</w:t>
            </w:r>
          </w:p>
          <w:p w:rsidR="00395B05" w:rsidRPr="00D44638" w:rsidRDefault="00395B05" w:rsidP="00DA078A">
            <w:pPr>
              <w:rPr>
                <w:szCs w:val="20"/>
              </w:rPr>
            </w:pPr>
            <w:r w:rsidRPr="00D44638">
              <w:rPr>
                <w:noProof/>
                <w:lang w:eastAsia="en-US"/>
              </w:rPr>
              <w:drawing>
                <wp:inline distT="0" distB="0" distL="0" distR="0" wp14:anchorId="3430F64F" wp14:editId="556600FA">
                  <wp:extent cx="4524375" cy="3767816"/>
                  <wp:effectExtent l="19050" t="19050" r="9525" b="23495"/>
                  <wp:docPr id="1292857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857789" name=""/>
                          <pic:cNvPicPr/>
                        </pic:nvPicPr>
                        <pic:blipFill>
                          <a:blip r:embed="rId37"/>
                          <a:stretch>
                            <a:fillRect/>
                          </a:stretch>
                        </pic:blipFill>
                        <pic:spPr>
                          <a:xfrm>
                            <a:off x="0" y="0"/>
                            <a:ext cx="4537262" cy="3778548"/>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The </w:t>
            </w:r>
            <w:r w:rsidRPr="00D44638">
              <w:rPr>
                <w:b/>
                <w:bCs/>
                <w:szCs w:val="20"/>
              </w:rPr>
              <w:t>FactResellerSales</w:t>
            </w:r>
            <w:r w:rsidRPr="00D44638">
              <w:rPr>
                <w:szCs w:val="20"/>
              </w:rPr>
              <w:t xml:space="preserve"> table contains one row per sales order line—a sales order contains one or more line items.</w:t>
            </w:r>
          </w:p>
          <w:p w:rsidR="00395B05" w:rsidRPr="00D44638" w:rsidRDefault="00395B05" w:rsidP="00395B05">
            <w:pPr>
              <w:pStyle w:val="ListParagraph"/>
              <w:numPr>
                <w:ilvl w:val="0"/>
                <w:numId w:val="10"/>
              </w:numPr>
              <w:rPr>
                <w:szCs w:val="20"/>
              </w:rPr>
            </w:pPr>
            <w:r w:rsidRPr="00D44638">
              <w:rPr>
                <w:szCs w:val="20"/>
              </w:rPr>
              <w:t xml:space="preserve">Review the column quality for the </w:t>
            </w:r>
            <w:r w:rsidRPr="00D44638">
              <w:rPr>
                <w:b/>
                <w:bCs/>
                <w:szCs w:val="20"/>
              </w:rPr>
              <w:t>TotalProductCost</w:t>
            </w:r>
            <w:r w:rsidRPr="00D44638">
              <w:rPr>
                <w:szCs w:val="20"/>
              </w:rPr>
              <w:t xml:space="preserve"> column and notice that 8% of the rows are empty.</w:t>
            </w:r>
          </w:p>
          <w:p w:rsidR="00395B05" w:rsidRPr="00D44638" w:rsidRDefault="00395B05" w:rsidP="00DA078A">
            <w:pPr>
              <w:rPr>
                <w:szCs w:val="20"/>
              </w:rPr>
            </w:pPr>
            <w:r w:rsidRPr="00D44638">
              <w:rPr>
                <w:noProof/>
                <w:lang w:eastAsia="en-US"/>
              </w:rPr>
              <w:lastRenderedPageBreak/>
              <w:drawing>
                <wp:inline distT="0" distB="0" distL="0" distR="0" wp14:anchorId="45404D36" wp14:editId="4EDEFB04">
                  <wp:extent cx="4505325" cy="3708343"/>
                  <wp:effectExtent l="19050" t="19050" r="9525" b="26035"/>
                  <wp:docPr id="895951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951794" name=""/>
                          <pic:cNvPicPr/>
                        </pic:nvPicPr>
                        <pic:blipFill>
                          <a:blip r:embed="rId38"/>
                          <a:stretch>
                            <a:fillRect/>
                          </a:stretch>
                        </pic:blipFill>
                        <pic:spPr>
                          <a:xfrm>
                            <a:off x="0" y="0"/>
                            <a:ext cx="4514131" cy="3715591"/>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Missing </w:t>
            </w:r>
            <w:r w:rsidRPr="00D44638">
              <w:rPr>
                <w:b/>
                <w:bCs/>
                <w:szCs w:val="20"/>
              </w:rPr>
              <w:t>TotalProductCost</w:t>
            </w:r>
            <w:r w:rsidRPr="00D44638">
              <w:rPr>
                <w:szCs w:val="20"/>
              </w:rPr>
              <w:t xml:space="preserve"> column values is a data quality issue.</w:t>
            </w:r>
          </w:p>
          <w:p w:rsidR="00395B05" w:rsidRPr="00D44638" w:rsidRDefault="00395B05" w:rsidP="00DA078A">
            <w:pPr>
              <w:rPr>
                <w:szCs w:val="20"/>
              </w:rPr>
            </w:pPr>
          </w:p>
          <w:p w:rsidR="00395B05" w:rsidRPr="00D44638" w:rsidRDefault="00395B05" w:rsidP="00DA078A">
            <w:pPr>
              <w:rPr>
                <w:b/>
                <w:bCs/>
                <w:szCs w:val="20"/>
              </w:rPr>
            </w:pPr>
            <w:r w:rsidRPr="00D44638">
              <w:rPr>
                <w:b/>
                <w:bCs/>
                <w:szCs w:val="20"/>
              </w:rPr>
              <w:t>Get data from a CSV file</w:t>
            </w:r>
          </w:p>
          <w:p w:rsidR="00395B05" w:rsidRPr="00D44638" w:rsidRDefault="00395B05" w:rsidP="00DA078A">
            <w:pPr>
              <w:rPr>
                <w:szCs w:val="20"/>
              </w:rPr>
            </w:pPr>
            <w:r w:rsidRPr="00D44638">
              <w:rPr>
                <w:szCs w:val="20"/>
              </w:rPr>
              <w:t>You will create a new query based on CSV files in this task.</w:t>
            </w:r>
          </w:p>
          <w:p w:rsidR="00395B05" w:rsidRPr="00D44638" w:rsidRDefault="00395B05" w:rsidP="00395B05">
            <w:pPr>
              <w:pStyle w:val="ListParagraph"/>
              <w:numPr>
                <w:ilvl w:val="0"/>
                <w:numId w:val="11"/>
              </w:numPr>
              <w:rPr>
                <w:szCs w:val="20"/>
              </w:rPr>
            </w:pPr>
            <w:r w:rsidRPr="00D44638">
              <w:rPr>
                <w:szCs w:val="20"/>
              </w:rPr>
              <w:t xml:space="preserve">To add a new query, in the </w:t>
            </w:r>
            <w:r w:rsidRPr="00D44638">
              <w:rPr>
                <w:b/>
                <w:bCs/>
                <w:szCs w:val="20"/>
              </w:rPr>
              <w:t>Power Query Editor</w:t>
            </w:r>
            <w:r w:rsidRPr="00D44638">
              <w:rPr>
                <w:szCs w:val="20"/>
              </w:rPr>
              <w:t xml:space="preserve"> window, on the </w:t>
            </w:r>
            <w:r w:rsidRPr="00D44638">
              <w:rPr>
                <w:b/>
                <w:bCs/>
                <w:szCs w:val="20"/>
              </w:rPr>
              <w:t>Home</w:t>
            </w:r>
            <w:r w:rsidRPr="00D44638">
              <w:rPr>
                <w:szCs w:val="20"/>
              </w:rPr>
              <w:t xml:space="preserve"> ribbon tab, select the </w:t>
            </w:r>
            <w:r w:rsidRPr="00D44638">
              <w:rPr>
                <w:b/>
                <w:bCs/>
                <w:szCs w:val="20"/>
              </w:rPr>
              <w:t>New Source</w:t>
            </w:r>
            <w:r w:rsidRPr="00D44638">
              <w:rPr>
                <w:szCs w:val="20"/>
              </w:rPr>
              <w:t xml:space="preserve"> down-arrow from inside the </w:t>
            </w:r>
            <w:r w:rsidRPr="00D44638">
              <w:rPr>
                <w:b/>
                <w:bCs/>
                <w:szCs w:val="20"/>
              </w:rPr>
              <w:t>New Query</w:t>
            </w:r>
            <w:r w:rsidRPr="00D44638">
              <w:rPr>
                <w:szCs w:val="20"/>
              </w:rPr>
              <w:t xml:space="preserve"> group and then </w:t>
            </w:r>
            <w:r w:rsidRPr="00D44638">
              <w:rPr>
                <w:b/>
                <w:bCs/>
                <w:szCs w:val="20"/>
              </w:rPr>
              <w:t>Text/CSV</w:t>
            </w:r>
            <w:r w:rsidRPr="00D44638">
              <w:rPr>
                <w:szCs w:val="20"/>
              </w:rPr>
              <w:t>.</w:t>
            </w:r>
          </w:p>
          <w:p w:rsidR="00395B05" w:rsidRPr="00D44638" w:rsidRDefault="00395B05" w:rsidP="00DA078A">
            <w:pPr>
              <w:rPr>
                <w:szCs w:val="20"/>
              </w:rPr>
            </w:pPr>
            <w:r w:rsidRPr="00D44638">
              <w:rPr>
                <w:noProof/>
                <w:lang w:eastAsia="en-US"/>
              </w:rPr>
              <w:lastRenderedPageBreak/>
              <w:drawing>
                <wp:inline distT="0" distB="0" distL="0" distR="0" wp14:anchorId="5B509F98" wp14:editId="3F076D93">
                  <wp:extent cx="4467225" cy="3719247"/>
                  <wp:effectExtent l="19050" t="19050" r="9525" b="14605"/>
                  <wp:docPr id="109588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89889" name=""/>
                          <pic:cNvPicPr/>
                        </pic:nvPicPr>
                        <pic:blipFill>
                          <a:blip r:embed="rId39"/>
                          <a:stretch>
                            <a:fillRect/>
                          </a:stretch>
                        </pic:blipFill>
                        <pic:spPr>
                          <a:xfrm>
                            <a:off x="0" y="0"/>
                            <a:ext cx="4471497" cy="3722804"/>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1"/>
              </w:numPr>
              <w:rPr>
                <w:szCs w:val="20"/>
              </w:rPr>
            </w:pPr>
            <w:r w:rsidRPr="00D44638">
              <w:rPr>
                <w:szCs w:val="20"/>
              </w:rPr>
              <w:t xml:space="preserve">Navigate to the </w:t>
            </w:r>
            <w:r w:rsidRPr="00D44638">
              <w:rPr>
                <w:b/>
                <w:bCs/>
                <w:szCs w:val="20"/>
              </w:rPr>
              <w:t>01-prepare-data</w:t>
            </w:r>
            <w:r w:rsidRPr="00D44638">
              <w:rPr>
                <w:szCs w:val="20"/>
              </w:rPr>
              <w:t xml:space="preserve"> &gt; </w:t>
            </w:r>
            <w:r w:rsidRPr="00D44638">
              <w:rPr>
                <w:b/>
                <w:bCs/>
                <w:szCs w:val="20"/>
              </w:rPr>
              <w:t>ResellerSalesTargets.csv</w:t>
            </w:r>
            <w:r w:rsidRPr="00D44638">
              <w:rPr>
                <w:szCs w:val="20"/>
              </w:rPr>
              <w:t xml:space="preserve"> file. Select </w:t>
            </w:r>
            <w:r w:rsidRPr="00D44638">
              <w:rPr>
                <w:b/>
                <w:bCs/>
                <w:szCs w:val="20"/>
              </w:rPr>
              <w:t>Open</w:t>
            </w:r>
            <w:r w:rsidRPr="00D44638">
              <w:rPr>
                <w:szCs w:val="20"/>
              </w:rPr>
              <w:t>.</w:t>
            </w:r>
          </w:p>
          <w:p w:rsidR="00395B05" w:rsidRPr="00D44638" w:rsidRDefault="00395B05" w:rsidP="00DA078A">
            <w:pPr>
              <w:rPr>
                <w:szCs w:val="20"/>
              </w:rPr>
            </w:pPr>
            <w:r w:rsidRPr="00D44638">
              <w:rPr>
                <w:noProof/>
                <w:lang w:eastAsia="en-US"/>
              </w:rPr>
              <w:drawing>
                <wp:inline distT="0" distB="0" distL="0" distR="0" wp14:anchorId="1B0374B3" wp14:editId="6EA0B7C3">
                  <wp:extent cx="4469295" cy="3780155"/>
                  <wp:effectExtent l="19050" t="19050" r="26670" b="10795"/>
                  <wp:docPr id="870837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7892" name=""/>
                          <pic:cNvPicPr/>
                        </pic:nvPicPr>
                        <pic:blipFill>
                          <a:blip r:embed="rId40"/>
                          <a:stretch>
                            <a:fillRect/>
                          </a:stretch>
                        </pic:blipFill>
                        <pic:spPr>
                          <a:xfrm>
                            <a:off x="0" y="0"/>
                            <a:ext cx="4472785" cy="3783107"/>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1"/>
              </w:numPr>
              <w:rPr>
                <w:szCs w:val="20"/>
              </w:rPr>
            </w:pPr>
            <w:r w:rsidRPr="00D44638">
              <w:rPr>
                <w:szCs w:val="20"/>
              </w:rPr>
              <w:t xml:space="preserve">In the </w:t>
            </w:r>
            <w:r w:rsidRPr="00D44638">
              <w:rPr>
                <w:b/>
                <w:bCs/>
                <w:szCs w:val="20"/>
              </w:rPr>
              <w:t>ResellerSalesTargets.csv</w:t>
            </w:r>
            <w:r w:rsidRPr="00D44638">
              <w:rPr>
                <w:szCs w:val="20"/>
              </w:rPr>
              <w:t xml:space="preserve"> window, review the preview data. Select </w:t>
            </w:r>
            <w:r w:rsidRPr="00D44638">
              <w:rPr>
                <w:b/>
                <w:bCs/>
                <w:szCs w:val="20"/>
              </w:rPr>
              <w:t>OK</w:t>
            </w:r>
            <w:r w:rsidRPr="00D44638">
              <w:rPr>
                <w:szCs w:val="20"/>
              </w:rPr>
              <w:t>.</w:t>
            </w:r>
          </w:p>
          <w:p w:rsidR="00395B05" w:rsidRPr="00D44638" w:rsidRDefault="00395B05" w:rsidP="00DA078A">
            <w:pPr>
              <w:rPr>
                <w:szCs w:val="20"/>
              </w:rPr>
            </w:pPr>
            <w:r w:rsidRPr="00D44638">
              <w:rPr>
                <w:noProof/>
                <w:lang w:eastAsia="en-US"/>
              </w:rPr>
              <w:lastRenderedPageBreak/>
              <w:drawing>
                <wp:inline distT="0" distB="0" distL="0" distR="0" wp14:anchorId="26B6B1A5" wp14:editId="49C9DFE2">
                  <wp:extent cx="4525569" cy="3457575"/>
                  <wp:effectExtent l="19050" t="19050" r="27940" b="9525"/>
                  <wp:docPr id="809702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02679" name=""/>
                          <pic:cNvPicPr/>
                        </pic:nvPicPr>
                        <pic:blipFill>
                          <a:blip r:embed="rId41"/>
                          <a:stretch>
                            <a:fillRect/>
                          </a:stretch>
                        </pic:blipFill>
                        <pic:spPr>
                          <a:xfrm>
                            <a:off x="0" y="0"/>
                            <a:ext cx="4532913" cy="3463186"/>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1"/>
              </w:numPr>
              <w:rPr>
                <w:szCs w:val="20"/>
              </w:rPr>
            </w:pPr>
            <w:r w:rsidRPr="00D44638">
              <w:rPr>
                <w:szCs w:val="20"/>
              </w:rPr>
              <w:t xml:space="preserve">In the </w:t>
            </w:r>
            <w:r w:rsidRPr="00D44638">
              <w:rPr>
                <w:b/>
                <w:bCs/>
                <w:szCs w:val="20"/>
              </w:rPr>
              <w:t>Queries</w:t>
            </w:r>
            <w:r w:rsidRPr="00D44638">
              <w:rPr>
                <w:szCs w:val="20"/>
              </w:rPr>
              <w:t xml:space="preserve"> pane, notice the addition of the </w:t>
            </w:r>
            <w:r w:rsidRPr="00D44638">
              <w:rPr>
                <w:b/>
                <w:bCs/>
                <w:szCs w:val="20"/>
              </w:rPr>
              <w:t>ResellerSalesTargets</w:t>
            </w:r>
            <w:r w:rsidRPr="00D44638">
              <w:rPr>
                <w:szCs w:val="20"/>
              </w:rPr>
              <w:t xml:space="preserve"> query.</w:t>
            </w:r>
          </w:p>
          <w:p w:rsidR="00395B05" w:rsidRPr="00D44638" w:rsidRDefault="00395B05" w:rsidP="00DA078A">
            <w:pPr>
              <w:rPr>
                <w:szCs w:val="20"/>
              </w:rPr>
            </w:pPr>
            <w:r w:rsidRPr="00D44638">
              <w:rPr>
                <w:noProof/>
                <w:lang w:eastAsia="en-US"/>
              </w:rPr>
              <w:drawing>
                <wp:inline distT="0" distB="0" distL="0" distR="0" wp14:anchorId="609EABE1" wp14:editId="4234BB38">
                  <wp:extent cx="4552950" cy="3798648"/>
                  <wp:effectExtent l="19050" t="19050" r="19050" b="11430"/>
                  <wp:docPr id="603662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62591" name=""/>
                          <pic:cNvPicPr/>
                        </pic:nvPicPr>
                        <pic:blipFill>
                          <a:blip r:embed="rId42"/>
                          <a:stretch>
                            <a:fillRect/>
                          </a:stretch>
                        </pic:blipFill>
                        <pic:spPr>
                          <a:xfrm>
                            <a:off x="0" y="0"/>
                            <a:ext cx="4564765" cy="3808505"/>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The </w:t>
            </w:r>
            <w:r w:rsidRPr="00D44638">
              <w:rPr>
                <w:b/>
                <w:bCs/>
                <w:szCs w:val="20"/>
              </w:rPr>
              <w:t>ResellerSalesTargets</w:t>
            </w:r>
            <w:r w:rsidRPr="00D44638">
              <w:rPr>
                <w:szCs w:val="20"/>
              </w:rPr>
              <w:t xml:space="preserve"> CSV file contains one row per salesperson per year. Each row records 12 monthly sales targets (expressed in thousands). The business year for the Adventure Works company commences on July 1.</w:t>
            </w:r>
          </w:p>
          <w:p w:rsidR="00395B05" w:rsidRPr="00D44638" w:rsidRDefault="00395B05" w:rsidP="00395B05">
            <w:pPr>
              <w:pStyle w:val="ListParagraph"/>
              <w:numPr>
                <w:ilvl w:val="0"/>
                <w:numId w:val="11"/>
              </w:numPr>
              <w:rPr>
                <w:szCs w:val="20"/>
              </w:rPr>
            </w:pPr>
            <w:r w:rsidRPr="00D44638">
              <w:rPr>
                <w:szCs w:val="20"/>
              </w:rPr>
              <w:t>Notice that no column contains empty values. When there is no monthly sales target, a hyphen character is stored instead.</w:t>
            </w:r>
          </w:p>
          <w:p w:rsidR="00395B05" w:rsidRPr="00D44638" w:rsidRDefault="00395B05" w:rsidP="00DA078A">
            <w:pPr>
              <w:rPr>
                <w:szCs w:val="20"/>
              </w:rPr>
            </w:pPr>
            <w:r w:rsidRPr="00D44638">
              <w:rPr>
                <w:noProof/>
                <w:lang w:eastAsia="en-US"/>
              </w:rPr>
              <w:lastRenderedPageBreak/>
              <w:drawing>
                <wp:inline distT="0" distB="0" distL="0" distR="0" wp14:anchorId="7BFF1D12" wp14:editId="050B318E">
                  <wp:extent cx="4517547" cy="3762375"/>
                  <wp:effectExtent l="19050" t="19050" r="16510" b="9525"/>
                  <wp:docPr id="1642067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67486" name=""/>
                          <pic:cNvPicPr/>
                        </pic:nvPicPr>
                        <pic:blipFill>
                          <a:blip r:embed="rId43"/>
                          <a:stretch>
                            <a:fillRect/>
                          </a:stretch>
                        </pic:blipFill>
                        <pic:spPr>
                          <a:xfrm>
                            <a:off x="0" y="0"/>
                            <a:ext cx="4522314" cy="3766345"/>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1"/>
              </w:numPr>
              <w:rPr>
                <w:szCs w:val="20"/>
              </w:rPr>
            </w:pPr>
            <w:r w:rsidRPr="00D44638">
              <w:rPr>
                <w:szCs w:val="20"/>
              </w:rPr>
              <w:t xml:space="preserve">Review the icons in each column header to the left of the column name. The icons represent the column data type. </w:t>
            </w:r>
            <w:r w:rsidRPr="00D44638">
              <w:rPr>
                <w:b/>
                <w:bCs/>
                <w:szCs w:val="20"/>
              </w:rPr>
              <w:t>123</w:t>
            </w:r>
            <w:r w:rsidRPr="00D44638">
              <w:rPr>
                <w:szCs w:val="20"/>
              </w:rPr>
              <w:t xml:space="preserve"> is the whole number, and </w:t>
            </w:r>
            <w:r w:rsidRPr="00D44638">
              <w:rPr>
                <w:b/>
                <w:bCs/>
                <w:szCs w:val="20"/>
              </w:rPr>
              <w:t>ABC</w:t>
            </w:r>
            <w:r w:rsidRPr="00D44638">
              <w:rPr>
                <w:szCs w:val="20"/>
              </w:rPr>
              <w:t xml:space="preserve"> is the text.</w:t>
            </w:r>
          </w:p>
          <w:p w:rsidR="00395B05" w:rsidRPr="00D44638" w:rsidRDefault="00395B05" w:rsidP="00DA078A">
            <w:pPr>
              <w:rPr>
                <w:szCs w:val="20"/>
              </w:rPr>
            </w:pPr>
            <w:r w:rsidRPr="00D44638">
              <w:rPr>
                <w:noProof/>
                <w:lang w:eastAsia="en-US"/>
              </w:rPr>
              <w:drawing>
                <wp:inline distT="0" distB="0" distL="0" distR="0" wp14:anchorId="1978CB5C" wp14:editId="4A1E59CB">
                  <wp:extent cx="4526748" cy="3756025"/>
                  <wp:effectExtent l="19050" t="19050" r="26670" b="15875"/>
                  <wp:docPr id="1206683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83863" name=""/>
                          <pic:cNvPicPr/>
                        </pic:nvPicPr>
                        <pic:blipFill>
                          <a:blip r:embed="rId44"/>
                          <a:stretch>
                            <a:fillRect/>
                          </a:stretch>
                        </pic:blipFill>
                        <pic:spPr>
                          <a:xfrm>
                            <a:off x="0" y="0"/>
                            <a:ext cx="4532890" cy="3761121"/>
                          </a:xfrm>
                          <a:prstGeom prst="rect">
                            <a:avLst/>
                          </a:prstGeom>
                          <a:ln>
                            <a:solidFill>
                              <a:schemeClr val="tx1"/>
                            </a:solidFill>
                          </a:ln>
                        </pic:spPr>
                      </pic:pic>
                    </a:graphicData>
                  </a:graphic>
                </wp:inline>
              </w:drawing>
            </w:r>
          </w:p>
          <w:p w:rsidR="00395B05" w:rsidRPr="00D44638" w:rsidRDefault="00395B05" w:rsidP="00395B05">
            <w:pPr>
              <w:pStyle w:val="ListParagraph"/>
              <w:numPr>
                <w:ilvl w:val="0"/>
                <w:numId w:val="11"/>
              </w:numPr>
              <w:rPr>
                <w:szCs w:val="20"/>
              </w:rPr>
            </w:pPr>
            <w:r w:rsidRPr="00D44638">
              <w:rPr>
                <w:szCs w:val="20"/>
              </w:rPr>
              <w:t xml:space="preserve">Repeat the steps to create a query based on the </w:t>
            </w:r>
            <w:r w:rsidRPr="00D44638">
              <w:rPr>
                <w:b/>
                <w:bCs/>
                <w:szCs w:val="20"/>
              </w:rPr>
              <w:t>ColorFormats.csv</w:t>
            </w:r>
            <w:r w:rsidRPr="00D44638">
              <w:rPr>
                <w:szCs w:val="20"/>
              </w:rPr>
              <w:t xml:space="preserve"> file.</w:t>
            </w:r>
          </w:p>
          <w:p w:rsidR="00395B05" w:rsidRPr="00D44638" w:rsidRDefault="00395B05" w:rsidP="00DA078A">
            <w:pPr>
              <w:rPr>
                <w:szCs w:val="20"/>
              </w:rPr>
            </w:pPr>
            <w:r w:rsidRPr="00D44638">
              <w:rPr>
                <w:noProof/>
                <w:lang w:eastAsia="en-US"/>
              </w:rPr>
              <w:lastRenderedPageBreak/>
              <w:drawing>
                <wp:inline distT="0" distB="0" distL="0" distR="0" wp14:anchorId="0967A4A1" wp14:editId="68236CD5">
                  <wp:extent cx="4501927" cy="3735705"/>
                  <wp:effectExtent l="19050" t="19050" r="13335" b="17145"/>
                  <wp:docPr id="1010648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648827" name=""/>
                          <pic:cNvPicPr/>
                        </pic:nvPicPr>
                        <pic:blipFill>
                          <a:blip r:embed="rId45"/>
                          <a:stretch>
                            <a:fillRect/>
                          </a:stretch>
                        </pic:blipFill>
                        <pic:spPr>
                          <a:xfrm>
                            <a:off x="0" y="0"/>
                            <a:ext cx="4513958" cy="3745688"/>
                          </a:xfrm>
                          <a:prstGeom prst="rect">
                            <a:avLst/>
                          </a:prstGeom>
                          <a:ln>
                            <a:solidFill>
                              <a:schemeClr val="tx1"/>
                            </a:solidFill>
                          </a:ln>
                        </pic:spPr>
                      </pic:pic>
                    </a:graphicData>
                  </a:graphic>
                </wp:inline>
              </w:drawing>
            </w:r>
          </w:p>
          <w:p w:rsidR="00395B05" w:rsidRPr="00D44638" w:rsidRDefault="00395B05" w:rsidP="00DA078A">
            <w:pPr>
              <w:rPr>
                <w:szCs w:val="20"/>
              </w:rPr>
            </w:pPr>
            <w:r w:rsidRPr="00D44638">
              <w:rPr>
                <w:szCs w:val="20"/>
              </w:rPr>
              <w:t xml:space="preserve">The </w:t>
            </w:r>
            <w:r w:rsidRPr="00D44638">
              <w:rPr>
                <w:b/>
                <w:bCs/>
                <w:szCs w:val="20"/>
              </w:rPr>
              <w:t>ColorFormats</w:t>
            </w:r>
            <w:r w:rsidRPr="00D44638">
              <w:rPr>
                <w:szCs w:val="20"/>
              </w:rPr>
              <w:t xml:space="preserve"> CSV file contains one row per product color. Each row records the HEX codes to format the background and font colors.</w:t>
            </w:r>
          </w:p>
          <w:p w:rsidR="00395B05" w:rsidRPr="00D44638" w:rsidRDefault="00395B05" w:rsidP="00DA078A">
            <w:pPr>
              <w:rPr>
                <w:szCs w:val="20"/>
              </w:rPr>
            </w:pPr>
            <w:r w:rsidRPr="00D44638">
              <w:rPr>
                <w:szCs w:val="20"/>
              </w:rPr>
              <w:t xml:space="preserve">You should now have two new queries, </w:t>
            </w:r>
            <w:r w:rsidRPr="00D44638">
              <w:rPr>
                <w:b/>
                <w:bCs/>
                <w:szCs w:val="20"/>
              </w:rPr>
              <w:t>ResellerSalesTargets</w:t>
            </w:r>
            <w:r w:rsidRPr="00D44638">
              <w:rPr>
                <w:szCs w:val="20"/>
              </w:rPr>
              <w:t xml:space="preserve"> and </w:t>
            </w:r>
            <w:r w:rsidRPr="00D44638">
              <w:rPr>
                <w:b/>
                <w:bCs/>
                <w:szCs w:val="20"/>
              </w:rPr>
              <w:t>ColorFormats</w:t>
            </w:r>
            <w:r w:rsidRPr="00D44638">
              <w:rPr>
                <w:szCs w:val="20"/>
              </w:rPr>
              <w:t>.</w:t>
            </w:r>
          </w:p>
          <w:p w:rsidR="00395B05" w:rsidRPr="00D44638" w:rsidRDefault="00395B05" w:rsidP="00DA078A">
            <w:pPr>
              <w:rPr>
                <w:szCs w:val="20"/>
              </w:rPr>
            </w:pPr>
            <w:r w:rsidRPr="00D44638">
              <w:rPr>
                <w:noProof/>
                <w:lang w:eastAsia="en-US"/>
              </w:rPr>
              <w:drawing>
                <wp:inline distT="0" distB="0" distL="0" distR="0" wp14:anchorId="321317FF" wp14:editId="218C6BB4">
                  <wp:extent cx="4548875" cy="3781425"/>
                  <wp:effectExtent l="19050" t="19050" r="23495" b="9525"/>
                  <wp:docPr id="156093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37782" name=""/>
                          <pic:cNvPicPr/>
                        </pic:nvPicPr>
                        <pic:blipFill>
                          <a:blip r:embed="rId46"/>
                          <a:stretch>
                            <a:fillRect/>
                          </a:stretch>
                        </pic:blipFill>
                        <pic:spPr>
                          <a:xfrm>
                            <a:off x="0" y="0"/>
                            <a:ext cx="4554487" cy="3786091"/>
                          </a:xfrm>
                          <a:prstGeom prst="rect">
                            <a:avLst/>
                          </a:prstGeom>
                          <a:ln>
                            <a:solidFill>
                              <a:schemeClr val="tx1"/>
                            </a:solidFill>
                          </a:ln>
                        </pic:spPr>
                      </pic:pic>
                    </a:graphicData>
                  </a:graphic>
                </wp:inline>
              </w:drawing>
            </w:r>
          </w:p>
        </w:tc>
      </w:tr>
    </w:tbl>
    <w:p w:rsidR="009C1B8E" w:rsidRPr="00FC3B06" w:rsidRDefault="009C1B8E" w:rsidP="009C1B8E">
      <w:pPr>
        <w:pStyle w:val="Heading2"/>
      </w:pPr>
      <w:r w:rsidRPr="00FC3B06">
        <w:lastRenderedPageBreak/>
        <w:t>Lab 3-02: Load Transformed Data in Power BI Desktop</w:t>
      </w:r>
      <w:bookmarkEnd w:id="0"/>
    </w:p>
    <w:p w:rsidR="009C1B8E" w:rsidRPr="00FC3B06" w:rsidRDefault="009C1B8E" w:rsidP="009C1B8E">
      <w:pPr>
        <w:pStyle w:val="Heading3"/>
      </w:pPr>
      <w:bookmarkStart w:id="7" w:name="_Toc201709652"/>
      <w:r w:rsidRPr="00FC3B06">
        <w:t>Pre-requisites</w:t>
      </w:r>
      <w:bookmarkEnd w:id="7"/>
    </w:p>
    <w:p w:rsidR="009C1B8E" w:rsidRPr="00FC3B06" w:rsidRDefault="009C1B8E" w:rsidP="009C1B8E">
      <w:pPr>
        <w:pStyle w:val="IPSNumbering"/>
        <w:numPr>
          <w:ilvl w:val="0"/>
          <w:numId w:val="6"/>
        </w:numPr>
        <w:rPr>
          <w:szCs w:val="20"/>
        </w:rPr>
      </w:pPr>
      <w:r w:rsidRPr="00FC3B06">
        <w:rPr>
          <w:szCs w:val="20"/>
        </w:rPr>
        <w:t>Download and install Power BI from the Microsoft Store</w:t>
      </w:r>
    </w:p>
    <w:p w:rsidR="009C1B8E" w:rsidRPr="00FC3B06" w:rsidRDefault="009C1B8E" w:rsidP="009C1B8E">
      <w:pPr>
        <w:numPr>
          <w:ilvl w:val="0"/>
          <w:numId w:val="6"/>
        </w:numPr>
        <w:rPr>
          <w:szCs w:val="20"/>
        </w:rPr>
      </w:pPr>
      <w:r w:rsidRPr="00FC3B06">
        <w:rPr>
          <w:szCs w:val="20"/>
        </w:rPr>
        <w:t>The lab links to a localhost SQL Server instance. Download a free Developer copy of the install media.</w:t>
      </w:r>
    </w:p>
    <w:p w:rsidR="009C1B8E" w:rsidRDefault="00395B05" w:rsidP="009C1B8E">
      <w:pPr>
        <w:rPr>
          <w:szCs w:val="20"/>
        </w:rPr>
      </w:pPr>
      <w:hyperlink r:id="rId47" w:history="1">
        <w:r w:rsidR="009C1B8E" w:rsidRPr="00541AA3">
          <w:rPr>
            <w:rStyle w:val="Hyperlink"/>
            <w:szCs w:val="20"/>
          </w:rPr>
          <w:t>https://www.microsoft.com/sql-server/sql-server-downloads?SilentAuth=1&amp;f=255&amp;MSPPError=-2147217396&amp;rtc=1</w:t>
        </w:r>
      </w:hyperlink>
    </w:p>
    <w:p w:rsidR="009C1B8E" w:rsidRPr="00FC3B06" w:rsidRDefault="009C1B8E" w:rsidP="009C1B8E">
      <w:pPr>
        <w:pStyle w:val="ListParagraph"/>
        <w:numPr>
          <w:ilvl w:val="0"/>
          <w:numId w:val="7"/>
        </w:numPr>
        <w:rPr>
          <w:szCs w:val="20"/>
        </w:rPr>
      </w:pPr>
      <w:r w:rsidRPr="00FC3B06">
        <w:rPr>
          <w:szCs w:val="20"/>
        </w:rPr>
        <w:t>Install SQL Server from Installation Wizard (Setup)</w:t>
      </w:r>
    </w:p>
    <w:p w:rsidR="009C1B8E" w:rsidRPr="00FC3B06" w:rsidRDefault="00395B05" w:rsidP="009C1B8E">
      <w:pPr>
        <w:rPr>
          <w:szCs w:val="20"/>
        </w:rPr>
      </w:pPr>
      <w:hyperlink r:id="rId48" w:history="1">
        <w:r w:rsidR="009C1B8E" w:rsidRPr="00FC3B06">
          <w:rPr>
            <w:color w:val="0563C1" w:themeColor="hyperlink"/>
            <w:szCs w:val="20"/>
            <w:u w:val="single"/>
          </w:rPr>
          <w:t>https://learn.microsoft.com/sql/database-engine/install-windows/install-sql-server-from-the-installation-wizard-setup</w:t>
        </w:r>
      </w:hyperlink>
    </w:p>
    <w:p w:rsidR="009C1B8E" w:rsidRPr="00FC3B06" w:rsidRDefault="009C1B8E" w:rsidP="009C1B8E">
      <w:pPr>
        <w:numPr>
          <w:ilvl w:val="0"/>
          <w:numId w:val="4"/>
        </w:numPr>
        <w:contextualSpacing/>
        <w:rPr>
          <w:rFonts w:cstheme="majorBidi"/>
          <w:szCs w:val="20"/>
        </w:rPr>
      </w:pPr>
      <w:r w:rsidRPr="00FC3B06">
        <w:rPr>
          <w:rFonts w:cstheme="majorBidi"/>
          <w:szCs w:val="20"/>
        </w:rPr>
        <w:t>Install the latest version of Microsoft Edge to access Power BI service online</w:t>
      </w:r>
    </w:p>
    <w:p w:rsidR="009C1B8E" w:rsidRPr="00FC3B06" w:rsidRDefault="009C1B8E" w:rsidP="009C1B8E">
      <w:pPr>
        <w:numPr>
          <w:ilvl w:val="0"/>
          <w:numId w:val="4"/>
        </w:numPr>
        <w:contextualSpacing/>
        <w:rPr>
          <w:rFonts w:cstheme="majorBidi"/>
          <w:szCs w:val="20"/>
        </w:rPr>
      </w:pPr>
      <w:r w:rsidRPr="00FC3B06">
        <w:rPr>
          <w:rFonts w:cstheme="majorBidi"/>
          <w:szCs w:val="20"/>
        </w:rPr>
        <w:t>All files can be downloaded from GitHub. Extract the ‘AllFiles’ folder to F:/ and rename it to ‘F:\Allfiles'</w:t>
      </w:r>
    </w:p>
    <w:p w:rsidR="009C1B8E" w:rsidRPr="00FC3B06" w:rsidRDefault="00395B05" w:rsidP="009C1B8E">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rPr>
      </w:pPr>
      <w:hyperlink r:id="rId49" w:history="1">
        <w:r w:rsidR="009C1B8E" w:rsidRPr="00FC3B06">
          <w:rPr>
            <w:color w:val="0563C1" w:themeColor="hyperlink"/>
            <w:szCs w:val="20"/>
            <w:u w:val="single"/>
          </w:rPr>
          <w:t>https://github.com/MicrosoftLearning/PL-300-Microsoft-Power-BI-Data-Analyst/raw/Main/AllfilesDownload.zip</w:t>
        </w:r>
      </w:hyperlink>
    </w:p>
    <w:p w:rsidR="009C1B8E" w:rsidRPr="00FC3B06" w:rsidRDefault="009C1B8E" w:rsidP="009C1B8E">
      <w:pPr>
        <w:pStyle w:val="Heading3"/>
      </w:pPr>
      <w:bookmarkStart w:id="8" w:name="_Toc201709653"/>
      <w:r w:rsidRPr="00FC3B06">
        <w:t>Introduction</w:t>
      </w:r>
      <w:bookmarkEnd w:id="8"/>
    </w:p>
    <w:p w:rsidR="009C1B8E" w:rsidRPr="00FC3B06" w:rsidRDefault="009C1B8E" w:rsidP="009C1B8E">
      <w:pPr>
        <w:rPr>
          <w:szCs w:val="20"/>
        </w:rPr>
      </w:pPr>
      <w:r w:rsidRPr="00FC3B06">
        <w:rPr>
          <w:szCs w:val="20"/>
        </w:rPr>
        <w:t>In the previous lab, you conquered the initial hurdle of acquiring data in Power BI Desktop. Now, this lab delves into the world of data transformation, a crucial step in preparing your data for insightful analysis.</w:t>
      </w:r>
    </w:p>
    <w:p w:rsidR="009C1B8E" w:rsidRPr="00FC3B06" w:rsidRDefault="009C1B8E" w:rsidP="009C1B8E">
      <w:pPr>
        <w:pStyle w:val="Heading3"/>
      </w:pPr>
      <w:bookmarkStart w:id="9" w:name="_Toc201709654"/>
      <w:r w:rsidRPr="00FC3B06">
        <w:t>Problem</w:t>
      </w:r>
      <w:bookmarkEnd w:id="9"/>
    </w:p>
    <w:p w:rsidR="009C1B8E" w:rsidRPr="00FC3B06" w:rsidRDefault="009C1B8E" w:rsidP="009C1B8E">
      <w:pPr>
        <w:rPr>
          <w:szCs w:val="20"/>
        </w:rPr>
      </w:pPr>
      <w:r w:rsidRPr="00FC3B06">
        <w:rPr>
          <w:szCs w:val="20"/>
        </w:rPr>
        <w:t>Raw data rarely aligns perfectly with your analytical needs. It might contain inconsistencies, irrelevant columns, or require restructuring. Manually manipulating data outside of Power BI can be cumbersome and error-prone.</w:t>
      </w:r>
    </w:p>
    <w:p w:rsidR="009C1B8E" w:rsidRPr="00FC3B06" w:rsidRDefault="009C1B8E" w:rsidP="009C1B8E">
      <w:pPr>
        <w:pStyle w:val="Heading3"/>
      </w:pPr>
      <w:bookmarkStart w:id="10" w:name="_Toc201709655"/>
      <w:r w:rsidRPr="00FC3B06">
        <w:t>Solution</w:t>
      </w:r>
      <w:bookmarkEnd w:id="10"/>
    </w:p>
    <w:p w:rsidR="009C1B8E" w:rsidRPr="00FC3B06" w:rsidRDefault="009C1B8E" w:rsidP="009C1B8E">
      <w:pPr>
        <w:rPr>
          <w:szCs w:val="20"/>
        </w:rPr>
      </w:pPr>
      <w:r w:rsidRPr="00FC3B06">
        <w:rPr>
          <w:szCs w:val="20"/>
        </w:rPr>
        <w:t>Through this lab, you will master the art of data transformation in Power BI Desktop, preparing your data to become the foundation for compelling and informative visualizations.</w:t>
      </w:r>
    </w:p>
    <w:p w:rsidR="009C1B8E" w:rsidRPr="00FC3B06" w:rsidRDefault="009C1B8E" w:rsidP="009C1B8E">
      <w:pPr>
        <w:contextualSpacing/>
        <w:rPr>
          <w:rFonts w:cstheme="majorBidi"/>
          <w:szCs w:val="20"/>
        </w:rPr>
      </w:pPr>
      <w:r w:rsidRPr="00FC3B06">
        <w:rPr>
          <w:rFonts w:cstheme="majorBidi"/>
          <w:szCs w:val="20"/>
        </w:rPr>
        <w:t>Open the 03-Starter-Sales Analysis.pbix file.</w:t>
      </w:r>
    </w:p>
    <w:p w:rsidR="009C1B8E" w:rsidRPr="00FC3B06" w:rsidRDefault="009C1B8E" w:rsidP="009C1B8E">
      <w:pPr>
        <w:contextualSpacing/>
        <w:rPr>
          <w:rFonts w:cstheme="majorBidi"/>
          <w:szCs w:val="20"/>
        </w:rPr>
      </w:pPr>
    </w:p>
    <w:p w:rsidR="009C1B8E" w:rsidRPr="00FC3B06" w:rsidRDefault="009C1B8E" w:rsidP="009C1B8E">
      <w:pPr>
        <w:pStyle w:val="Heading4"/>
      </w:pPr>
      <w:r w:rsidRPr="00FC3B06">
        <w:t>Task 1: Configure the Salesperson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37" w:hanging="337"/>
              <w:rPr>
                <w:szCs w:val="20"/>
              </w:rPr>
            </w:pPr>
            <w:r w:rsidRPr="00FC3B06">
              <w:rPr>
                <w:szCs w:val="20"/>
              </w:rPr>
              <w:t>To open the Power Query Editor window, on the Home ribbon tab, from inside the Queries group, select the Transform Data icon.</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F6754BF" wp14:editId="4A2AFB34">
                  <wp:extent cx="2152650" cy="1799955"/>
                  <wp:effectExtent l="19050" t="19050" r="19050" b="1016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50">
                            <a:extLst>
                              <a:ext uri="{28A0092B-C50C-407E-A947-70E740481C1C}">
                                <a14:useLocalDpi xmlns:a14="http://schemas.microsoft.com/office/drawing/2010/main" val="0"/>
                              </a:ext>
                            </a:extLst>
                          </a:blip>
                          <a:stretch>
                            <a:fillRect/>
                          </a:stretch>
                        </pic:blipFill>
                        <pic:spPr>
                          <a:xfrm>
                            <a:off x="0" y="0"/>
                            <a:ext cx="2153754" cy="180087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Power Query Editor window, in the Queries pane, select the DimEmployee query.</w:t>
            </w:r>
          </w:p>
          <w:p w:rsidR="009C1B8E" w:rsidRPr="00FC3B06" w:rsidRDefault="009C1B8E" w:rsidP="00AC33E4">
            <w:pPr>
              <w:jc w:val="center"/>
              <w:rPr>
                <w:szCs w:val="20"/>
              </w:rPr>
            </w:pPr>
            <w:r w:rsidRPr="00FC3B06">
              <w:rPr>
                <w:noProof/>
                <w:szCs w:val="20"/>
                <w:lang w:eastAsia="en-US"/>
              </w:rPr>
              <w:drawing>
                <wp:inline distT="0" distB="0" distL="0" distR="0" wp14:anchorId="6DF3CF3B" wp14:editId="3D62065E">
                  <wp:extent cx="4510980" cy="3629025"/>
                  <wp:effectExtent l="19050" t="19050" r="23495"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21176" cy="363722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name the query, in the Query Settings pane (located at the right), in the Name box, replace the text with Salesperson, and then press Enter. Then verify the name has been updated in the Queries pane.</w:t>
            </w:r>
          </w:p>
          <w:p w:rsidR="009C1B8E" w:rsidRPr="00FC3B06" w:rsidRDefault="009C1B8E" w:rsidP="00AC33E4">
            <w:pPr>
              <w:jc w:val="center"/>
              <w:rPr>
                <w:szCs w:val="20"/>
              </w:rPr>
            </w:pPr>
            <w:r w:rsidRPr="00FC3B06">
              <w:rPr>
                <w:noProof/>
                <w:szCs w:val="20"/>
                <w:lang w:eastAsia="en-US"/>
              </w:rPr>
              <w:drawing>
                <wp:inline distT="0" distB="0" distL="0" distR="0" wp14:anchorId="749B0868" wp14:editId="7A9E69D3">
                  <wp:extent cx="1993265" cy="1638300"/>
                  <wp:effectExtent l="19050" t="19050" r="26035" b="190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42645"/>
                          <a:stretch/>
                        </pic:blipFill>
                        <pic:spPr bwMode="auto">
                          <a:xfrm>
                            <a:off x="0" y="0"/>
                            <a:ext cx="1994638" cy="163942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find a specific column, on the Home ribbon tab, select the Manage Columns down-arrow, select Choose Columns down-arrow, and then click Go to Column.</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2A4EC129" wp14:editId="2A54FEF6">
                  <wp:extent cx="4544938" cy="1624232"/>
                  <wp:effectExtent l="19050" t="19050" r="27305" b="1460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57383" cy="162867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Go to Column window, to order the list by column name, select the AZ sort button, and then select Name and SalesPersonFlag. Click OK.</w:t>
            </w:r>
          </w:p>
          <w:p w:rsidR="009C1B8E" w:rsidRPr="00FC3B06" w:rsidRDefault="009C1B8E" w:rsidP="00AC33E4">
            <w:pPr>
              <w:jc w:val="center"/>
              <w:rPr>
                <w:szCs w:val="20"/>
              </w:rPr>
            </w:pPr>
            <w:r w:rsidRPr="00FC3B06">
              <w:rPr>
                <w:noProof/>
                <w:szCs w:val="20"/>
                <w:lang w:eastAsia="en-US"/>
              </w:rPr>
              <w:drawing>
                <wp:inline distT="0" distB="0" distL="0" distR="0" wp14:anchorId="19C5FEA2" wp14:editId="5BC64978">
                  <wp:extent cx="2158553" cy="4136390"/>
                  <wp:effectExtent l="19050" t="19050" r="13335" b="165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60278" cy="413969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Locate the SalesPersonFlag column, then filter the column to select only Salespeople (that is, TRUE), and click OK.</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60FD5868" wp14:editId="7235897C">
                  <wp:extent cx="2590800" cy="2663439"/>
                  <wp:effectExtent l="19050" t="19050" r="19050" b="2286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99479" cy="267236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Query Settings pane, in the Applied Steps list, notice the addition of the Filtered Rows step.</w:t>
            </w:r>
          </w:p>
          <w:p w:rsidR="009C1B8E" w:rsidRPr="00FC3B06" w:rsidRDefault="009C1B8E" w:rsidP="00AC33E4">
            <w:pPr>
              <w:jc w:val="center"/>
              <w:rPr>
                <w:szCs w:val="20"/>
              </w:rPr>
            </w:pPr>
            <w:r w:rsidRPr="00FC3B06">
              <w:rPr>
                <w:noProof/>
                <w:szCs w:val="20"/>
                <w:lang w:eastAsia="en-US"/>
              </w:rPr>
              <w:drawing>
                <wp:inline distT="0" distB="0" distL="0" distR="0" wp14:anchorId="0AE855FB" wp14:editId="0E374272">
                  <wp:extent cx="2093595" cy="2057400"/>
                  <wp:effectExtent l="19050" t="19050" r="20955" b="190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32697"/>
                          <a:stretch/>
                        </pic:blipFill>
                        <pic:spPr bwMode="auto">
                          <a:xfrm>
                            <a:off x="0" y="0"/>
                            <a:ext cx="2094573" cy="205836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move columns, on the Home ribbon tab, select the Manage Columns group and select the Choose Columns icon.</w:t>
            </w:r>
          </w:p>
          <w:p w:rsidR="009C1B8E" w:rsidRPr="00FC3B06" w:rsidRDefault="009C1B8E" w:rsidP="00AC33E4">
            <w:pPr>
              <w:jc w:val="center"/>
              <w:rPr>
                <w:szCs w:val="20"/>
              </w:rPr>
            </w:pPr>
            <w:r w:rsidRPr="00FC3B06">
              <w:rPr>
                <w:noProof/>
                <w:szCs w:val="20"/>
                <w:lang w:eastAsia="en-US"/>
              </w:rPr>
              <w:drawing>
                <wp:inline distT="0" distB="0" distL="0" distR="0" wp14:anchorId="78FCD518" wp14:editId="1687F714">
                  <wp:extent cx="4473873" cy="2546188"/>
                  <wp:effectExtent l="19050" t="19050" r="22225" b="260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90737" cy="255578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include columns, check the following six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91E6964" wp14:editId="1EBE2B33">
                  <wp:extent cx="2483104" cy="4514200"/>
                  <wp:effectExtent l="19050" t="19050" r="12700" b="203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84243" cy="451627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Applied Steps list, notice the addition of another query step.</w:t>
            </w:r>
          </w:p>
          <w:p w:rsidR="009C1B8E" w:rsidRPr="00FC3B06" w:rsidRDefault="009C1B8E" w:rsidP="00AC33E4">
            <w:pPr>
              <w:jc w:val="center"/>
              <w:rPr>
                <w:szCs w:val="20"/>
              </w:rPr>
            </w:pPr>
            <w:r w:rsidRPr="00FC3B06">
              <w:rPr>
                <w:noProof/>
                <w:szCs w:val="20"/>
                <w:lang w:eastAsia="en-US"/>
              </w:rPr>
              <w:drawing>
                <wp:inline distT="0" distB="0" distL="0" distR="0" wp14:anchorId="008BFF66" wp14:editId="15D1A48E">
                  <wp:extent cx="1817843" cy="1819275"/>
                  <wp:effectExtent l="19050" t="19050" r="1143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23234"/>
                          <a:stretch/>
                        </pic:blipFill>
                        <pic:spPr bwMode="auto">
                          <a:xfrm>
                            <a:off x="0" y="0"/>
                            <a:ext cx="1819971" cy="18214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create a single name column, first select the FirstName column header. While pressing the Ctrl key, select the LastName column.</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26A28D6B" wp14:editId="4517F8D5">
                  <wp:extent cx="4352403" cy="2085975"/>
                  <wp:effectExtent l="19050" t="19050" r="1016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12281"/>
                          <a:stretch/>
                        </pic:blipFill>
                        <pic:spPr bwMode="auto">
                          <a:xfrm>
                            <a:off x="0" y="0"/>
                            <a:ext cx="4360146" cy="208968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ight-click either of the selected column headers, and then, in the context menu, select Merge Columns.</w:t>
            </w:r>
          </w:p>
          <w:p w:rsidR="009C1B8E" w:rsidRPr="00FC3B06" w:rsidRDefault="009C1B8E" w:rsidP="00AC33E4">
            <w:pPr>
              <w:jc w:val="center"/>
              <w:rPr>
                <w:szCs w:val="20"/>
              </w:rPr>
            </w:pPr>
            <w:r w:rsidRPr="00FC3B06">
              <w:rPr>
                <w:noProof/>
                <w:szCs w:val="20"/>
                <w:lang w:eastAsia="en-US"/>
              </w:rPr>
              <w:drawing>
                <wp:inline distT="0" distB="0" distL="0" distR="0" wp14:anchorId="43B1D2FE" wp14:editId="17F820B5">
                  <wp:extent cx="3192780" cy="3143565"/>
                  <wp:effectExtent l="19050" t="19050" r="26670" b="190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61">
                            <a:extLst>
                              <a:ext uri="{28A0092B-C50C-407E-A947-70E740481C1C}">
                                <a14:useLocalDpi xmlns:a14="http://schemas.microsoft.com/office/drawing/2010/main" val="0"/>
                              </a:ext>
                            </a:extLst>
                          </a:blip>
                          <a:stretch>
                            <a:fillRect/>
                          </a:stretch>
                        </pic:blipFill>
                        <pic:spPr>
                          <a:xfrm>
                            <a:off x="0" y="0"/>
                            <a:ext cx="3193293" cy="314407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Merge Columns window, in the Separator dropdown list, select Space. In the New Column Name box, replace text with Salesperson.</w:t>
            </w:r>
          </w:p>
          <w:p w:rsidR="009C1B8E" w:rsidRPr="00FC3B06" w:rsidRDefault="009C1B8E" w:rsidP="00AC33E4">
            <w:pPr>
              <w:jc w:val="center"/>
              <w:rPr>
                <w:szCs w:val="20"/>
              </w:rPr>
            </w:pPr>
            <w:r w:rsidRPr="00FC3B06">
              <w:rPr>
                <w:noProof/>
                <w:szCs w:val="20"/>
                <w:lang w:eastAsia="en-US"/>
              </w:rPr>
              <w:drawing>
                <wp:inline distT="0" distB="0" distL="0" distR="0" wp14:anchorId="250B8FB4" wp14:editId="4794BEF6">
                  <wp:extent cx="4553407" cy="1838389"/>
                  <wp:effectExtent l="19050" t="19050" r="1905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66031" cy="184348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name the EmployeeNationalIDAlternateKey column, double-click the EmployeeNationalIDAlternateKey column header, replace text with EmployeeID, and then press Enter.</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06EC3A7" wp14:editId="2454A0CE">
                  <wp:extent cx="4432034" cy="2344338"/>
                  <wp:effectExtent l="19050" t="19050" r="26035" b="184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44259" cy="235080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Use previous steps to rename the EmailAddress column to UPN.</w:t>
            </w:r>
          </w:p>
          <w:p w:rsidR="009C1B8E" w:rsidRPr="00FC3B06" w:rsidRDefault="009C1B8E" w:rsidP="00AC33E4">
            <w:pPr>
              <w:jc w:val="center"/>
              <w:rPr>
                <w:szCs w:val="20"/>
              </w:rPr>
            </w:pPr>
            <w:r w:rsidRPr="00FC3B06">
              <w:rPr>
                <w:noProof/>
                <w:szCs w:val="20"/>
                <w:lang w:eastAsia="en-US"/>
              </w:rPr>
              <w:drawing>
                <wp:inline distT="0" distB="0" distL="0" distR="0" wp14:anchorId="5DA9CF15" wp14:editId="567A4712">
                  <wp:extent cx="4513715" cy="2379345"/>
                  <wp:effectExtent l="19050" t="19050" r="20320" b="209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22659" cy="238406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At the bottom-left, in the status bar, verify that the query has 5 columns and 18 rows.</w:t>
            </w:r>
          </w:p>
          <w:p w:rsidR="009C1B8E" w:rsidRPr="00FC3B06" w:rsidRDefault="009C1B8E" w:rsidP="00AC33E4">
            <w:pPr>
              <w:jc w:val="center"/>
              <w:rPr>
                <w:szCs w:val="20"/>
              </w:rPr>
            </w:pPr>
            <w:r w:rsidRPr="00FC3B06">
              <w:rPr>
                <w:noProof/>
                <w:szCs w:val="20"/>
                <w:lang w:eastAsia="en-US"/>
              </w:rPr>
              <w:drawing>
                <wp:inline distT="0" distB="0" distL="0" distR="0" wp14:anchorId="2C0573B4" wp14:editId="68348506">
                  <wp:extent cx="4378888" cy="2195526"/>
                  <wp:effectExtent l="19050" t="19050" r="22225"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94487" cy="2203347"/>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2: Configure the SalespersonRegion Query</w:t>
      </w:r>
    </w:p>
    <w:tbl>
      <w:tblPr>
        <w:tblStyle w:val="TableGrid3"/>
        <w:tblW w:w="0" w:type="auto"/>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In the </w:t>
            </w:r>
            <w:r w:rsidRPr="00FC3B06">
              <w:rPr>
                <w:b/>
                <w:bCs/>
                <w:szCs w:val="20"/>
              </w:rPr>
              <w:t>Queries</w:t>
            </w:r>
            <w:r w:rsidRPr="00FC3B06">
              <w:rPr>
                <w:szCs w:val="20"/>
              </w:rPr>
              <w:t xml:space="preserve"> pane, select the </w:t>
            </w:r>
            <w:r w:rsidRPr="00FC3B06">
              <w:rPr>
                <w:b/>
                <w:bCs/>
                <w:szCs w:val="20"/>
              </w:rPr>
              <w:t>DimEmployeeSalesTerritory</w:t>
            </w:r>
            <w:r w:rsidRPr="00FC3B06">
              <w:rPr>
                <w:szCs w:val="20"/>
              </w:rPr>
              <w:t xml:space="preserve"> query. In the </w:t>
            </w:r>
            <w:r w:rsidRPr="00FC3B06">
              <w:rPr>
                <w:b/>
                <w:bCs/>
                <w:szCs w:val="20"/>
              </w:rPr>
              <w:t>Query Settings</w:t>
            </w:r>
            <w:r w:rsidRPr="00FC3B06">
              <w:rPr>
                <w:szCs w:val="20"/>
              </w:rPr>
              <w:t> pane, rename the query to </w:t>
            </w:r>
            <w:r w:rsidRPr="00FC3B06">
              <w:rPr>
                <w:b/>
                <w:bCs/>
                <w:szCs w:val="20"/>
              </w:rPr>
              <w:t>SalespersonRegion</w:t>
            </w:r>
            <w:r w:rsidRPr="00FC3B06">
              <w:rPr>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1E01FB4" wp14:editId="4E2D2524">
                  <wp:extent cx="2142891" cy="1838325"/>
                  <wp:effectExtent l="19050" t="19050" r="1016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b="40124"/>
                          <a:stretch/>
                        </pic:blipFill>
                        <pic:spPr bwMode="auto">
                          <a:xfrm>
                            <a:off x="0" y="0"/>
                            <a:ext cx="2143303" cy="183867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move the last two columns, first select the </w:t>
            </w:r>
            <w:r w:rsidRPr="00FC3B06">
              <w:rPr>
                <w:rFonts w:cstheme="majorBidi"/>
                <w:b/>
                <w:bCs/>
                <w:szCs w:val="20"/>
              </w:rPr>
              <w:t>DimEmployee</w:t>
            </w:r>
            <w:r w:rsidRPr="00FC3B06">
              <w:rPr>
                <w:rFonts w:cstheme="majorBidi"/>
                <w:szCs w:val="20"/>
              </w:rPr>
              <w:t> column header. While pressing the </w:t>
            </w:r>
            <w:r w:rsidRPr="00FC3B06">
              <w:rPr>
                <w:rFonts w:cstheme="majorBidi"/>
                <w:b/>
                <w:bCs/>
                <w:szCs w:val="20"/>
              </w:rPr>
              <w:t>Ctrl</w:t>
            </w:r>
            <w:r w:rsidRPr="00FC3B06">
              <w:rPr>
                <w:rFonts w:cstheme="majorBidi"/>
                <w:szCs w:val="20"/>
              </w:rPr>
              <w:t> key, select the </w:t>
            </w:r>
            <w:r w:rsidRPr="00FC3B06">
              <w:rPr>
                <w:rFonts w:cstheme="majorBidi"/>
                <w:b/>
                <w:bCs/>
                <w:szCs w:val="20"/>
              </w:rPr>
              <w:t>DimSalesTerritory</w:t>
            </w:r>
            <w:r w:rsidRPr="00FC3B06">
              <w:rPr>
                <w:rFonts w:cstheme="majorBidi"/>
                <w:szCs w:val="20"/>
              </w:rPr>
              <w:t> column header.</w:t>
            </w:r>
          </w:p>
          <w:p w:rsidR="009C1B8E" w:rsidRPr="00FC3B06" w:rsidRDefault="009C1B8E" w:rsidP="00AC33E4">
            <w:pPr>
              <w:jc w:val="center"/>
              <w:rPr>
                <w:szCs w:val="20"/>
              </w:rPr>
            </w:pPr>
            <w:r w:rsidRPr="00FC3B06">
              <w:rPr>
                <w:noProof/>
                <w:szCs w:val="20"/>
                <w:lang w:eastAsia="en-US"/>
              </w:rPr>
              <w:drawing>
                <wp:inline distT="0" distB="0" distL="0" distR="0" wp14:anchorId="34F6AD5F" wp14:editId="7665E070">
                  <wp:extent cx="4377832" cy="3167380"/>
                  <wp:effectExtent l="19050" t="19050" r="22860" b="139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022" cy="317185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ight-click either of the selected column headers and then in the context menu, select </w:t>
            </w:r>
            <w:r w:rsidRPr="00FC3B06">
              <w:rPr>
                <w:rFonts w:cstheme="majorBidi"/>
                <w:b/>
                <w:bCs/>
                <w:szCs w:val="20"/>
              </w:rPr>
              <w:t>Remove Column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D601B1A" wp14:editId="2AFC9C5F">
                  <wp:extent cx="3114675" cy="3416095"/>
                  <wp:effectExtent l="19050" t="19050" r="9525" b="133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15187" cy="3416657"/>
                          </a:xfrm>
                          <a:prstGeom prst="rect">
                            <a:avLst/>
                          </a:prstGeom>
                          <a:ln>
                            <a:solidFill>
                              <a:sysClr val="windowText" lastClr="000000"/>
                            </a:solidFill>
                          </a:ln>
                        </pic:spPr>
                      </pic:pic>
                    </a:graphicData>
                  </a:graphic>
                </wp:inline>
              </w:drawing>
            </w:r>
          </w:p>
        </w:tc>
      </w:tr>
    </w:tbl>
    <w:p w:rsidR="009C1B8E" w:rsidRPr="00FC3B06" w:rsidRDefault="009C1B8E" w:rsidP="009C1B8E">
      <w:pPr>
        <w:pStyle w:val="Heading4"/>
      </w:pPr>
      <w:r w:rsidRPr="00FC3B06">
        <w:lastRenderedPageBreak/>
        <w:t>Task 3: Configure the Product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r w:rsidRPr="00FC3B06">
              <w:rPr>
                <w:b/>
                <w:bCs/>
                <w:szCs w:val="20"/>
              </w:rPr>
              <w:t>DimProduct</w:t>
            </w:r>
            <w:r w:rsidRPr="00FC3B06">
              <w:rPr>
                <w:szCs w:val="20"/>
              </w:rPr>
              <w:t> query and rename the query to </w:t>
            </w:r>
            <w:r w:rsidRPr="00FC3B06">
              <w:rPr>
                <w:b/>
                <w:bCs/>
                <w:szCs w:val="20"/>
              </w:rPr>
              <w:t>Product</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807BFE1" wp14:editId="1C58ECA3">
                  <wp:extent cx="1985645" cy="1924050"/>
                  <wp:effectExtent l="19050" t="19050" r="14605" b="190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31750"/>
                          <a:stretch/>
                        </pic:blipFill>
                        <pic:spPr bwMode="auto">
                          <a:xfrm>
                            <a:off x="0" y="0"/>
                            <a:ext cx="1986513" cy="192489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Locate the </w:t>
            </w:r>
            <w:r w:rsidRPr="00FC3B06">
              <w:rPr>
                <w:rFonts w:cstheme="majorBidi"/>
                <w:b/>
                <w:bCs/>
                <w:szCs w:val="20"/>
              </w:rPr>
              <w:t>FinishedGoodsFlag</w:t>
            </w:r>
            <w:r w:rsidRPr="00FC3B06">
              <w:rPr>
                <w:rFonts w:cstheme="majorBidi"/>
                <w:szCs w:val="20"/>
              </w:rPr>
              <w:t> column, and then filter the column to retrieve products that are finished goods (that is, TRUE).</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A7AF126" wp14:editId="798200AA">
                  <wp:extent cx="2581275" cy="2653817"/>
                  <wp:effectExtent l="19050" t="19050" r="9525" b="133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582014" cy="265457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drawing>
                <wp:inline distT="0" distB="0" distL="0" distR="0" wp14:anchorId="0B606D00" wp14:editId="0D425A91">
                  <wp:extent cx="2363176" cy="3847161"/>
                  <wp:effectExtent l="19050" t="19050" r="18415" b="203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64622" cy="3849515"/>
                          </a:xfrm>
                          <a:prstGeom prst="rect">
                            <a:avLst/>
                          </a:prstGeom>
                          <a:ln>
                            <a:solidFill>
                              <a:sysClr val="windowText" lastClr="000000"/>
                            </a:solidFill>
                          </a:ln>
                        </pic:spPr>
                      </pic:pic>
                    </a:graphicData>
                  </a:graphic>
                </wp:inline>
              </w:drawing>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5991DAE" wp14:editId="1E146E1C">
                  <wp:extent cx="2416657" cy="4399704"/>
                  <wp:effectExtent l="19050" t="19050" r="22225" b="203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18425" cy="440292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In the </w:t>
            </w:r>
            <w:r w:rsidRPr="00FC3B06">
              <w:rPr>
                <w:rFonts w:cstheme="majorBidi"/>
                <w:b/>
                <w:bCs/>
                <w:szCs w:val="20"/>
              </w:rPr>
              <w:t>DimProductSubcategory</w:t>
            </w:r>
            <w:r w:rsidRPr="00FC3B06">
              <w:rPr>
                <w:rFonts w:cstheme="majorBidi"/>
                <w:szCs w:val="20"/>
              </w:rPr>
              <w:t> column header, at the right of the column name, select expand button.</w:t>
            </w:r>
          </w:p>
          <w:p w:rsidR="009C1B8E" w:rsidRPr="00FC3B06" w:rsidRDefault="009C1B8E" w:rsidP="00AC33E4">
            <w:pPr>
              <w:jc w:val="center"/>
              <w:rPr>
                <w:szCs w:val="20"/>
              </w:rPr>
            </w:pPr>
            <w:r w:rsidRPr="00FC3B06">
              <w:rPr>
                <w:noProof/>
                <w:szCs w:val="20"/>
                <w:lang w:eastAsia="en-US"/>
              </w:rPr>
              <w:drawing>
                <wp:inline distT="0" distB="0" distL="0" distR="0" wp14:anchorId="10D0F01B" wp14:editId="3A97FDAC">
                  <wp:extent cx="1752600" cy="320040"/>
                  <wp:effectExtent l="19050" t="19050" r="19050" b="22860"/>
                  <wp:docPr id="235" name="Picture 235" descr="Column exp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olumn expand icon"/>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0" cy="32004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ee the full list of columns, then select the </w:t>
            </w:r>
            <w:r w:rsidRPr="00FC3B06">
              <w:rPr>
                <w:rFonts w:cstheme="majorBidi"/>
                <w:b/>
                <w:bCs/>
                <w:szCs w:val="20"/>
              </w:rPr>
              <w:t>Select All Columns</w:t>
            </w:r>
            <w:r w:rsidRPr="00FC3B06">
              <w:rPr>
                <w:rFonts w:cstheme="majorBidi"/>
                <w:szCs w:val="20"/>
              </w:rPr>
              <w:t> box to unselect all columns.</w:t>
            </w:r>
          </w:p>
          <w:p w:rsidR="009C1B8E" w:rsidRPr="00FC3B06" w:rsidRDefault="009C1B8E" w:rsidP="00AC33E4">
            <w:pPr>
              <w:jc w:val="center"/>
              <w:rPr>
                <w:szCs w:val="20"/>
              </w:rPr>
            </w:pPr>
            <w:r w:rsidRPr="00FC3B06">
              <w:rPr>
                <w:noProof/>
                <w:szCs w:val="20"/>
                <w:lang w:eastAsia="en-US"/>
              </w:rPr>
              <w:drawing>
                <wp:inline distT="0" distB="0" distL="0" distR="0" wp14:anchorId="73EB7C5C" wp14:editId="2C0EBD33">
                  <wp:extent cx="2190750" cy="2000250"/>
                  <wp:effectExtent l="19050" t="19050" r="19050" b="1905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191310" cy="2000761"/>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elect </w:t>
            </w:r>
            <w:r w:rsidRPr="00FC3B06">
              <w:rPr>
                <w:rFonts w:cstheme="majorBidi"/>
                <w:b/>
                <w:bCs/>
                <w:szCs w:val="20"/>
              </w:rPr>
              <w:t>EnglishProductSubcategoryName</w:t>
            </w:r>
            <w:r w:rsidRPr="00FC3B06">
              <w:rPr>
                <w:rFonts w:cstheme="majorBidi"/>
                <w:szCs w:val="20"/>
              </w:rPr>
              <w:t> and </w:t>
            </w:r>
            <w:r w:rsidRPr="00FC3B06">
              <w:rPr>
                <w:rFonts w:cstheme="majorBidi"/>
                <w:b/>
                <w:bCs/>
                <w:szCs w:val="20"/>
              </w:rPr>
              <w:t>DimProductCategory</w:t>
            </w:r>
            <w:r w:rsidRPr="00FC3B06">
              <w:rPr>
                <w:rFonts w:cstheme="majorBidi"/>
                <w:szCs w:val="20"/>
              </w:rPr>
              <w:t>, and uncheck the </w:t>
            </w:r>
            <w:r w:rsidRPr="00FC3B06">
              <w:rPr>
                <w:rFonts w:cstheme="majorBidi"/>
                <w:b/>
                <w:bCs/>
                <w:szCs w:val="20"/>
              </w:rPr>
              <w:t>Use Original Column Name as Prefix</w:t>
            </w:r>
            <w:r w:rsidRPr="00FC3B06">
              <w:rPr>
                <w:rFonts w:cstheme="majorBidi"/>
                <w:szCs w:val="20"/>
              </w:rPr>
              <w:t> checkbox before selecting </w:t>
            </w:r>
            <w:r w:rsidRPr="00FC3B06">
              <w:rPr>
                <w:rFonts w:cstheme="majorBidi"/>
                <w:b/>
                <w:bCs/>
                <w:szCs w:val="20"/>
              </w:rPr>
              <w:t>OK</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C7D1708" wp14:editId="75E96F03">
                  <wp:extent cx="2229048" cy="2104925"/>
                  <wp:effectExtent l="19050" t="19050" r="19050" b="1016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30345" cy="210614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Notice that the transformation resulted in the addition of two columns and that the </w:t>
            </w:r>
            <w:r w:rsidRPr="00FC3B06">
              <w:rPr>
                <w:rFonts w:cstheme="majorBidi"/>
                <w:b/>
                <w:bCs/>
                <w:szCs w:val="20"/>
              </w:rPr>
              <w:t>DimProductSubcategory</w:t>
            </w:r>
            <w:r w:rsidRPr="00FC3B06">
              <w:rPr>
                <w:rFonts w:cstheme="majorBidi"/>
                <w:szCs w:val="20"/>
              </w:rPr>
              <w:t> column has been removed.</w:t>
            </w:r>
          </w:p>
          <w:p w:rsidR="009C1B8E" w:rsidRPr="00FC3B06" w:rsidRDefault="009C1B8E" w:rsidP="00AC33E4">
            <w:pPr>
              <w:jc w:val="center"/>
              <w:rPr>
                <w:szCs w:val="20"/>
              </w:rPr>
            </w:pPr>
            <w:r w:rsidRPr="00FC3B06">
              <w:rPr>
                <w:noProof/>
                <w:szCs w:val="20"/>
                <w:lang w:eastAsia="en-US"/>
              </w:rPr>
              <w:drawing>
                <wp:inline distT="0" distB="0" distL="0" distR="0" wp14:anchorId="1754AF84" wp14:editId="26DE244F">
                  <wp:extent cx="4488198" cy="2663190"/>
                  <wp:effectExtent l="19050" t="19050" r="26670" b="2286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3376" cy="2666263"/>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Expand the </w:t>
            </w:r>
            <w:r w:rsidRPr="00FC3B06">
              <w:rPr>
                <w:rFonts w:cstheme="majorBidi"/>
                <w:b/>
                <w:bCs/>
                <w:szCs w:val="20"/>
              </w:rPr>
              <w:t>DimProductCategory</w:t>
            </w:r>
            <w:r w:rsidRPr="00FC3B06">
              <w:rPr>
                <w:rFonts w:cstheme="majorBidi"/>
                <w:szCs w:val="20"/>
              </w:rPr>
              <w:t> column, and then introduce only the </w:t>
            </w:r>
            <w:r w:rsidRPr="00FC3B06">
              <w:rPr>
                <w:rFonts w:cstheme="majorBidi"/>
                <w:b/>
                <w:bCs/>
                <w:szCs w:val="20"/>
              </w:rPr>
              <w:t>EnglishProductCategoryName</w:t>
            </w:r>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drawing>
                <wp:inline distT="0" distB="0" distL="0" distR="0" wp14:anchorId="3323BDDF" wp14:editId="7D37DF50">
                  <wp:extent cx="2809875" cy="1999558"/>
                  <wp:effectExtent l="19050" t="19050" r="9525" b="203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12980" cy="2001767"/>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four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637EEEF4" wp14:editId="17A20041">
                  <wp:extent cx="4491430" cy="2684780"/>
                  <wp:effectExtent l="19050" t="19050" r="23495" b="203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498621" cy="2689079"/>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4: Configure the Reseller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Select the </w:t>
            </w:r>
            <w:r w:rsidRPr="00FC3B06">
              <w:rPr>
                <w:b/>
                <w:bCs/>
                <w:szCs w:val="20"/>
              </w:rPr>
              <w:t>DimReseller</w:t>
            </w:r>
            <w:r w:rsidRPr="00FC3B06">
              <w:rPr>
                <w:szCs w:val="20"/>
              </w:rPr>
              <w:t> query and rename it to </w:t>
            </w:r>
            <w:r w:rsidRPr="00FC3B06">
              <w:rPr>
                <w:b/>
                <w:bCs/>
                <w:szCs w:val="20"/>
              </w:rPr>
              <w:t>Reseller</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CF06986" wp14:editId="6E0CFE16">
                  <wp:extent cx="1783784" cy="2124075"/>
                  <wp:effectExtent l="19050" t="19050" r="26035"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84821" cy="212530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37C8BFB" wp14:editId="5C12C492">
                  <wp:extent cx="2414772" cy="4410075"/>
                  <wp:effectExtent l="19050" t="19050" r="2413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16930" cy="4414017"/>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Expand the </w:t>
            </w:r>
            <w:r w:rsidRPr="00FC3B06">
              <w:rPr>
                <w:rFonts w:cstheme="majorBidi"/>
                <w:b/>
                <w:bCs/>
                <w:szCs w:val="20"/>
              </w:rPr>
              <w:t>DimGeography</w:t>
            </w:r>
            <w:r w:rsidRPr="00FC3B06">
              <w:rPr>
                <w:rFonts w:cstheme="majorBidi"/>
                <w:szCs w:val="20"/>
              </w:rPr>
              <w:t> column to include </w:t>
            </w:r>
            <w:r w:rsidRPr="00FC3B06">
              <w:rPr>
                <w:rFonts w:cstheme="majorBidi"/>
                <w:b/>
                <w:bCs/>
                <w:szCs w:val="20"/>
              </w:rPr>
              <w:t>only</w:t>
            </w:r>
            <w:r w:rsidRPr="00FC3B06">
              <w:rPr>
                <w:rFonts w:cstheme="majorBidi"/>
                <w:szCs w:val="20"/>
              </w:rPr>
              <w:t> the following three columns:</w:t>
            </w:r>
          </w:p>
          <w:p w:rsidR="009C1B8E" w:rsidRPr="00FC3B06" w:rsidRDefault="009C1B8E" w:rsidP="00AC33E4">
            <w:pPr>
              <w:jc w:val="center"/>
              <w:rPr>
                <w:szCs w:val="20"/>
              </w:rPr>
            </w:pPr>
            <w:r w:rsidRPr="00FC3B06">
              <w:rPr>
                <w:noProof/>
                <w:szCs w:val="20"/>
                <w:lang w:eastAsia="en-US"/>
              </w:rPr>
              <w:drawing>
                <wp:inline distT="0" distB="0" distL="0" distR="0" wp14:anchorId="570BEB35" wp14:editId="7F4B25BE">
                  <wp:extent cx="2442411" cy="3314700"/>
                  <wp:effectExtent l="19050" t="19050" r="15240" b="190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43881" cy="331669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On the </w:t>
            </w:r>
            <w:r w:rsidRPr="00FC3B06">
              <w:rPr>
                <w:rFonts w:cstheme="majorBidi"/>
                <w:b/>
                <w:bCs/>
                <w:szCs w:val="20"/>
              </w:rPr>
              <w:t>Business Type</w:t>
            </w:r>
            <w:r w:rsidRPr="00FC3B06">
              <w:rPr>
                <w:rFonts w:cstheme="majorBidi"/>
                <w:szCs w:val="20"/>
              </w:rPr>
              <w:t> column header, select the down-arrow, and then review separate column values, and notice both values </w:t>
            </w:r>
            <w:r w:rsidRPr="00FC3B06">
              <w:rPr>
                <w:rFonts w:cstheme="majorBidi"/>
                <w:b/>
                <w:bCs/>
                <w:szCs w:val="20"/>
              </w:rPr>
              <w:t>Warehouse</w:t>
            </w:r>
            <w:r w:rsidRPr="00FC3B06">
              <w:rPr>
                <w:rFonts w:cstheme="majorBidi"/>
                <w:szCs w:val="20"/>
              </w:rPr>
              <w:t> and </w:t>
            </w:r>
            <w:r w:rsidRPr="00FC3B06">
              <w:rPr>
                <w:rFonts w:cstheme="majorBidi"/>
                <w:b/>
                <w:bCs/>
                <w:szCs w:val="20"/>
              </w:rPr>
              <w:t>Ware House</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0F3F3E5" wp14:editId="29E05410">
                  <wp:extent cx="2362200" cy="2350871"/>
                  <wp:effectExtent l="19050" t="19050" r="19050" b="1143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63045" cy="235171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ight-click the </w:t>
            </w:r>
            <w:r w:rsidRPr="00FC3B06">
              <w:rPr>
                <w:rFonts w:cstheme="majorBidi"/>
                <w:b/>
                <w:bCs/>
                <w:szCs w:val="20"/>
              </w:rPr>
              <w:t>Business Type</w:t>
            </w:r>
            <w:r w:rsidRPr="00FC3B06">
              <w:rPr>
                <w:rFonts w:cstheme="majorBidi"/>
                <w:szCs w:val="20"/>
              </w:rPr>
              <w:t> column header, and then select </w:t>
            </w:r>
            <w:r w:rsidRPr="00FC3B06">
              <w:rPr>
                <w:rFonts w:cstheme="majorBidi"/>
                <w:b/>
                <w:bCs/>
                <w:szCs w:val="20"/>
              </w:rPr>
              <w:t>Replace Valu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1E05A250" wp14:editId="59309464">
                  <wp:extent cx="2578398" cy="3552825"/>
                  <wp:effectExtent l="19050" t="19050" r="1270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579961" cy="355497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Replace Values</w:t>
            </w:r>
            <w:r w:rsidRPr="00FC3B06">
              <w:rPr>
                <w:rFonts w:cstheme="majorBidi"/>
                <w:szCs w:val="20"/>
              </w:rPr>
              <w:t> window, configure the following values:</w:t>
            </w:r>
          </w:p>
          <w:p w:rsidR="009C1B8E" w:rsidRPr="00FC3B06" w:rsidRDefault="009C1B8E" w:rsidP="00AC33E4">
            <w:pPr>
              <w:jc w:val="center"/>
              <w:rPr>
                <w:szCs w:val="20"/>
              </w:rPr>
            </w:pPr>
            <w:r w:rsidRPr="00FC3B06">
              <w:rPr>
                <w:noProof/>
                <w:szCs w:val="20"/>
                <w:lang w:eastAsia="en-US"/>
              </w:rPr>
              <w:drawing>
                <wp:inline distT="0" distB="0" distL="0" distR="0" wp14:anchorId="37B9A0CD" wp14:editId="675A99CF">
                  <wp:extent cx="4419600" cy="1897689"/>
                  <wp:effectExtent l="19050" t="19050" r="19050" b="2667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429707" cy="190202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9CB8307" wp14:editId="2F6E5B71">
                  <wp:extent cx="4506881" cy="2552936"/>
                  <wp:effectExtent l="19050" t="19050" r="27305" b="190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18652" cy="2559604"/>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5: Configure the Region Query</w:t>
      </w:r>
    </w:p>
    <w:tbl>
      <w:tblPr>
        <w:tblStyle w:val="TableGrid3"/>
        <w:tblW w:w="0" w:type="auto"/>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r w:rsidRPr="00FC3B06">
              <w:rPr>
                <w:b/>
                <w:bCs/>
                <w:szCs w:val="20"/>
              </w:rPr>
              <w:t>DimSalesTerritory</w:t>
            </w:r>
            <w:r w:rsidRPr="00FC3B06">
              <w:rPr>
                <w:szCs w:val="20"/>
              </w:rPr>
              <w:t> query and rename the query to </w:t>
            </w:r>
            <w:r w:rsidRPr="00FC3B06">
              <w:rPr>
                <w:b/>
                <w:bCs/>
                <w:szCs w:val="20"/>
              </w:rPr>
              <w:t>Region</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7B6C4DC" wp14:editId="79AAF858">
                  <wp:extent cx="2009775" cy="1743466"/>
                  <wp:effectExtent l="19050" t="19050" r="9525" b="285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b="36805"/>
                          <a:stretch/>
                        </pic:blipFill>
                        <pic:spPr bwMode="auto">
                          <a:xfrm>
                            <a:off x="0" y="0"/>
                            <a:ext cx="2011134" cy="17446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Apply a filter to the </w:t>
            </w:r>
            <w:r w:rsidRPr="00FC3B06">
              <w:rPr>
                <w:rFonts w:cstheme="majorBidi"/>
                <w:b/>
                <w:bCs/>
                <w:szCs w:val="20"/>
              </w:rPr>
              <w:t>SalesTerritoryAlternateKey</w:t>
            </w:r>
            <w:r w:rsidRPr="00FC3B06">
              <w:rPr>
                <w:rFonts w:cstheme="majorBidi"/>
                <w:szCs w:val="20"/>
              </w:rPr>
              <w:t> column to remove the value 0 (zero).</w:t>
            </w:r>
          </w:p>
          <w:p w:rsidR="009C1B8E" w:rsidRPr="00FC3B06" w:rsidRDefault="009C1B8E" w:rsidP="00AC33E4">
            <w:pPr>
              <w:jc w:val="center"/>
              <w:rPr>
                <w:szCs w:val="20"/>
              </w:rPr>
            </w:pPr>
            <w:r w:rsidRPr="00FC3B06">
              <w:rPr>
                <w:noProof/>
                <w:szCs w:val="20"/>
                <w:lang w:eastAsia="en-US"/>
              </w:rPr>
              <w:drawing>
                <wp:inline distT="0" distB="0" distL="0" distR="0" wp14:anchorId="2F0652AA" wp14:editId="209DFFA1">
                  <wp:extent cx="2428875" cy="3142358"/>
                  <wp:effectExtent l="19050" t="19050" r="9525" b="203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430605" cy="314459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drawing>
                <wp:inline distT="0" distB="0" distL="0" distR="0" wp14:anchorId="68647BFB" wp14:editId="71F54ABC">
                  <wp:extent cx="2409084" cy="4391025"/>
                  <wp:effectExtent l="19050" t="19050" r="1079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410381" cy="439339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three columns:</w:t>
            </w:r>
          </w:p>
          <w:p w:rsidR="009C1B8E" w:rsidRPr="00FC3B06" w:rsidRDefault="009C1B8E" w:rsidP="00AC33E4">
            <w:pPr>
              <w:jc w:val="center"/>
              <w:rPr>
                <w:szCs w:val="20"/>
              </w:rPr>
            </w:pPr>
            <w:r w:rsidRPr="00FC3B06">
              <w:rPr>
                <w:noProof/>
                <w:szCs w:val="20"/>
                <w:lang w:eastAsia="en-US"/>
              </w:rPr>
              <w:drawing>
                <wp:inline distT="0" distB="0" distL="0" distR="0" wp14:anchorId="6A41067B" wp14:editId="5BA28402">
                  <wp:extent cx="4009319" cy="1952625"/>
                  <wp:effectExtent l="19050" t="19050" r="10795" b="952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12939"/>
                          <a:stretch/>
                        </pic:blipFill>
                        <pic:spPr bwMode="auto">
                          <a:xfrm>
                            <a:off x="0" y="0"/>
                            <a:ext cx="4014015" cy="195491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6: Configure the Sales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r w:rsidRPr="00FC3B06">
              <w:rPr>
                <w:b/>
                <w:bCs/>
                <w:szCs w:val="20"/>
              </w:rPr>
              <w:t>FactResellerSales</w:t>
            </w:r>
            <w:r w:rsidRPr="00FC3B06">
              <w:rPr>
                <w:szCs w:val="20"/>
              </w:rPr>
              <w:t> query and rename it to </w:t>
            </w:r>
            <w:r w:rsidRPr="00FC3B06">
              <w:rPr>
                <w:b/>
                <w:bCs/>
                <w:szCs w:val="20"/>
              </w:rPr>
              <w:t>Sales</w:t>
            </w:r>
            <w:r w:rsidRPr="00FC3B06">
              <w:rPr>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4AF2D14" wp14:editId="4F60FE67">
                  <wp:extent cx="1933547" cy="1685925"/>
                  <wp:effectExtent l="19050" t="19050" r="10160" b="952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39091"/>
                          <a:stretch/>
                        </pic:blipFill>
                        <pic:spPr bwMode="auto">
                          <a:xfrm>
                            <a:off x="0" y="0"/>
                            <a:ext cx="1934192" cy="168648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drawing>
                <wp:inline distT="0" distB="0" distL="0" distR="0" wp14:anchorId="570CA0B7" wp14:editId="1A7E6A85">
                  <wp:extent cx="2126981" cy="3838575"/>
                  <wp:effectExtent l="19050" t="19050" r="26035"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28028" cy="384046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Expand the </w:t>
            </w:r>
            <w:r w:rsidRPr="00FC3B06">
              <w:rPr>
                <w:rFonts w:cstheme="majorBidi"/>
                <w:b/>
                <w:bCs/>
                <w:szCs w:val="20"/>
              </w:rPr>
              <w:t>DimProduct</w:t>
            </w:r>
            <w:r w:rsidRPr="00FC3B06">
              <w:rPr>
                <w:rFonts w:cstheme="majorBidi"/>
                <w:szCs w:val="20"/>
              </w:rPr>
              <w:t xml:space="preserve"> column, uncheck all columns, and then include only the </w:t>
            </w:r>
            <w:r w:rsidRPr="00FC3B06">
              <w:rPr>
                <w:rFonts w:cstheme="majorBidi"/>
                <w:b/>
                <w:bCs/>
                <w:szCs w:val="20"/>
              </w:rPr>
              <w:t>StandardCost</w:t>
            </w:r>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EC92237" wp14:editId="05329723">
                  <wp:extent cx="2252472" cy="3447661"/>
                  <wp:effectExtent l="19050" t="19050" r="14605" b="1968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253514" cy="3449257"/>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create a custom column, on the </w:t>
            </w:r>
            <w:r w:rsidRPr="00FC3B06">
              <w:rPr>
                <w:rFonts w:cstheme="majorBidi"/>
                <w:b/>
                <w:bCs/>
                <w:szCs w:val="20"/>
              </w:rPr>
              <w:t>Add Column</w:t>
            </w:r>
            <w:r w:rsidRPr="00FC3B06">
              <w:rPr>
                <w:rFonts w:cstheme="majorBidi"/>
                <w:szCs w:val="20"/>
              </w:rPr>
              <w:t> ribbon tab from inside the </w:t>
            </w:r>
            <w:r w:rsidRPr="00FC3B06">
              <w:rPr>
                <w:rFonts w:cstheme="majorBidi"/>
                <w:b/>
                <w:bCs/>
                <w:szCs w:val="20"/>
              </w:rPr>
              <w:t>General</w:t>
            </w:r>
            <w:r w:rsidRPr="00FC3B06">
              <w:rPr>
                <w:rFonts w:cstheme="majorBidi"/>
                <w:szCs w:val="20"/>
              </w:rPr>
              <w:t> group, select </w:t>
            </w:r>
            <w:r w:rsidRPr="00FC3B06">
              <w:rPr>
                <w:rFonts w:cstheme="majorBidi"/>
                <w:b/>
                <w:bCs/>
                <w:szCs w:val="20"/>
              </w:rPr>
              <w:t>Custom Column</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00DCD6A3" wp14:editId="3322D22E">
                  <wp:extent cx="2819400" cy="946326"/>
                  <wp:effectExtent l="19050" t="19050" r="19050" b="25400"/>
                  <wp:docPr id="259" name="Picture 259" descr="Picture 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Picture 566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819784" cy="946455"/>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Custom Column</w:t>
            </w:r>
            <w:r w:rsidRPr="00FC3B06">
              <w:rPr>
                <w:rFonts w:cstheme="majorBidi"/>
                <w:szCs w:val="20"/>
              </w:rPr>
              <w:t> window, in the </w:t>
            </w:r>
            <w:r w:rsidRPr="00FC3B06">
              <w:rPr>
                <w:rFonts w:cstheme="majorBidi"/>
                <w:b/>
                <w:bCs/>
                <w:szCs w:val="20"/>
              </w:rPr>
              <w:t>New Column Name</w:t>
            </w:r>
            <w:r w:rsidRPr="00FC3B06">
              <w:rPr>
                <w:rFonts w:cstheme="majorBidi"/>
                <w:szCs w:val="20"/>
              </w:rPr>
              <w:t> box, replace the text with </w:t>
            </w:r>
            <w:r w:rsidRPr="00FC3B06">
              <w:rPr>
                <w:rFonts w:cstheme="majorBidi"/>
                <w:b/>
                <w:bCs/>
                <w:szCs w:val="20"/>
              </w:rPr>
              <w:t>Cost</w:t>
            </w:r>
            <w:r w:rsidRPr="00FC3B06">
              <w:rPr>
                <w:rFonts w:cstheme="majorBidi"/>
                <w:szCs w:val="20"/>
              </w:rPr>
              <w:t>. In the </w:t>
            </w:r>
            <w:r w:rsidRPr="00FC3B06">
              <w:rPr>
                <w:rFonts w:cstheme="majorBidi"/>
                <w:b/>
                <w:bCs/>
                <w:szCs w:val="20"/>
              </w:rPr>
              <w:t>Custom Column Formula</w:t>
            </w:r>
            <w:r w:rsidRPr="00FC3B06">
              <w:rPr>
                <w:rFonts w:cstheme="majorBidi"/>
                <w:szCs w:val="20"/>
              </w:rPr>
              <w:t> box, enter the following expression (after the equals symbol), then save the new column:</w:t>
            </w:r>
          </w:p>
          <w:p w:rsidR="009C1B8E" w:rsidRPr="00FC3B06" w:rsidRDefault="009C1B8E" w:rsidP="00AC33E4">
            <w:pPr>
              <w:jc w:val="center"/>
              <w:rPr>
                <w:szCs w:val="20"/>
              </w:rPr>
            </w:pPr>
            <w:r w:rsidRPr="00FC3B06">
              <w:rPr>
                <w:noProof/>
                <w:szCs w:val="20"/>
                <w:lang w:eastAsia="en-US"/>
              </w:rPr>
              <w:drawing>
                <wp:inline distT="0" distB="0" distL="0" distR="0" wp14:anchorId="59E5F392" wp14:editId="65BE0A9B">
                  <wp:extent cx="4514850" cy="2830946"/>
                  <wp:effectExtent l="19050" t="19050" r="19050" b="266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26882" cy="283849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the following two columns:</w:t>
            </w:r>
          </w:p>
          <w:p w:rsidR="009C1B8E" w:rsidRPr="00FC3B06" w:rsidRDefault="009C1B8E" w:rsidP="00AC33E4">
            <w:pPr>
              <w:jc w:val="center"/>
              <w:rPr>
                <w:b/>
                <w:bCs/>
                <w:szCs w:val="20"/>
              </w:rPr>
            </w:pPr>
            <w:r w:rsidRPr="00FC3B06">
              <w:rPr>
                <w:noProof/>
                <w:szCs w:val="20"/>
                <w:lang w:eastAsia="en-US"/>
              </w:rPr>
              <w:lastRenderedPageBreak/>
              <w:drawing>
                <wp:inline distT="0" distB="0" distL="0" distR="0" wp14:anchorId="46A9C74E" wp14:editId="7A4FE3DC">
                  <wp:extent cx="2316768" cy="4238257"/>
                  <wp:effectExtent l="19050" t="19050" r="26670" b="1016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317950" cy="424042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three columns:</w:t>
            </w:r>
          </w:p>
          <w:p w:rsidR="009C1B8E" w:rsidRPr="00FC3B06" w:rsidRDefault="009C1B8E" w:rsidP="00AC33E4">
            <w:pPr>
              <w:numPr>
                <w:ilvl w:val="0"/>
                <w:numId w:val="1"/>
              </w:numPr>
              <w:contextualSpacing/>
              <w:rPr>
                <w:rFonts w:eastAsia="Times New Roman" w:cstheme="majorBidi"/>
                <w:szCs w:val="20"/>
              </w:rPr>
            </w:pPr>
            <w:r w:rsidRPr="00FC3B06">
              <w:rPr>
                <w:rFonts w:eastAsia="Times New Roman" w:cstheme="majorBidi"/>
                <w:szCs w:val="20"/>
              </w:rPr>
              <w:t>OrderQuantity to Quantity</w:t>
            </w:r>
          </w:p>
          <w:p w:rsidR="009C1B8E" w:rsidRPr="00FC3B06" w:rsidRDefault="009C1B8E" w:rsidP="00AC33E4">
            <w:pPr>
              <w:numPr>
                <w:ilvl w:val="0"/>
                <w:numId w:val="1"/>
              </w:numPr>
              <w:contextualSpacing/>
              <w:rPr>
                <w:rFonts w:eastAsia="Times New Roman" w:cstheme="majorBidi"/>
                <w:szCs w:val="20"/>
              </w:rPr>
            </w:pPr>
            <w:r w:rsidRPr="00FC3B06">
              <w:rPr>
                <w:rFonts w:eastAsia="Times New Roman" w:cstheme="majorBidi"/>
                <w:szCs w:val="20"/>
              </w:rPr>
              <w:t>UnitPrice to Unit Price (include a space)</w:t>
            </w:r>
          </w:p>
          <w:p w:rsidR="009C1B8E" w:rsidRPr="00FC3B06" w:rsidRDefault="009C1B8E" w:rsidP="00AC33E4">
            <w:pPr>
              <w:numPr>
                <w:ilvl w:val="0"/>
                <w:numId w:val="1"/>
              </w:numPr>
              <w:contextualSpacing/>
              <w:rPr>
                <w:rFonts w:eastAsia="Times New Roman" w:cstheme="majorBidi"/>
                <w:szCs w:val="20"/>
              </w:rPr>
            </w:pPr>
            <w:r w:rsidRPr="00FC3B06">
              <w:rPr>
                <w:rFonts w:eastAsia="Times New Roman" w:cstheme="majorBidi"/>
                <w:szCs w:val="20"/>
              </w:rPr>
              <w:t>SalesAmount to Sales</w:t>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modify column data type, in the </w:t>
            </w:r>
            <w:r w:rsidRPr="00FC3B06">
              <w:rPr>
                <w:rFonts w:cstheme="majorBidi"/>
                <w:b/>
                <w:bCs/>
                <w:szCs w:val="20"/>
              </w:rPr>
              <w:t>Quantity</w:t>
            </w:r>
            <w:r w:rsidRPr="00FC3B06">
              <w:rPr>
                <w:rFonts w:cstheme="majorBidi"/>
                <w:szCs w:val="20"/>
              </w:rPr>
              <w:t> column header, at the left of the column name, select the </w:t>
            </w:r>
            <w:r w:rsidRPr="00FC3B06">
              <w:rPr>
                <w:rFonts w:cstheme="majorBidi"/>
                <w:b/>
                <w:bCs/>
                <w:szCs w:val="20"/>
              </w:rPr>
              <w:t>1.2</w:t>
            </w:r>
            <w:r w:rsidRPr="00FC3B06">
              <w:rPr>
                <w:rFonts w:cstheme="majorBidi"/>
                <w:szCs w:val="20"/>
              </w:rPr>
              <w:t> icon and then choose </w:t>
            </w:r>
            <w:r w:rsidRPr="00FC3B06">
              <w:rPr>
                <w:rFonts w:cstheme="majorBidi"/>
                <w:b/>
                <w:bCs/>
                <w:szCs w:val="20"/>
              </w:rPr>
              <w:t>Whole Number</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65E557AB" wp14:editId="2A6138ED">
                  <wp:extent cx="1385563" cy="2428875"/>
                  <wp:effectExtent l="19050" t="19050" r="24765" b="9525"/>
                  <wp:docPr id="263" name="Picture 263" descr="Picture 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Picture 566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386070" cy="2429763"/>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Modify the following three column data types to </w:t>
            </w:r>
            <w:r w:rsidRPr="00FC3B06">
              <w:rPr>
                <w:rFonts w:cstheme="majorBidi"/>
                <w:b/>
                <w:bCs/>
                <w:szCs w:val="20"/>
              </w:rPr>
              <w:t>Fixed Decimal Number</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6ED1B4F6" wp14:editId="7E182B8A">
                  <wp:extent cx="4507963" cy="2733675"/>
                  <wp:effectExtent l="19050" t="19050" r="2603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13817" cy="2737225"/>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7: Configure the Targets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Select the </w:t>
            </w:r>
            <w:r w:rsidRPr="00FC3B06">
              <w:rPr>
                <w:b/>
                <w:bCs/>
                <w:szCs w:val="20"/>
              </w:rPr>
              <w:t>ResellerSalesTargets</w:t>
            </w:r>
            <w:r w:rsidRPr="00FC3B06">
              <w:rPr>
                <w:szCs w:val="20"/>
              </w:rPr>
              <w:t> query and rename it to </w:t>
            </w:r>
            <w:r w:rsidRPr="00FC3B06">
              <w:rPr>
                <w:b/>
                <w:bCs/>
                <w:szCs w:val="20"/>
              </w:rPr>
              <w:t>Targets</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004B35D0" wp14:editId="605C1698">
                  <wp:extent cx="1933202" cy="1800225"/>
                  <wp:effectExtent l="19050" t="19050" r="10160"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26459"/>
                          <a:stretch/>
                        </pic:blipFill>
                        <pic:spPr bwMode="auto">
                          <a:xfrm>
                            <a:off x="0" y="0"/>
                            <a:ext cx="1936700" cy="180348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unpivot the 13-month columns (</w:t>
            </w:r>
            <w:r w:rsidRPr="00FC3B06">
              <w:rPr>
                <w:rFonts w:cstheme="majorBidi"/>
                <w:b/>
                <w:bCs/>
                <w:szCs w:val="20"/>
              </w:rPr>
              <w:t>M03-M12</w:t>
            </w:r>
            <w:r w:rsidRPr="00FC3B06">
              <w:rPr>
                <w:rFonts w:cstheme="majorBidi"/>
                <w:szCs w:val="20"/>
              </w:rPr>
              <w:t>), first, multi-select the </w:t>
            </w:r>
            <w:r w:rsidRPr="00FC3B06">
              <w:rPr>
                <w:rFonts w:cstheme="majorBidi"/>
                <w:b/>
                <w:bCs/>
                <w:szCs w:val="20"/>
              </w:rPr>
              <w:t>Year</w:t>
            </w:r>
            <w:r w:rsidRPr="00FC3B06">
              <w:rPr>
                <w:rFonts w:cstheme="majorBidi"/>
                <w:szCs w:val="20"/>
              </w:rPr>
              <w:t> and </w:t>
            </w:r>
            <w:r w:rsidRPr="00FC3B06">
              <w:rPr>
                <w:rFonts w:cstheme="majorBidi"/>
                <w:b/>
                <w:bCs/>
                <w:szCs w:val="20"/>
              </w:rPr>
              <w:t>EmployeeID</w:t>
            </w:r>
            <w:r w:rsidRPr="00FC3B06">
              <w:rPr>
                <w:rFonts w:cstheme="majorBidi"/>
                <w:szCs w:val="20"/>
              </w:rPr>
              <w:t> column headers.</w:t>
            </w:r>
          </w:p>
          <w:p w:rsidR="009C1B8E" w:rsidRPr="00FC3B06" w:rsidRDefault="009C1B8E" w:rsidP="00AC33E4">
            <w:pPr>
              <w:jc w:val="center"/>
              <w:rPr>
                <w:szCs w:val="20"/>
              </w:rPr>
            </w:pPr>
            <w:r w:rsidRPr="00FC3B06">
              <w:rPr>
                <w:noProof/>
                <w:szCs w:val="20"/>
                <w:lang w:eastAsia="en-US"/>
              </w:rPr>
              <w:drawing>
                <wp:inline distT="0" distB="0" distL="0" distR="0" wp14:anchorId="47DBC19A" wp14:editId="549F06E3">
                  <wp:extent cx="4323995" cy="2605022"/>
                  <wp:effectExtent l="19050" t="19050" r="19685" b="2413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29735" cy="260848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Right-click either of the selected column headers and then in the context menu, select </w:t>
            </w:r>
            <w:r w:rsidRPr="00FC3B06">
              <w:rPr>
                <w:rFonts w:cstheme="majorBidi"/>
                <w:b/>
                <w:bCs/>
                <w:szCs w:val="20"/>
              </w:rPr>
              <w:t>Unpivot Other Columns</w:t>
            </w:r>
            <w:r w:rsidRPr="00FC3B06">
              <w:rPr>
                <w:rFonts w:cstheme="majorBidi"/>
                <w:szCs w:val="20"/>
              </w:rPr>
              <w:t>.</w:t>
            </w:r>
          </w:p>
          <w:p w:rsidR="009C1B8E" w:rsidRPr="00FC3B06" w:rsidRDefault="009C1B8E" w:rsidP="00AC33E4">
            <w:pPr>
              <w:jc w:val="center"/>
              <w:rPr>
                <w:noProof/>
                <w:szCs w:val="20"/>
                <w:lang w:eastAsia="en-US"/>
              </w:rPr>
            </w:pPr>
          </w:p>
          <w:p w:rsidR="009C1B8E" w:rsidRPr="00FC3B06" w:rsidRDefault="009C1B8E" w:rsidP="00AC33E4">
            <w:pPr>
              <w:jc w:val="center"/>
              <w:rPr>
                <w:szCs w:val="20"/>
              </w:rPr>
            </w:pPr>
            <w:r w:rsidRPr="00FC3B06">
              <w:rPr>
                <w:noProof/>
                <w:szCs w:val="20"/>
                <w:lang w:eastAsia="en-US"/>
              </w:rPr>
              <w:drawing>
                <wp:inline distT="0" distB="0" distL="0" distR="0" wp14:anchorId="73D8196A" wp14:editId="4453E760">
                  <wp:extent cx="2890339" cy="3876675"/>
                  <wp:effectExtent l="19050" t="19050" r="24765"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95122" cy="388309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Notice that the column names now appear in the </w:t>
            </w:r>
            <w:r w:rsidRPr="00FC3B06">
              <w:rPr>
                <w:rFonts w:cstheme="majorBidi"/>
                <w:b/>
                <w:bCs/>
                <w:szCs w:val="20"/>
              </w:rPr>
              <w:t>Attribute</w:t>
            </w:r>
            <w:r w:rsidRPr="00FC3B06">
              <w:rPr>
                <w:rFonts w:cstheme="majorBidi"/>
                <w:szCs w:val="20"/>
              </w:rPr>
              <w:t> column, and the values appear in the </w:t>
            </w:r>
            <w:r w:rsidRPr="00FC3B06">
              <w:rPr>
                <w:rFonts w:cstheme="majorBidi"/>
                <w:b/>
                <w:bCs/>
                <w:szCs w:val="20"/>
              </w:rPr>
              <w:t>Value</w:t>
            </w:r>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drawing>
                <wp:inline distT="0" distB="0" distL="0" distR="0" wp14:anchorId="61E02F0E" wp14:editId="707A1C7A">
                  <wp:extent cx="4444210" cy="3190240"/>
                  <wp:effectExtent l="19050" t="19050" r="13970" b="1016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53180" cy="319667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Apply a filter to the </w:t>
            </w:r>
            <w:r w:rsidRPr="00FC3B06">
              <w:rPr>
                <w:rFonts w:cstheme="majorBidi"/>
                <w:b/>
                <w:bCs/>
                <w:szCs w:val="20"/>
              </w:rPr>
              <w:t>Value</w:t>
            </w:r>
            <w:r w:rsidRPr="00FC3B06">
              <w:rPr>
                <w:rFonts w:cstheme="majorBidi"/>
                <w:szCs w:val="20"/>
              </w:rPr>
              <w:t> column to remove hyphen (-) value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7A35FD8" wp14:editId="71A0AE1E">
                  <wp:extent cx="2488421" cy="3723807"/>
                  <wp:effectExtent l="19050" t="19050" r="26670" b="1016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90692" cy="372720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two columns:</w:t>
            </w:r>
          </w:p>
          <w:p w:rsidR="009C1B8E" w:rsidRPr="00FC3B06" w:rsidRDefault="009C1B8E" w:rsidP="00AC33E4">
            <w:pPr>
              <w:jc w:val="center"/>
              <w:rPr>
                <w:szCs w:val="20"/>
              </w:rPr>
            </w:pPr>
            <w:r w:rsidRPr="00FC3B06">
              <w:rPr>
                <w:noProof/>
                <w:szCs w:val="20"/>
                <w:lang w:eastAsia="en-US"/>
              </w:rPr>
              <w:drawing>
                <wp:inline distT="0" distB="0" distL="0" distR="0" wp14:anchorId="3C44AE22" wp14:editId="31D9244C">
                  <wp:extent cx="2823592" cy="4362450"/>
                  <wp:effectExtent l="19050" t="19050" r="15240" b="1905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24650" cy="436408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 xml:space="preserve">To prepare </w:t>
            </w:r>
            <w:r w:rsidRPr="00FC3B06">
              <w:rPr>
                <w:rFonts w:cstheme="majorBidi"/>
                <w:b/>
                <w:bCs/>
                <w:szCs w:val="20"/>
              </w:rPr>
              <w:t>MonthNumber</w:t>
            </w:r>
            <w:r w:rsidRPr="00FC3B06">
              <w:rPr>
                <w:rFonts w:cstheme="majorBidi"/>
                <w:szCs w:val="20"/>
              </w:rPr>
              <w:t> column values, right-click the </w:t>
            </w:r>
            <w:r w:rsidRPr="00FC3B06">
              <w:rPr>
                <w:rFonts w:cstheme="majorBidi"/>
                <w:b/>
                <w:bCs/>
                <w:szCs w:val="20"/>
              </w:rPr>
              <w:t>MonthNumber</w:t>
            </w:r>
            <w:r w:rsidRPr="00FC3B06">
              <w:rPr>
                <w:rFonts w:cstheme="majorBidi"/>
                <w:szCs w:val="20"/>
              </w:rPr>
              <w:t> column header and then select </w:t>
            </w:r>
            <w:r w:rsidRPr="00FC3B06">
              <w:rPr>
                <w:rFonts w:cstheme="majorBidi"/>
                <w:b/>
                <w:bCs/>
                <w:szCs w:val="20"/>
              </w:rPr>
              <w:t>Replace Valu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72523832" wp14:editId="5742C608">
                  <wp:extent cx="2486668" cy="3790950"/>
                  <wp:effectExtent l="19050" t="19050" r="27940" b="1905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487005" cy="379146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Replace Values</w:t>
            </w:r>
            <w:r w:rsidRPr="00FC3B06">
              <w:rPr>
                <w:rFonts w:cstheme="majorBidi"/>
                <w:szCs w:val="20"/>
              </w:rPr>
              <w:t xml:space="preserve"> window, in the </w:t>
            </w:r>
            <w:r w:rsidRPr="00FC3B06">
              <w:rPr>
                <w:rFonts w:cstheme="majorBidi"/>
                <w:b/>
                <w:bCs/>
                <w:szCs w:val="20"/>
              </w:rPr>
              <w:t xml:space="preserve">Value </w:t>
            </w:r>
            <w:proofErr w:type="gramStart"/>
            <w:r w:rsidRPr="00FC3B06">
              <w:rPr>
                <w:rFonts w:cstheme="majorBidi"/>
                <w:b/>
                <w:bCs/>
                <w:szCs w:val="20"/>
              </w:rPr>
              <w:t>To</w:t>
            </w:r>
            <w:proofErr w:type="gramEnd"/>
            <w:r w:rsidRPr="00FC3B06">
              <w:rPr>
                <w:rFonts w:cstheme="majorBidi"/>
                <w:b/>
                <w:bCs/>
                <w:szCs w:val="20"/>
              </w:rPr>
              <w:t xml:space="preserve"> Find</w:t>
            </w:r>
            <w:r w:rsidRPr="00FC3B06">
              <w:rPr>
                <w:rFonts w:cstheme="majorBidi"/>
                <w:szCs w:val="20"/>
              </w:rPr>
              <w:t> box, enter </w:t>
            </w:r>
            <w:r w:rsidRPr="00FC3B06">
              <w:rPr>
                <w:rFonts w:cstheme="majorBidi"/>
                <w:b/>
                <w:bCs/>
                <w:szCs w:val="20"/>
              </w:rPr>
              <w:t>M</w:t>
            </w:r>
            <w:r w:rsidRPr="00FC3B06">
              <w:rPr>
                <w:rFonts w:cstheme="majorBidi"/>
                <w:szCs w:val="20"/>
              </w:rPr>
              <w:t xml:space="preserve"> and leave </w:t>
            </w:r>
            <w:r w:rsidRPr="00FC3B06">
              <w:rPr>
                <w:rFonts w:cstheme="majorBidi"/>
                <w:b/>
                <w:bCs/>
                <w:szCs w:val="20"/>
              </w:rPr>
              <w:t>Replace with</w:t>
            </w:r>
            <w:r w:rsidRPr="00FC3B06">
              <w:rPr>
                <w:rFonts w:cstheme="majorBidi"/>
                <w:szCs w:val="20"/>
              </w:rPr>
              <w:t> empty.</w:t>
            </w:r>
          </w:p>
          <w:p w:rsidR="009C1B8E" w:rsidRPr="00FC3B06" w:rsidRDefault="009C1B8E" w:rsidP="00AC33E4">
            <w:pPr>
              <w:jc w:val="center"/>
              <w:rPr>
                <w:szCs w:val="20"/>
              </w:rPr>
            </w:pPr>
            <w:r w:rsidRPr="00FC3B06">
              <w:rPr>
                <w:noProof/>
                <w:szCs w:val="20"/>
                <w:lang w:eastAsia="en-US"/>
              </w:rPr>
              <w:drawing>
                <wp:inline distT="0" distB="0" distL="0" distR="0" wp14:anchorId="37B40217" wp14:editId="0FC0F663">
                  <wp:extent cx="4487794" cy="1925532"/>
                  <wp:effectExtent l="19050" t="19050" r="27305" b="1778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507260" cy="193388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Modify the </w:t>
            </w:r>
            <w:r w:rsidRPr="00FC3B06">
              <w:rPr>
                <w:rFonts w:cstheme="majorBidi"/>
                <w:b/>
                <w:bCs/>
                <w:szCs w:val="20"/>
              </w:rPr>
              <w:t>MonthNumber</w:t>
            </w:r>
            <w:r w:rsidRPr="00FC3B06">
              <w:rPr>
                <w:rFonts w:cstheme="majorBidi"/>
                <w:szCs w:val="20"/>
              </w:rPr>
              <w:t> column data type to </w:t>
            </w:r>
            <w:r w:rsidRPr="00FC3B06">
              <w:rPr>
                <w:rFonts w:cstheme="majorBidi"/>
                <w:b/>
                <w:bCs/>
                <w:szCs w:val="20"/>
              </w:rPr>
              <w:t>Whole Number</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8B8F91F" wp14:editId="6B3A0D33">
                  <wp:extent cx="1362075" cy="2449292"/>
                  <wp:effectExtent l="19050" t="19050" r="9525" b="273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367513" cy="245907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On the </w:t>
            </w:r>
            <w:r w:rsidRPr="00FC3B06">
              <w:rPr>
                <w:rFonts w:cstheme="majorBidi"/>
                <w:b/>
                <w:bCs/>
                <w:szCs w:val="20"/>
              </w:rPr>
              <w:t>Add Column</w:t>
            </w:r>
            <w:r w:rsidRPr="00FC3B06">
              <w:rPr>
                <w:rFonts w:cstheme="majorBidi"/>
                <w:szCs w:val="20"/>
              </w:rPr>
              <w:t> ribbon tab, from inside the </w:t>
            </w:r>
            <w:r w:rsidRPr="00FC3B06">
              <w:rPr>
                <w:rFonts w:cstheme="majorBidi"/>
                <w:b/>
                <w:bCs/>
                <w:szCs w:val="20"/>
              </w:rPr>
              <w:t>General</w:t>
            </w:r>
            <w:r w:rsidRPr="00FC3B06">
              <w:rPr>
                <w:rFonts w:cstheme="majorBidi"/>
                <w:szCs w:val="20"/>
              </w:rPr>
              <w:t> group, select The </w:t>
            </w:r>
            <w:r w:rsidRPr="00FC3B06">
              <w:rPr>
                <w:rFonts w:cstheme="majorBidi"/>
                <w:b/>
                <w:bCs/>
                <w:szCs w:val="20"/>
              </w:rPr>
              <w:t xml:space="preserve">Column </w:t>
            </w:r>
            <w:proofErr w:type="gramStart"/>
            <w:r w:rsidRPr="00FC3B06">
              <w:rPr>
                <w:rFonts w:cstheme="majorBidi"/>
                <w:b/>
                <w:bCs/>
                <w:szCs w:val="20"/>
              </w:rPr>
              <w:t>From</w:t>
            </w:r>
            <w:proofErr w:type="gramEnd"/>
            <w:r w:rsidRPr="00FC3B06">
              <w:rPr>
                <w:rFonts w:cstheme="majorBidi"/>
                <w:b/>
                <w:bCs/>
                <w:szCs w:val="20"/>
              </w:rPr>
              <w:t xml:space="preserve"> Examples</w:t>
            </w:r>
            <w:r w:rsidRPr="00FC3B06">
              <w:rPr>
                <w:rFonts w:cstheme="majorBidi"/>
                <w:szCs w:val="20"/>
              </w:rPr>
              <w:t> icon.</w:t>
            </w:r>
          </w:p>
          <w:p w:rsidR="009C1B8E" w:rsidRPr="00FC3B06" w:rsidRDefault="009C1B8E" w:rsidP="00AC33E4">
            <w:pPr>
              <w:jc w:val="center"/>
              <w:rPr>
                <w:szCs w:val="20"/>
              </w:rPr>
            </w:pPr>
            <w:r w:rsidRPr="00FC3B06">
              <w:rPr>
                <w:noProof/>
                <w:szCs w:val="20"/>
                <w:lang w:eastAsia="en-US"/>
              </w:rPr>
              <w:drawing>
                <wp:inline distT="0" distB="0" distL="0" distR="0" wp14:anchorId="2D194FF2" wp14:editId="3F1CB87A">
                  <wp:extent cx="3291840" cy="1104900"/>
                  <wp:effectExtent l="19050" t="19050" r="22860" b="19050"/>
                  <wp:docPr id="277" name="Picture 277" descr="Picture 5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Picture 567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291840" cy="110490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Notice that the first row is for the year </w:t>
            </w:r>
            <w:r w:rsidRPr="00FC3B06">
              <w:rPr>
                <w:rFonts w:cstheme="majorBidi"/>
                <w:b/>
                <w:bCs/>
                <w:szCs w:val="20"/>
              </w:rPr>
              <w:t>2017</w:t>
            </w:r>
            <w:r w:rsidRPr="00FC3B06">
              <w:rPr>
                <w:rFonts w:cstheme="majorBidi"/>
                <w:szCs w:val="20"/>
              </w:rPr>
              <w:t> and month number </w:t>
            </w:r>
            <w:r w:rsidRPr="00FC3B06">
              <w:rPr>
                <w:rFonts w:cstheme="majorBidi"/>
                <w:b/>
                <w:bCs/>
                <w:szCs w:val="20"/>
              </w:rPr>
              <w:t>7</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4BDDF7B0" wp14:editId="1D73ECD6">
                  <wp:extent cx="4372936" cy="2648056"/>
                  <wp:effectExtent l="19050" t="19050" r="27940" b="1905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378843" cy="2651633"/>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Column1</w:t>
            </w:r>
            <w:r w:rsidRPr="00FC3B06">
              <w:rPr>
                <w:rFonts w:cstheme="majorBidi"/>
                <w:szCs w:val="20"/>
              </w:rPr>
              <w:t> column, in the first grid cell, commence entering </w:t>
            </w:r>
            <w:r w:rsidRPr="00FC3B06">
              <w:rPr>
                <w:rFonts w:cstheme="majorBidi"/>
                <w:b/>
                <w:bCs/>
                <w:szCs w:val="20"/>
              </w:rPr>
              <w:t>7/1/2017</w:t>
            </w:r>
            <w:r w:rsidRPr="00FC3B06">
              <w:rPr>
                <w:rFonts w:cstheme="majorBidi"/>
                <w:szCs w:val="20"/>
              </w:rPr>
              <w:t>, and then press </w:t>
            </w:r>
            <w:r w:rsidRPr="00FC3B06">
              <w:rPr>
                <w:rFonts w:cstheme="majorBidi"/>
                <w:b/>
                <w:bCs/>
                <w:szCs w:val="20"/>
              </w:rPr>
              <w:t>Enter</w:t>
            </w:r>
            <w:r w:rsidRPr="00FC3B06">
              <w:rPr>
                <w:rFonts w:cstheme="majorBidi"/>
                <w:szCs w:val="20"/>
              </w:rPr>
              <w:t>. Notice that the grid cells update with predicted value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35195AD" wp14:editId="6BE7CFB5">
                  <wp:extent cx="4500245" cy="2752072"/>
                  <wp:effectExtent l="19050" t="19050" r="14605" b="1079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10983" cy="275863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Notice the formula presented above the query grid.</w:t>
            </w:r>
          </w:p>
          <w:p w:rsidR="009C1B8E" w:rsidRPr="00FC3B06" w:rsidRDefault="009C1B8E" w:rsidP="00AC33E4">
            <w:pPr>
              <w:jc w:val="center"/>
              <w:rPr>
                <w:szCs w:val="20"/>
              </w:rPr>
            </w:pPr>
            <w:r w:rsidRPr="00FC3B06">
              <w:rPr>
                <w:noProof/>
                <w:szCs w:val="20"/>
                <w:lang w:eastAsia="en-US"/>
              </w:rPr>
              <w:drawing>
                <wp:inline distT="0" distB="0" distL="0" distR="0" wp14:anchorId="371845FF" wp14:editId="39422021">
                  <wp:extent cx="4516993" cy="704850"/>
                  <wp:effectExtent l="19050" t="19050" r="17145" b="19050"/>
                  <wp:docPr id="281" name="Picture 281" descr="Picture 5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Picture 5679"/>
                          <pic:cNvPicPr>
                            <a:picLocks noChangeAspect="1" noChangeArrowheads="1"/>
                          </pic:cNvPicPr>
                        </pic:nvPicPr>
                        <pic:blipFill rotWithShape="1">
                          <a:blip r:embed="rId110">
                            <a:extLst>
                              <a:ext uri="{28A0092B-C50C-407E-A947-70E740481C1C}">
                                <a14:useLocalDpi xmlns:a14="http://schemas.microsoft.com/office/drawing/2010/main" val="0"/>
                              </a:ext>
                            </a:extLst>
                          </a:blip>
                          <a:srcRect r="3350" b="16470"/>
                          <a:stretch/>
                        </pic:blipFill>
                        <pic:spPr bwMode="auto">
                          <a:xfrm>
                            <a:off x="0" y="0"/>
                            <a:ext cx="4559811" cy="71153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name a new column, double-click the </w:t>
            </w:r>
            <w:proofErr w:type="gramStart"/>
            <w:r w:rsidRPr="00FC3B06">
              <w:rPr>
                <w:rFonts w:cstheme="majorBidi"/>
                <w:b/>
                <w:bCs/>
                <w:szCs w:val="20"/>
              </w:rPr>
              <w:t>Merged</w:t>
            </w:r>
            <w:proofErr w:type="gramEnd"/>
            <w:r w:rsidRPr="00FC3B06">
              <w:rPr>
                <w:rFonts w:cstheme="majorBidi"/>
                <w:szCs w:val="20"/>
              </w:rPr>
              <w:t> column header and rename the column as </w:t>
            </w:r>
            <w:r w:rsidRPr="00FC3B06">
              <w:rPr>
                <w:rFonts w:cstheme="majorBidi"/>
                <w:b/>
                <w:bCs/>
                <w:szCs w:val="20"/>
              </w:rPr>
              <w:t>TargetMonth</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8D75952" wp14:editId="388A75A2">
                  <wp:extent cx="2413238" cy="4019550"/>
                  <wp:effectExtent l="19050" t="19050" r="25400" b="190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19970" cy="403076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the following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2CF8F56" wp14:editId="5FBA94A8">
                  <wp:extent cx="2519946" cy="4485738"/>
                  <wp:effectExtent l="19050" t="19050" r="13970" b="1016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21419" cy="448836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Modify the following column data types:</w:t>
            </w:r>
          </w:p>
          <w:p w:rsidR="009C1B8E" w:rsidRPr="00FC3B06" w:rsidRDefault="009C1B8E" w:rsidP="00AC33E4">
            <w:pPr>
              <w:numPr>
                <w:ilvl w:val="0"/>
                <w:numId w:val="1"/>
              </w:numPr>
              <w:contextualSpacing/>
              <w:rPr>
                <w:rFonts w:cstheme="majorBidi"/>
                <w:szCs w:val="20"/>
              </w:rPr>
            </w:pPr>
            <w:r w:rsidRPr="00FC3B06">
              <w:rPr>
                <w:rFonts w:cstheme="majorBidi"/>
                <w:szCs w:val="20"/>
              </w:rPr>
              <w:t>Target as a fixed decimal number</w:t>
            </w:r>
          </w:p>
          <w:p w:rsidR="009C1B8E" w:rsidRPr="00FC3B06" w:rsidRDefault="009C1B8E" w:rsidP="00AC33E4">
            <w:pPr>
              <w:numPr>
                <w:ilvl w:val="0"/>
                <w:numId w:val="1"/>
              </w:numPr>
              <w:contextualSpacing/>
              <w:rPr>
                <w:rFonts w:cstheme="majorBidi"/>
                <w:szCs w:val="20"/>
              </w:rPr>
            </w:pPr>
            <w:r w:rsidRPr="00FC3B06">
              <w:rPr>
                <w:rFonts w:cstheme="majorBidi"/>
                <w:szCs w:val="20"/>
              </w:rPr>
              <w:t>TargetMonth as date</w:t>
            </w:r>
          </w:p>
          <w:p w:rsidR="009C1B8E" w:rsidRPr="00FC3B06" w:rsidRDefault="009C1B8E" w:rsidP="00AC33E4">
            <w:pPr>
              <w:jc w:val="center"/>
              <w:rPr>
                <w:szCs w:val="20"/>
              </w:rPr>
            </w:pPr>
            <w:r w:rsidRPr="00FC3B06">
              <w:rPr>
                <w:noProof/>
                <w:szCs w:val="20"/>
                <w:lang w:eastAsia="en-US"/>
              </w:rPr>
              <w:drawing>
                <wp:inline distT="0" distB="0" distL="0" distR="0" wp14:anchorId="13E5D6A3" wp14:editId="7367EA60">
                  <wp:extent cx="4518253" cy="2771775"/>
                  <wp:effectExtent l="19050" t="19050" r="15875"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28544" cy="277808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multiply the </w:t>
            </w:r>
            <w:r w:rsidRPr="00FC3B06">
              <w:rPr>
                <w:rFonts w:cstheme="majorBidi"/>
                <w:b/>
                <w:bCs/>
                <w:szCs w:val="20"/>
              </w:rPr>
              <w:t>Target</w:t>
            </w:r>
            <w:r w:rsidRPr="00FC3B06">
              <w:rPr>
                <w:rFonts w:cstheme="majorBidi"/>
                <w:szCs w:val="20"/>
              </w:rPr>
              <w:t> values by 1000, select the </w:t>
            </w:r>
            <w:r w:rsidRPr="00FC3B06">
              <w:rPr>
                <w:rFonts w:cstheme="majorBidi"/>
                <w:b/>
                <w:bCs/>
                <w:szCs w:val="20"/>
              </w:rPr>
              <w:t>Target</w:t>
            </w:r>
            <w:r w:rsidRPr="00FC3B06">
              <w:rPr>
                <w:rFonts w:cstheme="majorBidi"/>
                <w:szCs w:val="20"/>
              </w:rPr>
              <w:t> column header, and then on the </w:t>
            </w:r>
            <w:r w:rsidRPr="00FC3B06">
              <w:rPr>
                <w:rFonts w:cstheme="majorBidi"/>
                <w:b/>
                <w:bCs/>
                <w:szCs w:val="20"/>
              </w:rPr>
              <w:t>Transform</w:t>
            </w:r>
            <w:r w:rsidRPr="00FC3B06">
              <w:rPr>
                <w:rFonts w:cstheme="majorBidi"/>
                <w:szCs w:val="20"/>
              </w:rPr>
              <w:t> ribbon tab, from inside the </w:t>
            </w:r>
            <w:r w:rsidRPr="00FC3B06">
              <w:rPr>
                <w:rFonts w:cstheme="majorBidi"/>
                <w:b/>
                <w:bCs/>
                <w:szCs w:val="20"/>
              </w:rPr>
              <w:t>Number Column</w:t>
            </w:r>
            <w:r w:rsidRPr="00FC3B06">
              <w:rPr>
                <w:rFonts w:cstheme="majorBidi"/>
                <w:szCs w:val="20"/>
              </w:rPr>
              <w:t> group, select </w:t>
            </w:r>
            <w:r w:rsidRPr="00FC3B06">
              <w:rPr>
                <w:rFonts w:cstheme="majorBidi"/>
                <w:b/>
                <w:bCs/>
                <w:szCs w:val="20"/>
              </w:rPr>
              <w:t>Standard</w:t>
            </w:r>
            <w:r w:rsidRPr="00FC3B06">
              <w:rPr>
                <w:rFonts w:cstheme="majorBidi"/>
                <w:szCs w:val="20"/>
              </w:rPr>
              <w:t>, and then select </w:t>
            </w:r>
            <w:proofErr w:type="gramStart"/>
            <w:r w:rsidRPr="00FC3B06">
              <w:rPr>
                <w:rFonts w:cstheme="majorBidi"/>
                <w:b/>
                <w:bCs/>
                <w:szCs w:val="20"/>
              </w:rPr>
              <w:t>Multiply</w:t>
            </w:r>
            <w:proofErr w:type="gramEnd"/>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49769CB" wp14:editId="6FC299F0">
                  <wp:extent cx="2238375" cy="2291989"/>
                  <wp:effectExtent l="19050" t="19050" r="9525" b="13335"/>
                  <wp:docPr id="286" name="Picture 286" descr="Picture 5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Picture 568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39029" cy="2292659"/>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proofErr w:type="gramStart"/>
            <w:r w:rsidRPr="00FC3B06">
              <w:rPr>
                <w:rFonts w:cstheme="majorBidi"/>
                <w:b/>
                <w:bCs/>
                <w:szCs w:val="20"/>
              </w:rPr>
              <w:t>Multiply</w:t>
            </w:r>
            <w:proofErr w:type="gramEnd"/>
            <w:r w:rsidRPr="00FC3B06">
              <w:rPr>
                <w:rFonts w:cstheme="majorBidi"/>
                <w:szCs w:val="20"/>
              </w:rPr>
              <w:t xml:space="preserve"> window, in the </w:t>
            </w:r>
            <w:r w:rsidRPr="00FC3B06">
              <w:rPr>
                <w:rFonts w:cstheme="majorBidi"/>
                <w:b/>
                <w:bCs/>
                <w:szCs w:val="20"/>
              </w:rPr>
              <w:t>Value</w:t>
            </w:r>
            <w:r w:rsidRPr="00FC3B06">
              <w:rPr>
                <w:rFonts w:cstheme="majorBidi"/>
                <w:szCs w:val="20"/>
              </w:rPr>
              <w:t> box, enter </w:t>
            </w:r>
            <w:r w:rsidRPr="00FC3B06">
              <w:rPr>
                <w:rFonts w:cstheme="majorBidi"/>
                <w:b/>
                <w:bCs/>
                <w:szCs w:val="20"/>
              </w:rPr>
              <w:t>1000</w:t>
            </w:r>
            <w:r w:rsidRPr="00FC3B06">
              <w:rPr>
                <w:rFonts w:cstheme="majorBidi"/>
                <w:szCs w:val="20"/>
              </w:rPr>
              <w:t>, and select </w:t>
            </w:r>
            <w:r w:rsidRPr="00FC3B06">
              <w:rPr>
                <w:rFonts w:cstheme="majorBidi"/>
                <w:b/>
                <w:bCs/>
                <w:szCs w:val="20"/>
              </w:rPr>
              <w:t>OK</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17987C82" wp14:editId="4FED457E">
                  <wp:extent cx="4431928" cy="1582899"/>
                  <wp:effectExtent l="19050" t="19050" r="26035" b="1778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49281" cy="1589097"/>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8: Configure the ColorFormats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r w:rsidRPr="00FC3B06">
              <w:rPr>
                <w:b/>
                <w:bCs/>
                <w:szCs w:val="20"/>
              </w:rPr>
              <w:t>ColorFormats</w:t>
            </w:r>
            <w:r w:rsidRPr="00FC3B06">
              <w:rPr>
                <w:szCs w:val="20"/>
              </w:rPr>
              <w:t> query and notice that the first row contains column names.</w:t>
            </w:r>
          </w:p>
          <w:p w:rsidR="009C1B8E" w:rsidRPr="00FC3B06" w:rsidRDefault="009C1B8E" w:rsidP="00AC33E4">
            <w:pPr>
              <w:jc w:val="center"/>
              <w:rPr>
                <w:szCs w:val="20"/>
              </w:rPr>
            </w:pPr>
            <w:r w:rsidRPr="00FC3B06">
              <w:rPr>
                <w:noProof/>
                <w:szCs w:val="20"/>
                <w:lang w:eastAsia="en-US"/>
              </w:rPr>
              <w:drawing>
                <wp:inline distT="0" distB="0" distL="0" distR="0" wp14:anchorId="5C8FCA70" wp14:editId="13561876">
                  <wp:extent cx="4400323" cy="2009775"/>
                  <wp:effectExtent l="19050" t="19050" r="19685" b="952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31236"/>
                          <a:stretch/>
                        </pic:blipFill>
                        <pic:spPr bwMode="auto">
                          <a:xfrm>
                            <a:off x="0" y="0"/>
                            <a:ext cx="4403783" cy="201135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On the </w:t>
            </w:r>
            <w:r w:rsidRPr="00FC3B06">
              <w:rPr>
                <w:rFonts w:cstheme="majorBidi"/>
                <w:b/>
                <w:bCs/>
                <w:szCs w:val="20"/>
              </w:rPr>
              <w:t>Home</w:t>
            </w:r>
            <w:r w:rsidRPr="00FC3B06">
              <w:rPr>
                <w:rFonts w:cstheme="majorBidi"/>
                <w:szCs w:val="20"/>
              </w:rPr>
              <w:t> ribbon tab, from inside the </w:t>
            </w:r>
            <w:r w:rsidRPr="00FC3B06">
              <w:rPr>
                <w:rFonts w:cstheme="majorBidi"/>
                <w:b/>
                <w:bCs/>
                <w:szCs w:val="20"/>
              </w:rPr>
              <w:t>Transform</w:t>
            </w:r>
            <w:r w:rsidRPr="00FC3B06">
              <w:rPr>
                <w:rFonts w:cstheme="majorBidi"/>
                <w:szCs w:val="20"/>
              </w:rPr>
              <w:t> group, select </w:t>
            </w:r>
            <w:r w:rsidRPr="00FC3B06">
              <w:rPr>
                <w:rFonts w:cstheme="majorBidi"/>
                <w:b/>
                <w:bCs/>
                <w:szCs w:val="20"/>
              </w:rPr>
              <w:t>Use First Row as Header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68F51E50" wp14:editId="1E98CCCA">
                  <wp:extent cx="3962400" cy="883920"/>
                  <wp:effectExtent l="19050" t="19050" r="19050" b="11430"/>
                  <wp:docPr id="288" name="Picture 288" descr="Picture 5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Picture 568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62400" cy="883920"/>
                          </a:xfrm>
                          <a:prstGeom prst="rect">
                            <a:avLst/>
                          </a:prstGeom>
                          <a:noFill/>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lastRenderedPageBreak/>
        <w:t>Task 9: Update the Product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w:t>
            </w:r>
            <w:r w:rsidRPr="00FC3B06">
              <w:rPr>
                <w:b/>
                <w:bCs/>
                <w:szCs w:val="20"/>
              </w:rPr>
              <w:t>Product</w:t>
            </w:r>
            <w:r w:rsidRPr="00FC3B06">
              <w:rPr>
                <w:szCs w:val="20"/>
              </w:rPr>
              <w:t> query.</w:t>
            </w:r>
          </w:p>
          <w:p w:rsidR="009C1B8E" w:rsidRPr="00FC3B06" w:rsidRDefault="009C1B8E" w:rsidP="00AC33E4">
            <w:pPr>
              <w:jc w:val="center"/>
              <w:rPr>
                <w:szCs w:val="20"/>
              </w:rPr>
            </w:pPr>
            <w:r w:rsidRPr="00FC3B06">
              <w:rPr>
                <w:noProof/>
                <w:szCs w:val="20"/>
                <w:lang w:eastAsia="en-US"/>
              </w:rPr>
              <w:drawing>
                <wp:inline distT="0" distB="0" distL="0" distR="0" wp14:anchorId="66F5202C" wp14:editId="64E01A10">
                  <wp:extent cx="4426815" cy="2222866"/>
                  <wp:effectExtent l="19050" t="19050" r="12065" b="2540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41718" cy="223034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merge the </w:t>
            </w:r>
            <w:r w:rsidRPr="00FC3B06">
              <w:rPr>
                <w:rFonts w:cstheme="majorBidi"/>
                <w:b/>
                <w:bCs/>
                <w:szCs w:val="20"/>
              </w:rPr>
              <w:t>ColorFormats</w:t>
            </w:r>
            <w:r w:rsidRPr="00FC3B06">
              <w:rPr>
                <w:rFonts w:cstheme="majorBidi"/>
                <w:szCs w:val="20"/>
              </w:rPr>
              <w:t> query, on the </w:t>
            </w:r>
            <w:r w:rsidRPr="00FC3B06">
              <w:rPr>
                <w:rFonts w:cstheme="majorBidi"/>
                <w:b/>
                <w:bCs/>
                <w:szCs w:val="20"/>
              </w:rPr>
              <w:t>Home</w:t>
            </w:r>
            <w:r w:rsidRPr="00FC3B06">
              <w:rPr>
                <w:rFonts w:cstheme="majorBidi"/>
                <w:szCs w:val="20"/>
              </w:rPr>
              <w:t> ribbon tab, select the </w:t>
            </w:r>
            <w:r w:rsidRPr="00FC3B06">
              <w:rPr>
                <w:rFonts w:cstheme="majorBidi"/>
                <w:b/>
                <w:bCs/>
                <w:szCs w:val="20"/>
              </w:rPr>
              <w:t>Combine</w:t>
            </w:r>
            <w:r w:rsidRPr="00FC3B06">
              <w:rPr>
                <w:rFonts w:cstheme="majorBidi"/>
                <w:szCs w:val="20"/>
              </w:rPr>
              <w:t> down arrow, then select </w:t>
            </w:r>
            <w:r w:rsidRPr="00FC3B06">
              <w:rPr>
                <w:rFonts w:cstheme="majorBidi"/>
                <w:b/>
                <w:bCs/>
                <w:szCs w:val="20"/>
              </w:rPr>
              <w:t>Merge Queri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0454CF1A" wp14:editId="4499D284">
                  <wp:extent cx="1294347" cy="1847850"/>
                  <wp:effectExtent l="19050" t="19050" r="20320" b="19050"/>
                  <wp:docPr id="187" name="Picture 187" descr="Picture 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cture 565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295350" cy="1849282"/>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In the </w:t>
            </w:r>
            <w:r w:rsidRPr="00FC3B06">
              <w:rPr>
                <w:rFonts w:cstheme="majorBidi"/>
                <w:b/>
                <w:bCs/>
                <w:szCs w:val="20"/>
              </w:rPr>
              <w:t>Merge</w:t>
            </w:r>
            <w:r w:rsidRPr="00FC3B06">
              <w:rPr>
                <w:rFonts w:cstheme="majorBidi"/>
                <w:szCs w:val="20"/>
              </w:rPr>
              <w:t> window, in the </w:t>
            </w:r>
            <w:r w:rsidRPr="00FC3B06">
              <w:rPr>
                <w:rFonts w:cstheme="majorBidi"/>
                <w:b/>
                <w:bCs/>
                <w:szCs w:val="20"/>
              </w:rPr>
              <w:t>Product</w:t>
            </w:r>
            <w:r w:rsidRPr="00FC3B06">
              <w:rPr>
                <w:rFonts w:cstheme="majorBidi"/>
                <w:szCs w:val="20"/>
              </w:rPr>
              <w:t> query grid, select the </w:t>
            </w:r>
            <w:r w:rsidRPr="00FC3B06">
              <w:rPr>
                <w:rFonts w:cstheme="majorBidi"/>
                <w:b/>
                <w:bCs/>
                <w:szCs w:val="20"/>
              </w:rPr>
              <w:t>Color</w:t>
            </w:r>
            <w:r w:rsidRPr="00FC3B06">
              <w:rPr>
                <w:rFonts w:cstheme="majorBidi"/>
                <w:szCs w:val="20"/>
              </w:rPr>
              <w:t> column header.</w:t>
            </w:r>
          </w:p>
          <w:p w:rsidR="009C1B8E" w:rsidRPr="00FC3B06" w:rsidRDefault="009C1B8E" w:rsidP="00AC33E4">
            <w:pPr>
              <w:jc w:val="center"/>
              <w:rPr>
                <w:szCs w:val="20"/>
              </w:rPr>
            </w:pPr>
            <w:r w:rsidRPr="00FC3B06">
              <w:rPr>
                <w:noProof/>
                <w:szCs w:val="20"/>
                <w:lang w:eastAsia="en-US"/>
              </w:rPr>
              <w:drawing>
                <wp:inline distT="0" distB="0" distL="0" distR="0" wp14:anchorId="5C2DE306" wp14:editId="676B4B8C">
                  <wp:extent cx="4321175" cy="1741636"/>
                  <wp:effectExtent l="19050" t="19050" r="22225" b="11430"/>
                  <wp:docPr id="188" name="Picture 188" descr="Picture 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cture 5655"/>
                          <pic:cNvPicPr>
                            <a:picLocks noChangeAspect="1" noChangeArrowheads="1"/>
                          </pic:cNvPicPr>
                        </pic:nvPicPr>
                        <pic:blipFill rotWithShape="1">
                          <a:blip r:embed="rId120">
                            <a:extLst>
                              <a:ext uri="{28A0092B-C50C-407E-A947-70E740481C1C}">
                                <a14:useLocalDpi xmlns:a14="http://schemas.microsoft.com/office/drawing/2010/main" val="0"/>
                              </a:ext>
                            </a:extLst>
                          </a:blip>
                          <a:srcRect l="3406"/>
                          <a:stretch/>
                        </pic:blipFill>
                        <pic:spPr bwMode="auto">
                          <a:xfrm>
                            <a:off x="0" y="0"/>
                            <a:ext cx="4335322" cy="17473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Beneath the </w:t>
            </w:r>
            <w:r w:rsidRPr="00FC3B06">
              <w:rPr>
                <w:rFonts w:cstheme="majorBidi"/>
                <w:b/>
                <w:bCs/>
                <w:szCs w:val="20"/>
              </w:rPr>
              <w:t>Product</w:t>
            </w:r>
            <w:r w:rsidRPr="00FC3B06">
              <w:rPr>
                <w:rFonts w:cstheme="majorBidi"/>
                <w:szCs w:val="20"/>
              </w:rPr>
              <w:t> query grid, in the dropdown list, select </w:t>
            </w:r>
            <w:r w:rsidRPr="00FC3B06">
              <w:rPr>
                <w:rFonts w:cstheme="majorBidi"/>
                <w:b/>
                <w:bCs/>
                <w:szCs w:val="20"/>
              </w:rPr>
              <w:t>ColorFormats</w:t>
            </w:r>
            <w:r w:rsidRPr="00FC3B06">
              <w:rPr>
                <w:rFonts w:cstheme="majorBidi"/>
                <w:szCs w:val="20"/>
              </w:rPr>
              <w:t> query.</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A3E290E" wp14:editId="5DB9C6D7">
                  <wp:extent cx="4399915" cy="2501137"/>
                  <wp:effectExtent l="19050" t="19050" r="19685" b="13970"/>
                  <wp:docPr id="189" name="Picture 189" descr="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cture 21"/>
                          <pic:cNvPicPr>
                            <a:picLocks noChangeAspect="1" noChangeArrowheads="1"/>
                          </pic:cNvPicPr>
                        </pic:nvPicPr>
                        <pic:blipFill rotWithShape="1">
                          <a:blip r:embed="rId121">
                            <a:extLst>
                              <a:ext uri="{28A0092B-C50C-407E-A947-70E740481C1C}">
                                <a14:useLocalDpi xmlns:a14="http://schemas.microsoft.com/office/drawing/2010/main" val="0"/>
                              </a:ext>
                            </a:extLst>
                          </a:blip>
                          <a:srcRect l="2737"/>
                          <a:stretch/>
                        </pic:blipFill>
                        <pic:spPr bwMode="auto">
                          <a:xfrm>
                            <a:off x="0" y="0"/>
                            <a:ext cx="4404684" cy="250384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ColorFormats</w:t>
            </w:r>
            <w:r w:rsidRPr="00FC3B06">
              <w:rPr>
                <w:rFonts w:cstheme="majorBidi"/>
                <w:szCs w:val="20"/>
              </w:rPr>
              <w:t xml:space="preserve"> query grid, select the </w:t>
            </w:r>
            <w:r w:rsidRPr="00FC3B06">
              <w:rPr>
                <w:rFonts w:cstheme="majorBidi"/>
                <w:b/>
                <w:bCs/>
                <w:szCs w:val="20"/>
              </w:rPr>
              <w:t>Color</w:t>
            </w:r>
            <w:r w:rsidRPr="00FC3B06">
              <w:rPr>
                <w:rFonts w:cstheme="majorBidi"/>
                <w:szCs w:val="20"/>
              </w:rPr>
              <w:t> column header.</w:t>
            </w:r>
          </w:p>
          <w:p w:rsidR="009C1B8E" w:rsidRPr="00FC3B06" w:rsidRDefault="009C1B8E" w:rsidP="00AC33E4">
            <w:pPr>
              <w:jc w:val="center"/>
              <w:rPr>
                <w:szCs w:val="20"/>
              </w:rPr>
            </w:pPr>
            <w:r w:rsidRPr="00FC3B06">
              <w:rPr>
                <w:noProof/>
                <w:szCs w:val="20"/>
                <w:lang w:eastAsia="en-US"/>
              </w:rPr>
              <w:drawing>
                <wp:inline distT="0" distB="0" distL="0" distR="0" wp14:anchorId="3B0E0E42" wp14:editId="2545BFE3">
                  <wp:extent cx="4525155" cy="3067050"/>
                  <wp:effectExtent l="19050" t="19050" r="279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30954" cy="3070981"/>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When the </w:t>
            </w:r>
            <w:r w:rsidRPr="00FC3B06">
              <w:rPr>
                <w:rFonts w:cstheme="majorBidi"/>
                <w:b/>
                <w:bCs/>
                <w:szCs w:val="20"/>
              </w:rPr>
              <w:t>Privacy Levels</w:t>
            </w:r>
            <w:r w:rsidRPr="00FC3B06">
              <w:rPr>
                <w:rFonts w:cstheme="majorBidi"/>
                <w:szCs w:val="20"/>
              </w:rPr>
              <w:t> window opens, for each of the two data sources, in the corresponding dropdown list, select </w:t>
            </w:r>
            <w:r w:rsidRPr="00FC3B06">
              <w:rPr>
                <w:rFonts w:cstheme="majorBidi"/>
                <w:b/>
                <w:bCs/>
                <w:szCs w:val="20"/>
              </w:rPr>
              <w:t>Organizational</w:t>
            </w:r>
            <w:r w:rsidRPr="00FC3B06">
              <w:rPr>
                <w:rFonts w:cstheme="majorBidi"/>
                <w:szCs w:val="20"/>
              </w:rPr>
              <w:t>, then </w:t>
            </w:r>
            <w:proofErr w:type="gramStart"/>
            <w:r w:rsidRPr="00FC3B06">
              <w:rPr>
                <w:rFonts w:cstheme="majorBidi"/>
                <w:b/>
                <w:bCs/>
                <w:szCs w:val="20"/>
              </w:rPr>
              <w:t>Save</w:t>
            </w:r>
            <w:proofErr w:type="gramEnd"/>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7FDF2CFF" wp14:editId="2FCE220E">
                  <wp:extent cx="4363548" cy="2167255"/>
                  <wp:effectExtent l="19050" t="19050" r="18415" b="23495"/>
                  <wp:docPr id="191" name="Picture 191" descr="Picture 5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icture 56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2965"/>
                          <a:stretch/>
                        </pic:blipFill>
                        <pic:spPr bwMode="auto">
                          <a:xfrm>
                            <a:off x="0" y="0"/>
                            <a:ext cx="4375026" cy="2172956"/>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 xml:space="preserve">In the </w:t>
            </w:r>
            <w:r w:rsidRPr="00FC3B06">
              <w:rPr>
                <w:rFonts w:cstheme="majorBidi"/>
                <w:b/>
                <w:bCs/>
                <w:szCs w:val="20"/>
              </w:rPr>
              <w:t>Merge</w:t>
            </w:r>
            <w:r w:rsidRPr="00FC3B06">
              <w:rPr>
                <w:rFonts w:cstheme="majorBidi"/>
                <w:szCs w:val="20"/>
              </w:rPr>
              <w:t> window, use default </w:t>
            </w:r>
            <w:r w:rsidRPr="00FC3B06">
              <w:rPr>
                <w:rFonts w:cstheme="majorBidi"/>
                <w:b/>
                <w:bCs/>
                <w:szCs w:val="20"/>
              </w:rPr>
              <w:t>Join Kind</w:t>
            </w:r>
            <w:r w:rsidRPr="00FC3B06">
              <w:rPr>
                <w:rFonts w:cstheme="majorBidi"/>
                <w:szCs w:val="20"/>
              </w:rPr>
              <w:t> - maintaining a selection of Left Outer and select </w:t>
            </w:r>
            <w:r w:rsidRPr="00FC3B06">
              <w:rPr>
                <w:rFonts w:cstheme="majorBidi"/>
                <w:b/>
                <w:bCs/>
                <w:szCs w:val="20"/>
              </w:rPr>
              <w:t>OK</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11FD50D3" wp14:editId="3E126B0C">
                  <wp:extent cx="4447347" cy="3985033"/>
                  <wp:effectExtent l="19050" t="19050" r="10795" b="1587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24">
                            <a:extLst>
                              <a:ext uri="{28A0092B-C50C-407E-A947-70E740481C1C}">
                                <a14:useLocalDpi xmlns:a14="http://schemas.microsoft.com/office/drawing/2010/main" val="0"/>
                              </a:ext>
                            </a:extLst>
                          </a:blip>
                          <a:stretch>
                            <a:fillRect/>
                          </a:stretch>
                        </pic:blipFill>
                        <pic:spPr>
                          <a:xfrm>
                            <a:off x="0" y="0"/>
                            <a:ext cx="4454260" cy="399122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Expand the </w:t>
            </w:r>
            <w:r w:rsidRPr="00FC3B06">
              <w:rPr>
                <w:rFonts w:cstheme="majorBidi"/>
                <w:b/>
                <w:bCs/>
                <w:szCs w:val="20"/>
              </w:rPr>
              <w:t>ColorFormats</w:t>
            </w:r>
            <w:r w:rsidRPr="00FC3B06">
              <w:rPr>
                <w:rFonts w:cstheme="majorBidi"/>
                <w:szCs w:val="20"/>
              </w:rPr>
              <w:t> column to include the following two columns:</w:t>
            </w:r>
          </w:p>
          <w:p w:rsidR="009C1B8E" w:rsidRPr="00FC3B06" w:rsidRDefault="009C1B8E" w:rsidP="00AC33E4">
            <w:pPr>
              <w:jc w:val="center"/>
              <w:rPr>
                <w:szCs w:val="20"/>
              </w:rPr>
            </w:pPr>
            <w:r w:rsidRPr="00FC3B06">
              <w:rPr>
                <w:noProof/>
                <w:szCs w:val="20"/>
                <w:lang w:eastAsia="en-US"/>
              </w:rPr>
              <w:drawing>
                <wp:inline distT="0" distB="0" distL="0" distR="0" wp14:anchorId="63A16E45" wp14:editId="43102EC6">
                  <wp:extent cx="3236165" cy="2276475"/>
                  <wp:effectExtent l="19050" t="19050" r="2159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7316" cy="2277285"/>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10: Update the ColorFormats Query</w:t>
      </w:r>
    </w:p>
    <w:tbl>
      <w:tblPr>
        <w:tblStyle w:val="TableGrid3"/>
        <w:tblW w:w="0" w:type="auto"/>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w:t>
            </w:r>
            <w:r w:rsidRPr="00FC3B06">
              <w:rPr>
                <w:b/>
                <w:bCs/>
                <w:szCs w:val="20"/>
              </w:rPr>
              <w:t>ColorFormats</w:t>
            </w:r>
            <w:r w:rsidRPr="00FC3B06">
              <w:rPr>
                <w:szCs w:val="20"/>
              </w:rPr>
              <w:t> query.</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5EDF365F" wp14:editId="3435CF8D">
                  <wp:extent cx="4498340" cy="1438275"/>
                  <wp:effectExtent l="19050" t="19050" r="16510" b="285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b="17123"/>
                          <a:stretch/>
                        </pic:blipFill>
                        <pic:spPr bwMode="auto">
                          <a:xfrm>
                            <a:off x="0" y="0"/>
                            <a:ext cx="4513507" cy="144312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Query Settings</w:t>
            </w:r>
            <w:r w:rsidRPr="00FC3B06">
              <w:rPr>
                <w:rFonts w:cstheme="majorBidi"/>
                <w:szCs w:val="20"/>
              </w:rPr>
              <w:t xml:space="preserve"> pane, select the </w:t>
            </w:r>
            <w:r w:rsidRPr="00FC3B06">
              <w:rPr>
                <w:rFonts w:cstheme="majorBidi"/>
                <w:b/>
                <w:bCs/>
                <w:szCs w:val="20"/>
              </w:rPr>
              <w:t>All Properties</w:t>
            </w:r>
            <w:r w:rsidRPr="00FC3B06">
              <w:rPr>
                <w:rFonts w:cstheme="majorBidi"/>
                <w:szCs w:val="20"/>
              </w:rPr>
              <w:t> link.</w:t>
            </w:r>
          </w:p>
          <w:p w:rsidR="009C1B8E" w:rsidRPr="00FC3B06" w:rsidRDefault="009C1B8E" w:rsidP="00AC33E4">
            <w:pPr>
              <w:jc w:val="center"/>
              <w:rPr>
                <w:szCs w:val="20"/>
              </w:rPr>
            </w:pPr>
            <w:r w:rsidRPr="00FC3B06">
              <w:rPr>
                <w:noProof/>
                <w:szCs w:val="20"/>
                <w:lang w:eastAsia="en-US"/>
              </w:rPr>
              <w:drawing>
                <wp:inline distT="0" distB="0" distL="0" distR="0" wp14:anchorId="0F68236D" wp14:editId="2923BFDA">
                  <wp:extent cx="2545080" cy="1341120"/>
                  <wp:effectExtent l="19050" t="19050" r="26670" b="11430"/>
                  <wp:docPr id="199" name="Picture 199" descr="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icture 32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545080" cy="134112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Query Properties</w:t>
            </w:r>
            <w:r w:rsidRPr="00FC3B06">
              <w:rPr>
                <w:rFonts w:cstheme="majorBidi"/>
                <w:szCs w:val="20"/>
              </w:rPr>
              <w:t xml:space="preserve"> window, uncheck the </w:t>
            </w:r>
            <w:r w:rsidRPr="00FC3B06">
              <w:rPr>
                <w:rFonts w:cstheme="majorBidi"/>
                <w:b/>
                <w:bCs/>
                <w:szCs w:val="20"/>
              </w:rPr>
              <w:t xml:space="preserve">Enable Load </w:t>
            </w:r>
            <w:proofErr w:type="gramStart"/>
            <w:r w:rsidRPr="00FC3B06">
              <w:rPr>
                <w:rFonts w:cstheme="majorBidi"/>
                <w:b/>
                <w:bCs/>
                <w:szCs w:val="20"/>
              </w:rPr>
              <w:t>To</w:t>
            </w:r>
            <w:proofErr w:type="gramEnd"/>
            <w:r w:rsidRPr="00FC3B06">
              <w:rPr>
                <w:rFonts w:cstheme="majorBidi"/>
                <w:b/>
                <w:bCs/>
                <w:szCs w:val="20"/>
              </w:rPr>
              <w:t xml:space="preserve"> Report</w:t>
            </w:r>
            <w:r w:rsidRPr="00FC3B06">
              <w:rPr>
                <w:rFonts w:cstheme="majorBidi"/>
                <w:szCs w:val="20"/>
              </w:rPr>
              <w:t> checkbox.</w:t>
            </w:r>
          </w:p>
          <w:p w:rsidR="009C1B8E" w:rsidRPr="00FC3B06" w:rsidRDefault="009C1B8E" w:rsidP="00AC33E4">
            <w:pPr>
              <w:jc w:val="center"/>
              <w:rPr>
                <w:szCs w:val="20"/>
              </w:rPr>
            </w:pPr>
            <w:r w:rsidRPr="00FC3B06">
              <w:rPr>
                <w:noProof/>
                <w:szCs w:val="20"/>
                <w:lang w:eastAsia="en-US"/>
              </w:rPr>
              <w:drawing>
                <wp:inline distT="0" distB="0" distL="0" distR="0" wp14:anchorId="5B83CAF6" wp14:editId="6A0E251E">
                  <wp:extent cx="3028950" cy="2095611"/>
                  <wp:effectExtent l="19050" t="19050" r="19050" b="19050"/>
                  <wp:docPr id="200" name="Picture 200" descr="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icture 32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29572" cy="2096042"/>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Power Query Editor, confirm that you have </w:t>
            </w:r>
            <w:r w:rsidRPr="00FC3B06">
              <w:rPr>
                <w:rFonts w:cstheme="majorBidi"/>
                <w:b/>
                <w:bCs/>
                <w:szCs w:val="20"/>
              </w:rPr>
              <w:t>8 queri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BB2E35D" wp14:editId="58C93D1A">
                  <wp:extent cx="1367028" cy="1752600"/>
                  <wp:effectExtent l="19050" t="19050" r="24130" b="190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b="23858"/>
                          <a:stretch/>
                        </pic:blipFill>
                        <pic:spPr bwMode="auto">
                          <a:xfrm>
                            <a:off x="0" y="0"/>
                            <a:ext cx="1367854" cy="175365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elect </w:t>
            </w:r>
            <w:r w:rsidRPr="00FC3B06">
              <w:rPr>
                <w:rFonts w:cstheme="majorBidi"/>
                <w:b/>
                <w:bCs/>
                <w:szCs w:val="20"/>
              </w:rPr>
              <w:t>Close &amp; Apply</w:t>
            </w:r>
            <w:r w:rsidRPr="00FC3B06">
              <w:rPr>
                <w:rFonts w:cstheme="majorBidi"/>
                <w:szCs w:val="20"/>
              </w:rPr>
              <w:t> to load data.</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B39F1E0" wp14:editId="3900F9A3">
                  <wp:extent cx="646535" cy="1104900"/>
                  <wp:effectExtent l="19050" t="19050" r="20320" b="19050"/>
                  <wp:docPr id="202" name="Picture 202" descr="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icture 3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50791" cy="1112173"/>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You can now see the canvas in Power BI Desktop, with Filters, Visualizations, and Data panes on the right. In the Data pane, notice the </w:t>
            </w:r>
            <w:r w:rsidRPr="00FC3B06">
              <w:rPr>
                <w:rFonts w:cstheme="majorBidi"/>
                <w:b/>
                <w:bCs/>
                <w:szCs w:val="20"/>
              </w:rPr>
              <w:t>7 tables</w:t>
            </w:r>
            <w:r w:rsidRPr="00FC3B06">
              <w:rPr>
                <w:rFonts w:cstheme="majorBidi"/>
                <w:szCs w:val="20"/>
              </w:rPr>
              <w:t> loaded to the data model.</w:t>
            </w:r>
          </w:p>
          <w:p w:rsidR="009C1B8E" w:rsidRPr="00FC3B06" w:rsidRDefault="009C1B8E" w:rsidP="00AC33E4">
            <w:pPr>
              <w:jc w:val="center"/>
              <w:rPr>
                <w:szCs w:val="20"/>
              </w:rPr>
            </w:pPr>
            <w:r w:rsidRPr="00FC3B06">
              <w:rPr>
                <w:noProof/>
                <w:szCs w:val="20"/>
                <w:lang w:eastAsia="en-US"/>
              </w:rPr>
              <w:drawing>
                <wp:inline distT="0" distB="0" distL="0" distR="0" wp14:anchorId="7575C531" wp14:editId="421AE6FB">
                  <wp:extent cx="1645920" cy="2537460"/>
                  <wp:effectExtent l="19050" t="19050" r="11430" b="15240"/>
                  <wp:docPr id="203" name="Picture 20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45920" cy="2537460"/>
                          </a:xfrm>
                          <a:prstGeom prst="rect">
                            <a:avLst/>
                          </a:prstGeom>
                          <a:noFill/>
                          <a:ln>
                            <a:solidFill>
                              <a:sysClr val="windowText" lastClr="000000"/>
                            </a:solidFill>
                          </a:ln>
                        </pic:spPr>
                      </pic:pic>
                    </a:graphicData>
                  </a:graphic>
                </wp:inline>
              </w:drawing>
            </w:r>
          </w:p>
        </w:tc>
      </w:tr>
    </w:tbl>
    <w:p w:rsidR="009C1B8E" w:rsidRDefault="009C1B8E"/>
    <w:sectPr w:rsidR="009C1B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16D1C"/>
    <w:multiLevelType w:val="hybridMultilevel"/>
    <w:tmpl w:val="C5AE2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337" w:hanging="360"/>
      </w:pPr>
    </w:lvl>
    <w:lvl w:ilvl="2" w:tplc="0409001B" w:tentative="1">
      <w:start w:val="1"/>
      <w:numFmt w:val="lowerRoman"/>
      <w:lvlText w:val="%3."/>
      <w:lvlJc w:val="right"/>
      <w:pPr>
        <w:ind w:left="1057" w:hanging="180"/>
      </w:pPr>
    </w:lvl>
    <w:lvl w:ilvl="3" w:tplc="0409000F" w:tentative="1">
      <w:start w:val="1"/>
      <w:numFmt w:val="decimal"/>
      <w:lvlText w:val="%4."/>
      <w:lvlJc w:val="left"/>
      <w:pPr>
        <w:ind w:left="1777" w:hanging="360"/>
      </w:pPr>
    </w:lvl>
    <w:lvl w:ilvl="4" w:tplc="04090019" w:tentative="1">
      <w:start w:val="1"/>
      <w:numFmt w:val="lowerLetter"/>
      <w:lvlText w:val="%5."/>
      <w:lvlJc w:val="left"/>
      <w:pPr>
        <w:ind w:left="2497" w:hanging="360"/>
      </w:pPr>
    </w:lvl>
    <w:lvl w:ilvl="5" w:tplc="0409001B" w:tentative="1">
      <w:start w:val="1"/>
      <w:numFmt w:val="lowerRoman"/>
      <w:lvlText w:val="%6."/>
      <w:lvlJc w:val="right"/>
      <w:pPr>
        <w:ind w:left="3217" w:hanging="180"/>
      </w:pPr>
    </w:lvl>
    <w:lvl w:ilvl="6" w:tplc="0409000F" w:tentative="1">
      <w:start w:val="1"/>
      <w:numFmt w:val="decimal"/>
      <w:lvlText w:val="%7."/>
      <w:lvlJc w:val="left"/>
      <w:pPr>
        <w:ind w:left="3937" w:hanging="360"/>
      </w:pPr>
    </w:lvl>
    <w:lvl w:ilvl="7" w:tplc="04090019" w:tentative="1">
      <w:start w:val="1"/>
      <w:numFmt w:val="lowerLetter"/>
      <w:lvlText w:val="%8."/>
      <w:lvlJc w:val="left"/>
      <w:pPr>
        <w:ind w:left="4657" w:hanging="360"/>
      </w:pPr>
    </w:lvl>
    <w:lvl w:ilvl="8" w:tplc="0409001B" w:tentative="1">
      <w:start w:val="1"/>
      <w:numFmt w:val="lowerRoman"/>
      <w:lvlText w:val="%9."/>
      <w:lvlJc w:val="right"/>
      <w:pPr>
        <w:ind w:left="5377" w:hanging="180"/>
      </w:pPr>
    </w:lvl>
  </w:abstractNum>
  <w:abstractNum w:abstractNumId="2" w15:restartNumberingAfterBreak="0">
    <w:nsid w:val="16E87360"/>
    <w:multiLevelType w:val="hybridMultilevel"/>
    <w:tmpl w:val="DD2C948E"/>
    <w:lvl w:ilvl="0" w:tplc="04090001">
      <w:start w:val="1"/>
      <w:numFmt w:val="bullet"/>
      <w:lvlText w:val=""/>
      <w:lvlJc w:val="left"/>
      <w:pPr>
        <w:ind w:left="360" w:hanging="360"/>
      </w:pPr>
      <w:rPr>
        <w:rFonts w:ascii="Symbol" w:hAnsi="Symbol" w:hint="default"/>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3" w15:restartNumberingAfterBreak="0">
    <w:nsid w:val="3F6E259D"/>
    <w:multiLevelType w:val="hybridMultilevel"/>
    <w:tmpl w:val="22B6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272E18"/>
    <w:multiLevelType w:val="hybridMultilevel"/>
    <w:tmpl w:val="5204F78C"/>
    <w:lvl w:ilvl="0" w:tplc="0409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76950C6E"/>
    <w:multiLevelType w:val="hybridMultilevel"/>
    <w:tmpl w:val="3868669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926684F"/>
    <w:multiLevelType w:val="hybridMultilevel"/>
    <w:tmpl w:val="8FFEA8B0"/>
    <w:lvl w:ilvl="0" w:tplc="40C078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A10F2C"/>
    <w:multiLevelType w:val="hybridMultilevel"/>
    <w:tmpl w:val="8FFEA8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1"/>
  </w:num>
  <w:num w:numId="3">
    <w:abstractNumId w:val="1"/>
    <w:lvlOverride w:ilvl="0">
      <w:startOverride w:val="1"/>
    </w:lvlOverride>
  </w:num>
  <w:num w:numId="4">
    <w:abstractNumId w:val="6"/>
  </w:num>
  <w:num w:numId="5">
    <w:abstractNumId w:val="1"/>
    <w:lvlOverride w:ilvl="0">
      <w:startOverride w:val="1"/>
    </w:lvlOverride>
  </w:num>
  <w:num w:numId="6">
    <w:abstractNumId w:val="2"/>
  </w:num>
  <w:num w:numId="7">
    <w:abstractNumId w:val="5"/>
  </w:num>
  <w:num w:numId="8">
    <w:abstractNumId w:val="3"/>
  </w:num>
  <w:num w:numId="9">
    <w:abstractNumId w:val="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2ACIjAwMzM1MLSyUdpeDU4uLM/DyQAsNaAEL4eDUsAAAA"/>
  </w:docVars>
  <w:rsids>
    <w:rsidRoot w:val="009C1B8E"/>
    <w:rsid w:val="002F40B1"/>
    <w:rsid w:val="00395B05"/>
    <w:rsid w:val="00614C99"/>
    <w:rsid w:val="007F7BA4"/>
    <w:rsid w:val="009C1B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2B5F40-B77C-4F62-9FC3-C0972566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C1B8E"/>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9C1B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C1B8E"/>
    <w:pPr>
      <w:shd w:val="clear" w:color="auto" w:fill="FFFFFF"/>
      <w:spacing w:before="120"/>
      <w:ind w:right="130"/>
      <w:outlineLvl w:val="1"/>
    </w:pPr>
    <w:rPr>
      <w:rFonts w:ascii="Constantia" w:eastAsiaTheme="minorHAnsi" w:hAnsi="Constantia" w:cs="Segoe UI"/>
      <w:b/>
      <w:bCs/>
      <w:noProof/>
      <w:color w:val="171717"/>
      <w:sz w:val="24"/>
      <w:szCs w:val="28"/>
      <w:lang w:eastAsia="en-US"/>
    </w:rPr>
  </w:style>
  <w:style w:type="paragraph" w:styleId="Heading3">
    <w:name w:val="heading 3"/>
    <w:aliases w:val="IPS Heading 3"/>
    <w:basedOn w:val="TOC3"/>
    <w:next w:val="Normal"/>
    <w:link w:val="Heading3Char"/>
    <w:autoRedefine/>
    <w:uiPriority w:val="9"/>
    <w:unhideWhenUsed/>
    <w:qFormat/>
    <w:rsid w:val="009C1B8E"/>
    <w:pPr>
      <w:tabs>
        <w:tab w:val="left" w:pos="960"/>
        <w:tab w:val="right" w:leader="dot" w:pos="9010"/>
        <w:tab w:val="right" w:leader="dot" w:pos="9134"/>
      </w:tabs>
      <w:spacing w:before="300" w:after="120"/>
      <w:ind w:left="0"/>
      <w:outlineLvl w:val="2"/>
    </w:pPr>
    <w:rPr>
      <w:b/>
      <w:bCs/>
      <w:noProof/>
      <w:sz w:val="22"/>
      <w:szCs w:val="20"/>
      <w:u w:val="single"/>
    </w:rPr>
  </w:style>
  <w:style w:type="paragraph" w:styleId="Heading4">
    <w:name w:val="heading 4"/>
    <w:basedOn w:val="Normal"/>
    <w:next w:val="Normal"/>
    <w:link w:val="Heading4Char"/>
    <w:uiPriority w:val="9"/>
    <w:semiHidden/>
    <w:unhideWhenUsed/>
    <w:qFormat/>
    <w:rsid w:val="009C1B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C1B8E"/>
    <w:rPr>
      <w:rFonts w:ascii="Constantia" w:hAnsi="Constantia" w:cs="Segoe UI"/>
      <w:b/>
      <w:bCs/>
      <w:noProof/>
      <w:color w:val="171717"/>
      <w:sz w:val="24"/>
      <w:szCs w:val="28"/>
      <w:shd w:val="clear" w:color="auto" w:fill="FFFFFF"/>
    </w:rPr>
  </w:style>
  <w:style w:type="character" w:customStyle="1" w:styleId="Heading3Char">
    <w:name w:val="Heading 3 Char"/>
    <w:aliases w:val="IPS Heading 3 Char"/>
    <w:basedOn w:val="DefaultParagraphFont"/>
    <w:link w:val="Heading3"/>
    <w:uiPriority w:val="9"/>
    <w:qFormat/>
    <w:rsid w:val="009C1B8E"/>
    <w:rPr>
      <w:rFonts w:ascii="Constantia" w:hAnsi="Constantia" w:cs="Times New Roman"/>
      <w:b/>
      <w:bCs/>
      <w:noProof/>
      <w:szCs w:val="20"/>
      <w:u w:val="single"/>
      <w:lang w:eastAsia="en-GB"/>
    </w:rPr>
  </w:style>
  <w:style w:type="paragraph" w:customStyle="1" w:styleId="IPSBullet">
    <w:name w:val="IPS Bullet"/>
    <w:basedOn w:val="Normal"/>
    <w:qFormat/>
    <w:rsid w:val="009C1B8E"/>
    <w:pPr>
      <w:numPr>
        <w:numId w:val="1"/>
      </w:numPr>
      <w:contextualSpacing/>
    </w:pPr>
    <w:rPr>
      <w:rFonts w:cstheme="majorBidi"/>
    </w:rPr>
  </w:style>
  <w:style w:type="paragraph" w:customStyle="1" w:styleId="IPSNumbering">
    <w:name w:val="IPS Numbering"/>
    <w:basedOn w:val="IPSBullet"/>
    <w:link w:val="IPSNumberingChar"/>
    <w:qFormat/>
    <w:rsid w:val="009C1B8E"/>
    <w:pPr>
      <w:numPr>
        <w:numId w:val="2"/>
      </w:numPr>
      <w:ind w:left="86"/>
    </w:pPr>
  </w:style>
  <w:style w:type="character" w:customStyle="1" w:styleId="IPSNumberingChar">
    <w:name w:val="IPS Numbering Char"/>
    <w:basedOn w:val="DefaultParagraphFont"/>
    <w:link w:val="IPSNumbering"/>
    <w:rsid w:val="009C1B8E"/>
    <w:rPr>
      <w:rFonts w:ascii="Constantia" w:hAnsi="Constantia" w:cstheme="majorBidi"/>
      <w:sz w:val="20"/>
      <w:szCs w:val="24"/>
      <w:lang w:eastAsia="en-GB"/>
    </w:rPr>
  </w:style>
  <w:style w:type="table" w:customStyle="1" w:styleId="TableGrid3">
    <w:name w:val="Table Grid3"/>
    <w:basedOn w:val="TableNormal"/>
    <w:next w:val="TableGrid"/>
    <w:uiPriority w:val="39"/>
    <w:qFormat/>
    <w:rsid w:val="009C1B8E"/>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9C1B8E"/>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C1B8E"/>
    <w:pPr>
      <w:spacing w:after="100"/>
      <w:ind w:left="400"/>
    </w:pPr>
  </w:style>
  <w:style w:type="table" w:styleId="TableGrid">
    <w:name w:val="Table Grid"/>
    <w:basedOn w:val="TableNormal"/>
    <w:uiPriority w:val="39"/>
    <w:qFormat/>
    <w:rsid w:val="009C1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9C1B8E"/>
    <w:rPr>
      <w:rFonts w:asciiTheme="majorHAnsi" w:eastAsiaTheme="majorEastAsia" w:hAnsiTheme="majorHAnsi" w:cstheme="majorBidi"/>
      <w:i/>
      <w:iCs/>
      <w:color w:val="2E74B5" w:themeColor="accent1" w:themeShade="BF"/>
      <w:sz w:val="20"/>
      <w:szCs w:val="24"/>
      <w:lang w:eastAsia="en-GB"/>
    </w:rPr>
  </w:style>
  <w:style w:type="paragraph" w:styleId="ListParagraph">
    <w:name w:val="List Paragraph"/>
    <w:aliases w:val="PQ"/>
    <w:basedOn w:val="Normal"/>
    <w:link w:val="ListParagraphChar"/>
    <w:uiPriority w:val="34"/>
    <w:qFormat/>
    <w:rsid w:val="009C1B8E"/>
    <w:pPr>
      <w:ind w:left="720"/>
      <w:contextualSpacing/>
    </w:pPr>
  </w:style>
  <w:style w:type="character" w:customStyle="1" w:styleId="ListParagraphChar">
    <w:name w:val="List Paragraph Char"/>
    <w:aliases w:val="PQ Char"/>
    <w:basedOn w:val="DefaultParagraphFont"/>
    <w:link w:val="ListParagraph"/>
    <w:uiPriority w:val="34"/>
    <w:qFormat/>
    <w:rsid w:val="009C1B8E"/>
    <w:rPr>
      <w:rFonts w:ascii="Constantia" w:hAnsi="Constantia" w:cs="Times New Roman"/>
      <w:sz w:val="20"/>
      <w:szCs w:val="24"/>
      <w:lang w:eastAsia="en-GB"/>
    </w:rPr>
  </w:style>
  <w:style w:type="character" w:styleId="Hyperlink">
    <w:name w:val="Hyperlink"/>
    <w:basedOn w:val="DefaultParagraphFont"/>
    <w:uiPriority w:val="99"/>
    <w:unhideWhenUsed/>
    <w:qFormat/>
    <w:rsid w:val="009C1B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hyperlink" Target="https://www.microsoft.com/sql-server/sql-server-downloads?SilentAuth=1&amp;f=255&amp;MSPPError=-2147217396&amp;rtc=1" TargetMode="External"/><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97.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hyperlink" Target="https://learn.microsoft.com/sql/database-engine/install-windows/install-sql-server-from-the-installation-wizard-setup" TargetMode="External"/><Relationship Id="rId90" Type="http://schemas.openxmlformats.org/officeDocument/2006/relationships/image" Target="media/image80.png"/><Relationship Id="rId95" Type="http://schemas.openxmlformats.org/officeDocument/2006/relationships/image" Target="media/image85.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learn.microsoft.com/sql/database-engine/install-windows/install-sql-server-from-the-installation-wizard-setup" TargetMode="External"/><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126"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image" Target="media/image11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3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MicrosoftLearning/PL-300-Microsoft-Power-BI-Data-Analyst/raw/Main/AllfilesDownload.zip"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github.com/MicrosoftLearning/PL-300-Microsoft-Power-BI-Data-Analyst/raw/Main/AllfilesDownload.zip" TargetMode="External"/><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image" Target="media/image120.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9.png"/><Relationship Id="rId34" Type="http://schemas.openxmlformats.org/officeDocument/2006/relationships/image" Target="media/image27.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hyperlink" Target="https://github.com/MicrosoftLearning/PL-300-Microsoft-Power-BI-Data-Analyst/raw/Main/Allfiles/Labs/01-prepare-data-with-power-query-in-power-bi-desktop/01-prepare-data.zip" TargetMode="Externa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8</Pages>
  <Words>2816</Words>
  <Characters>1605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25T06:08:00Z</dcterms:created>
  <dcterms:modified xsi:type="dcterms:W3CDTF">2025-06-25T10:46:00Z</dcterms:modified>
</cp:coreProperties>
</file>